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29">
        <w:r>
          <w:rPr>
            <w:rStyle w:val="Hyperlink"/>
          </w:rPr>
          <w:t xml:space="preserve">因果不虚07绮语</w:t>
        </w:r>
      </w:hyperlink>
    </w:p>
    <w:p>
      <w:pPr>
        <w:numPr>
          <w:numId w:val="1002"/>
          <w:ilvl w:val="1"/>
        </w:numPr>
      </w:pPr>
      <w:hyperlink w:anchor="header-n231">
        <w:r>
          <w:rPr>
            <w:rStyle w:val="Hyperlink"/>
          </w:rPr>
          <w:t xml:space="preserve">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动机发心 ">
        <w:r>
          <w:rPr>
            <w:rStyle w:val="Hyperlink"/>
          </w:rPr>
          <w:t xml:space="preserve">动机（发心）</w:t>
        </w:r>
      </w:hyperlink>
    </w:p>
    <w:p>
      <w:pPr>
        <w:numPr>
          <w:numId w:val="1003"/>
          <w:ilvl w:val="2"/>
        </w:numPr>
      </w:pPr>
      <w:hyperlink w:anchor="行动-加行 ">
        <w:r>
          <w:rPr>
            <w:rStyle w:val="Hyperlink"/>
          </w:rPr>
          <w:t xml:space="preserve">行动 （加行）</w:t>
        </w:r>
      </w:hyperlink>
    </w:p>
    <w:p>
      <w:pPr>
        <w:numPr>
          <w:numId w:val="1003"/>
          <w:ilvl w:val="2"/>
        </w:numPr>
      </w:pPr>
      <w:hyperlink w:anchor="结果-究竟 ">
        <w:r>
          <w:rPr>
            <w:rStyle w:val="Hyperlink"/>
          </w:rPr>
          <w:t xml:space="preserve">结果 （究竟）</w:t>
        </w:r>
      </w:hyperlink>
    </w:p>
    <w:p>
      <w:pPr>
        <w:numPr>
          <w:numId w:val="1002"/>
          <w:ilvl w:val="1"/>
        </w:numPr>
      </w:pPr>
      <w:hyperlink w:anchor="header-n283">
        <w:r>
          <w:rPr>
            <w:rStyle w:val="Hyperlink"/>
          </w:rPr>
          <w:t xml:space="preserve">果报</w:t>
        </w:r>
      </w:hyperlink>
    </w:p>
    <w:p>
      <w:pPr>
        <w:numPr>
          <w:numId w:val="1004"/>
          <w:ilvl w:val="2"/>
        </w:numPr>
      </w:pPr>
      <w:hyperlink w:anchor="header-n285">
        <w:r>
          <w:rPr>
            <w:rStyle w:val="Hyperlink"/>
          </w:rPr>
          <w:t xml:space="preserve">异熟果</w:t>
        </w:r>
      </w:hyperlink>
    </w:p>
    <w:p>
      <w:pPr>
        <w:numPr>
          <w:numId w:val="1004"/>
          <w:ilvl w:val="2"/>
        </w:numPr>
      </w:pPr>
      <w:hyperlink w:anchor="header-n304">
        <w:r>
          <w:rPr>
            <w:rStyle w:val="Hyperlink"/>
          </w:rPr>
          <w:t xml:space="preserve">等流果</w:t>
        </w:r>
      </w:hyperlink>
    </w:p>
    <w:p>
      <w:pPr>
        <w:numPr>
          <w:numId w:val="1004"/>
          <w:ilvl w:val="2"/>
        </w:numPr>
      </w:pPr>
      <w:hyperlink w:anchor="header-n332">
        <w:r>
          <w:rPr>
            <w:rStyle w:val="Hyperlink"/>
          </w:rPr>
          <w:t xml:space="preserve">增上果</w:t>
        </w:r>
      </w:hyperlink>
    </w:p>
    <w:p>
      <w:pPr>
        <w:numPr>
          <w:numId w:val="1004"/>
          <w:ilvl w:val="2"/>
        </w:numPr>
      </w:pPr>
      <w:hyperlink w:anchor="header-n346">
        <w:r>
          <w:rPr>
            <w:rStyle w:val="Hyperlink"/>
          </w:rPr>
          <w:t xml:space="preserve">士用果</w:t>
        </w:r>
      </w:hyperlink>
    </w:p>
    <w:p>
      <w:pPr>
        <w:numPr>
          <w:numId w:val="1004"/>
          <w:ilvl w:val="2"/>
        </w:numPr>
      </w:pPr>
      <w:hyperlink w:anchor="header-n351">
        <w:r>
          <w:rPr>
            <w:rStyle w:val="Hyperlink"/>
          </w:rPr>
          <w:t xml:space="preserve">其他过患</w:t>
        </w:r>
      </w:hyperlink>
    </w:p>
    <w:p>
      <w:pPr>
        <w:numPr>
          <w:numId w:val="1005"/>
          <w:ilvl w:val="3"/>
        </w:numPr>
      </w:pPr>
      <w:hyperlink w:anchor="header-n353">
        <w:r>
          <w:rPr>
            <w:rStyle w:val="Hyperlink"/>
          </w:rPr>
          <w:t xml:space="preserve">净障修法文</w:t>
        </w:r>
      </w:hyperlink>
    </w:p>
    <w:p>
      <w:pPr>
        <w:numPr>
          <w:numId w:val="1002"/>
          <w:ilvl w:val="1"/>
        </w:numPr>
      </w:pPr>
      <w:hyperlink w:anchor="header-n360">
        <w:r>
          <w:rPr>
            <w:rStyle w:val="Hyperlink"/>
          </w:rPr>
          <w:t xml:space="preserve">公案</w:t>
        </w:r>
      </w:hyperlink>
    </w:p>
    <w:p>
      <w:pPr>
        <w:numPr>
          <w:numId w:val="1006"/>
          <w:ilvl w:val="2"/>
        </w:numPr>
      </w:pPr>
      <w:hyperlink w:anchor="header-n368">
        <w:r>
          <w:rPr>
            <w:rStyle w:val="Hyperlink"/>
          </w:rPr>
          <w:t xml:space="preserve">因果明镜论</w:t>
        </w:r>
      </w:hyperlink>
    </w:p>
    <w:p>
      <w:pPr>
        <w:numPr>
          <w:numId w:val="1001"/>
          <w:ilvl w:val="0"/>
        </w:numPr>
      </w:pPr>
      <w:hyperlink w:anchor="header-n388">
        <w:r>
          <w:rPr>
            <w:rStyle w:val="Hyperlink"/>
          </w:rPr>
          <w:t xml:space="preserve">观修思路</w:t>
        </w:r>
      </w:hyperlink>
    </w:p>
    <w:p>
      <w:pPr>
        <w:numPr>
          <w:numId w:val="1007"/>
          <w:ilvl w:val="1"/>
        </w:numPr>
      </w:pPr>
      <w:hyperlink w:anchor="header-n390">
        <w:r>
          <w:rPr>
            <w:rStyle w:val="Hyperlink"/>
          </w:rPr>
          <w:t xml:space="preserve">前提条件</w:t>
        </w:r>
      </w:hyperlink>
    </w:p>
    <w:p>
      <w:pPr>
        <w:numPr>
          <w:numId w:val="1007"/>
          <w:ilvl w:val="1"/>
        </w:numPr>
      </w:pPr>
      <w:hyperlink w:anchor="header-n396">
        <w:r>
          <w:rPr>
            <w:rStyle w:val="Hyperlink"/>
          </w:rPr>
          <w:t xml:space="preserve">三个思维方式</w:t>
        </w:r>
      </w:hyperlink>
    </w:p>
    <w:p>
      <w:pPr>
        <w:numPr>
          <w:numId w:val="1008"/>
          <w:ilvl w:val="2"/>
        </w:numPr>
      </w:pPr>
      <w:hyperlink w:anchor="header-n398">
        <w:r>
          <w:rPr>
            <w:rStyle w:val="Hyperlink"/>
          </w:rPr>
          <w:t xml:space="preserve">第一阶段</w:t>
        </w:r>
      </w:hyperlink>
    </w:p>
    <w:p>
      <w:pPr>
        <w:numPr>
          <w:numId w:val="1008"/>
          <w:ilvl w:val="2"/>
        </w:numPr>
      </w:pPr>
      <w:hyperlink w:anchor="第二阶段-思考绮语的果报 ">
        <w:r>
          <w:rPr>
            <w:rStyle w:val="Hyperlink"/>
          </w:rPr>
          <w:t xml:space="preserve">第二阶段 - 思考绮语的果报</w:t>
        </w:r>
      </w:hyperlink>
    </w:p>
    <w:p>
      <w:pPr>
        <w:numPr>
          <w:numId w:val="1008"/>
          <w:ilvl w:val="2"/>
        </w:numPr>
      </w:pPr>
      <w:hyperlink w:anchor="header-n405">
        <w:r>
          <w:rPr>
            <w:rStyle w:val="Hyperlink"/>
          </w:rPr>
          <w:t xml:space="preserve">第三阶段</w:t>
        </w:r>
      </w:hyperlink>
    </w:p>
    <w:p>
      <w:pPr>
        <w:numPr>
          <w:numId w:val="1007"/>
          <w:ilvl w:val="1"/>
        </w:numPr>
      </w:pPr>
      <w:hyperlink w:anchor="header-n414">
        <w:r>
          <w:rPr>
            <w:rStyle w:val="Hyperlink"/>
          </w:rPr>
          <w:t xml:space="preserve">两个观修结果</w:t>
        </w:r>
      </w:hyperlink>
    </w:p>
    <w:p>
      <w:pPr>
        <w:numPr>
          <w:numId w:val="1009"/>
          <w:ilvl w:val="2"/>
        </w:numPr>
      </w:pPr>
      <w:hyperlink w:anchor="净障修法文-1 ">
        <w:r>
          <w:rPr>
            <w:rStyle w:val="Hyperlink"/>
          </w:rPr>
          <w:t xml:space="preserve">净障修法文</w:t>
        </w:r>
      </w:hyperlink>
    </w:p>
    <w:p>
      <w:pPr>
        <w:numPr>
          <w:numId w:val="1009"/>
          <w:ilvl w:val="2"/>
        </w:numPr>
      </w:pPr>
      <w:hyperlink w:anchor="因果的奥秘-同行等流果 ">
        <w:r>
          <w:rPr>
            <w:rStyle w:val="Hyperlink"/>
          </w:rPr>
          <w:t xml:space="preserve">因果的奥秘--同行等流果</w:t>
        </w:r>
      </w:hyperlink>
    </w:p>
    <w:p>
      <w:pPr>
        <w:numPr>
          <w:numId w:val="1001"/>
          <w:ilvl w:val="0"/>
        </w:numPr>
      </w:pPr>
      <w:hyperlink w:anchor="header-n436">
        <w:r>
          <w:rPr>
            <w:rStyle w:val="Hyperlink"/>
          </w:rPr>
          <w:t xml:space="preserve">参考资料</w:t>
        </w:r>
      </w:hyperlink>
    </w:p>
    <w:p>
      <w:pPr>
        <w:numPr>
          <w:numId w:val="1001"/>
          <w:ilvl w:val="0"/>
        </w:numPr>
      </w:pPr>
      <w:hyperlink w:anchor="header-n438">
        <w:r>
          <w:rPr>
            <w:rStyle w:val="Hyperlink"/>
          </w:rPr>
          <w:t xml:space="preserve">大圆满前行</w:t>
        </w:r>
      </w:hyperlink>
    </w:p>
    <w:p>
      <w:pPr>
        <w:numPr>
          <w:numId w:val="1001"/>
          <w:ilvl w:val="0"/>
        </w:numPr>
      </w:pPr>
      <w:hyperlink w:anchor="header-n440">
        <w:r>
          <w:rPr>
            <w:rStyle w:val="Hyperlink"/>
          </w:rPr>
          <w:t xml:space="preserve">前行广释</w:t>
        </w:r>
      </w:hyperlink>
    </w:p>
    <w:p>
      <w:pPr>
        <w:numPr>
          <w:numId w:val="1001"/>
          <w:ilvl w:val="0"/>
        </w:numPr>
      </w:pPr>
      <w:hyperlink w:anchor="header-n442">
        <w:r>
          <w:rPr>
            <w:rStyle w:val="Hyperlink"/>
          </w:rPr>
          <w:t xml:space="preserve">前行广释第63节课</w:t>
        </w:r>
      </w:hyperlink>
    </w:p>
    <w:p>
      <w:pPr>
        <w:numPr>
          <w:numId w:val="1010"/>
          <w:ilvl w:val="1"/>
        </w:numPr>
      </w:pPr>
      <w:hyperlink w:anchor="己四-绮语 ">
        <w:r>
          <w:rPr>
            <w:rStyle w:val="Hyperlink"/>
          </w:rPr>
          <w:t xml:space="preserve">己四、绮语</w:t>
        </w:r>
      </w:hyperlink>
    </w:p>
    <w:p>
      <w:pPr>
        <w:numPr>
          <w:numId w:val="1001"/>
          <w:ilvl w:val="0"/>
        </w:numPr>
      </w:pPr>
      <w:hyperlink w:anchor="header-n472">
        <w:r>
          <w:rPr>
            <w:rStyle w:val="Hyperlink"/>
          </w:rPr>
          <w:t xml:space="preserve">前行广释第65节课</w:t>
        </w:r>
      </w:hyperlink>
    </w:p>
    <w:p>
      <w:pPr>
        <w:numPr>
          <w:numId w:val="1011"/>
          <w:ilvl w:val="1"/>
        </w:numPr>
      </w:pPr>
      <w:hyperlink w:anchor="己一-异熟果 ">
        <w:r>
          <w:rPr>
            <w:rStyle w:val="Hyperlink"/>
          </w:rPr>
          <w:t xml:space="preserve">己一、异熟果</w:t>
        </w:r>
      </w:hyperlink>
    </w:p>
    <w:p>
      <w:pPr>
        <w:numPr>
          <w:numId w:val="1011"/>
          <w:ilvl w:val="1"/>
        </w:numPr>
      </w:pPr>
      <w:hyperlink w:anchor="己二等流果分二一-同行等流果二-感受等流果 ">
        <w:r>
          <w:rPr>
            <w:rStyle w:val="Hyperlink"/>
          </w:rPr>
          <w:t xml:space="preserve">己二（等流果）分二：一、同行等流果；二、感受等流果</w:t>
        </w:r>
      </w:hyperlink>
    </w:p>
    <w:p>
      <w:pPr>
        <w:numPr>
          <w:numId w:val="1011"/>
          <w:ilvl w:val="1"/>
        </w:numPr>
      </w:pPr>
      <w:hyperlink w:anchor="庚一-同行等流果 ">
        <w:r>
          <w:rPr>
            <w:rStyle w:val="Hyperlink"/>
          </w:rPr>
          <w:t xml:space="preserve">庚一、同行等流果</w:t>
        </w:r>
      </w:hyperlink>
    </w:p>
    <w:p>
      <w:pPr>
        <w:numPr>
          <w:numId w:val="1001"/>
          <w:ilvl w:val="0"/>
        </w:numPr>
      </w:pPr>
      <w:hyperlink w:anchor="header-n531">
        <w:r>
          <w:rPr>
            <w:rStyle w:val="Hyperlink"/>
          </w:rPr>
          <w:t xml:space="preserve">前行广释第66课</w:t>
        </w:r>
      </w:hyperlink>
    </w:p>
    <w:p>
      <w:pPr>
        <w:numPr>
          <w:numId w:val="1012"/>
          <w:ilvl w:val="1"/>
        </w:numPr>
      </w:pPr>
      <w:hyperlink w:anchor="庚二-感受等流果 ">
        <w:r>
          <w:rPr>
            <w:rStyle w:val="Hyperlink"/>
          </w:rPr>
          <w:t xml:space="preserve">庚二、感受等流果</w:t>
        </w:r>
      </w:hyperlink>
    </w:p>
    <w:p>
      <w:pPr>
        <w:numPr>
          <w:numId w:val="1001"/>
          <w:ilvl w:val="0"/>
        </w:numPr>
      </w:pPr>
      <w:hyperlink w:anchor="header-n537">
        <w:r>
          <w:rPr>
            <w:rStyle w:val="Hyperlink"/>
          </w:rPr>
          <w:t xml:space="preserve">前行广释第67课</w:t>
        </w:r>
      </w:hyperlink>
    </w:p>
    <w:p>
      <w:pPr>
        <w:numPr>
          <w:numId w:val="1013"/>
          <w:ilvl w:val="1"/>
        </w:numPr>
      </w:pPr>
      <w:hyperlink w:anchor="己三-增上果 ">
        <w:r>
          <w:rPr>
            <w:rStyle w:val="Hyperlink"/>
          </w:rPr>
          <w:t xml:space="preserve">己三、增上果</w:t>
        </w:r>
      </w:hyperlink>
    </w:p>
    <w:p>
      <w:pPr>
        <w:numPr>
          <w:numId w:val="1013"/>
          <w:ilvl w:val="1"/>
        </w:numPr>
      </w:pPr>
      <w:hyperlink w:anchor="己四-士用果 ">
        <w:r>
          <w:rPr>
            <w:rStyle w:val="Hyperlink"/>
          </w:rPr>
          <w:t xml:space="preserve">己四、士用果</w:t>
        </w:r>
      </w:hyperlink>
    </w:p>
    <w:p>
      <w:pPr>
        <w:numPr>
          <w:numId w:val="1001"/>
          <w:ilvl w:val="0"/>
        </w:numPr>
      </w:pPr>
      <w:hyperlink w:anchor="header-n568">
        <w:r>
          <w:rPr>
            <w:rStyle w:val="Hyperlink"/>
          </w:rPr>
          <w:t xml:space="preserve">前行广释生西法师辅导</w:t>
        </w:r>
      </w:hyperlink>
    </w:p>
    <w:p>
      <w:pPr>
        <w:numPr>
          <w:numId w:val="1014"/>
          <w:ilvl w:val="1"/>
        </w:numPr>
      </w:pPr>
      <w:hyperlink w:anchor="前行广释第63课辅导资料 ">
        <w:r>
          <w:rPr>
            <w:rStyle w:val="Hyperlink"/>
          </w:rPr>
          <w:t xml:space="preserve">《前行广释》第63课辅导资料</w:t>
        </w:r>
      </w:hyperlink>
    </w:p>
    <w:p>
      <w:pPr>
        <w:numPr>
          <w:numId w:val="1015"/>
          <w:ilvl w:val="2"/>
        </w:numPr>
      </w:pPr>
      <w:hyperlink w:anchor="己四-绮语-1 ">
        <w:r>
          <w:rPr>
            <w:rStyle w:val="Hyperlink"/>
          </w:rPr>
          <w:t xml:space="preserve">己四、绮语</w:t>
        </w:r>
      </w:hyperlink>
    </w:p>
    <w:p>
      <w:pPr>
        <w:numPr>
          <w:numId w:val="1014"/>
          <w:ilvl w:val="1"/>
        </w:numPr>
      </w:pPr>
      <w:hyperlink w:anchor="前行广释第65课辅导资料 ">
        <w:r>
          <w:rPr>
            <w:rStyle w:val="Hyperlink"/>
          </w:rPr>
          <w:t xml:space="preserve">《前行广释》第65课辅导资料</w:t>
        </w:r>
      </w:hyperlink>
    </w:p>
    <w:p>
      <w:pPr>
        <w:numPr>
          <w:numId w:val="1016"/>
          <w:ilvl w:val="2"/>
        </w:numPr>
      </w:pPr>
      <w:hyperlink w:anchor="己一-异熟果-1 ">
        <w:r>
          <w:rPr>
            <w:rStyle w:val="Hyperlink"/>
          </w:rPr>
          <w:t xml:space="preserve">己一、异熟果</w:t>
        </w:r>
      </w:hyperlink>
    </w:p>
    <w:p>
      <w:pPr>
        <w:numPr>
          <w:numId w:val="1016"/>
          <w:ilvl w:val="2"/>
        </w:numPr>
      </w:pPr>
      <w:hyperlink w:anchor="己二等流果分二一-同行等流果二-感受等流果-1 ">
        <w:r>
          <w:rPr>
            <w:rStyle w:val="Hyperlink"/>
          </w:rPr>
          <w:t xml:space="preserve">己二（等流果）分二：一、同行等流果；二、感受等流果</w:t>
        </w:r>
      </w:hyperlink>
    </w:p>
    <w:p>
      <w:pPr>
        <w:numPr>
          <w:numId w:val="1017"/>
          <w:ilvl w:val="3"/>
        </w:numPr>
      </w:pPr>
      <w:hyperlink w:anchor="庚一-同行等流果-1 ">
        <w:r>
          <w:rPr>
            <w:rStyle w:val="Hyperlink"/>
          </w:rPr>
          <w:t xml:space="preserve">庚一、同行等流果</w:t>
        </w:r>
      </w:hyperlink>
    </w:p>
    <w:p>
      <w:pPr>
        <w:numPr>
          <w:numId w:val="1017"/>
          <w:ilvl w:val="3"/>
        </w:numPr>
      </w:pPr>
      <w:hyperlink w:anchor="庚二-感受等流果-1 ">
        <w:r>
          <w:rPr>
            <w:rStyle w:val="Hyperlink"/>
          </w:rPr>
          <w:t xml:space="preserve">庚二、感受等流果</w:t>
        </w:r>
      </w:hyperlink>
    </w:p>
    <w:p>
      <w:pPr>
        <w:numPr>
          <w:numId w:val="1014"/>
          <w:ilvl w:val="1"/>
        </w:numPr>
      </w:pPr>
      <w:hyperlink w:anchor="前行广释第66课辅导资料 ">
        <w:r>
          <w:rPr>
            <w:rStyle w:val="Hyperlink"/>
          </w:rPr>
          <w:t xml:space="preserve">《前行广释》第66课辅导资料</w:t>
        </w:r>
      </w:hyperlink>
    </w:p>
    <w:p>
      <w:pPr>
        <w:numPr>
          <w:numId w:val="1014"/>
          <w:ilvl w:val="1"/>
        </w:numPr>
      </w:pPr>
      <w:hyperlink w:anchor="前行广释第67课辅导资料 ">
        <w:r>
          <w:rPr>
            <w:rStyle w:val="Hyperlink"/>
          </w:rPr>
          <w:t xml:space="preserve">《前行广释》第67课辅导资料</w:t>
        </w:r>
      </w:hyperlink>
    </w:p>
    <w:p>
      <w:pPr>
        <w:numPr>
          <w:numId w:val="1018"/>
          <w:ilvl w:val="2"/>
        </w:numPr>
      </w:pPr>
      <w:hyperlink w:anchor="己三-增上果-1 ">
        <w:r>
          <w:rPr>
            <w:rStyle w:val="Hyperlink"/>
          </w:rPr>
          <w:t xml:space="preserve">己三、增上果</w:t>
        </w:r>
      </w:hyperlink>
    </w:p>
    <w:p>
      <w:pPr>
        <w:numPr>
          <w:numId w:val="1018"/>
          <w:ilvl w:val="2"/>
        </w:numPr>
      </w:pPr>
      <w:hyperlink w:anchor="己四-士用果-1 ">
        <w:r>
          <w:rPr>
            <w:rStyle w:val="Hyperlink"/>
          </w:rPr>
          <w:t xml:space="preserve">己四、士用果</w:t>
        </w:r>
      </w:hyperlink>
    </w:p>
    <w:p>
      <w:pPr>
        <w:numPr>
          <w:numId w:val="1001"/>
          <w:ilvl w:val="0"/>
        </w:numPr>
      </w:pPr>
      <w:hyperlink w:anchor="header-n594">
        <w:r>
          <w:rPr>
            <w:rStyle w:val="Hyperlink"/>
          </w:rPr>
          <w:t xml:space="preserve">前行系列3讲记-益西彭措堪布</w:t>
        </w:r>
      </w:hyperlink>
    </w:p>
    <w:p>
      <w:pPr>
        <w:numPr>
          <w:numId w:val="1019"/>
          <w:ilvl w:val="1"/>
        </w:numPr>
      </w:pPr>
      <w:hyperlink w:anchor="X0ae1c780ab06865a752c8c0e4ecd56336ba1030">
        <w:r>
          <w:rPr>
            <w:rStyle w:val="Hyperlink"/>
          </w:rPr>
          <w:t xml:space="preserve">（4）绮语 分六：1）业差别相；2）大罪过品类；3）绮语发生贪嗔烦恼的过患；4）绮语令念诵不得果；5）集体修法中说绮语的过患；6）教导应断绮语，精纯修法</w:t>
        </w:r>
      </w:hyperlink>
    </w:p>
    <w:p>
      <w:pPr>
        <w:numPr>
          <w:numId w:val="1020"/>
          <w:ilvl w:val="2"/>
        </w:numPr>
      </w:pPr>
      <w:hyperlink w:anchor="X51f86f16fe9f40495814afe86839af7cf0128be">
        <w:r>
          <w:rPr>
            <w:rStyle w:val="Hyperlink"/>
          </w:rPr>
          <w:t xml:space="preserve">1）业差别相</w:t>
        </w:r>
      </w:hyperlink>
    </w:p>
    <w:p>
      <w:pPr>
        <w:numPr>
          <w:numId w:val="1021"/>
          <w:ilvl w:val="3"/>
        </w:numPr>
      </w:pPr>
      <w:hyperlink w:anchor="一-外道语言 ">
        <w:r>
          <w:rPr>
            <w:rStyle w:val="Hyperlink"/>
          </w:rPr>
          <w:t xml:space="preserve">一、外道语言</w:t>
        </w:r>
      </w:hyperlink>
    </w:p>
    <w:p>
      <w:pPr>
        <w:numPr>
          <w:numId w:val="1021"/>
          <w:ilvl w:val="3"/>
        </w:numPr>
      </w:pPr>
      <w:hyperlink w:anchor="二-黄色语言 ">
        <w:r>
          <w:rPr>
            <w:rStyle w:val="Hyperlink"/>
          </w:rPr>
          <w:t xml:space="preserve">二、黄色语言</w:t>
        </w:r>
      </w:hyperlink>
    </w:p>
    <w:p>
      <w:pPr>
        <w:numPr>
          <w:numId w:val="1021"/>
          <w:ilvl w:val="3"/>
        </w:numPr>
      </w:pPr>
      <w:hyperlink w:anchor="三-流行歌曲 ">
        <w:r>
          <w:rPr>
            <w:rStyle w:val="Hyperlink"/>
          </w:rPr>
          <w:t xml:space="preserve">三、流行歌曲</w:t>
        </w:r>
      </w:hyperlink>
    </w:p>
    <w:p>
      <w:pPr>
        <w:numPr>
          <w:numId w:val="1021"/>
          <w:ilvl w:val="3"/>
        </w:numPr>
      </w:pPr>
      <w:hyperlink w:anchor="四-染污话题 ">
        <w:r>
          <w:rPr>
            <w:rStyle w:val="Hyperlink"/>
          </w:rPr>
          <w:t xml:space="preserve">四、染污话题</w:t>
        </w:r>
      </w:hyperlink>
    </w:p>
    <w:p>
      <w:pPr>
        <w:numPr>
          <w:numId w:val="1020"/>
          <w:ilvl w:val="2"/>
        </w:numPr>
      </w:pPr>
      <w:hyperlink w:anchor="Xe45fbddcf08e4642b1ac623a1ba1d8b833f0e3b">
        <w:r>
          <w:rPr>
            <w:rStyle w:val="Hyperlink"/>
          </w:rPr>
          <w:t xml:space="preserve">2）大罪过品类</w:t>
        </w:r>
      </w:hyperlink>
    </w:p>
    <w:p>
      <w:pPr>
        <w:numPr>
          <w:numId w:val="1020"/>
          <w:ilvl w:val="2"/>
        </w:numPr>
      </w:pPr>
      <w:hyperlink w:anchor="Xa97b6630511be7e5649eb155c301182819cf6a6">
        <w:r>
          <w:rPr>
            <w:rStyle w:val="Hyperlink"/>
          </w:rPr>
          <w:t xml:space="preserve">3）绮语发生贪嗔烦恼的过患</w:t>
        </w:r>
      </w:hyperlink>
    </w:p>
    <w:p>
      <w:pPr>
        <w:numPr>
          <w:numId w:val="1020"/>
          <w:ilvl w:val="2"/>
        </w:numPr>
      </w:pPr>
      <w:hyperlink w:anchor="Xbfa8b4f7f41eaf54adb9e132073301cfc97b553">
        <w:r>
          <w:rPr>
            <w:rStyle w:val="Hyperlink"/>
          </w:rPr>
          <w:t xml:space="preserve">4）绮语令念诵不得果</w:t>
        </w:r>
      </w:hyperlink>
    </w:p>
    <w:p>
      <w:pPr>
        <w:numPr>
          <w:numId w:val="1020"/>
          <w:ilvl w:val="2"/>
        </w:numPr>
      </w:pPr>
      <w:hyperlink w:anchor="X3b09110275cc62e584504180f377bd4d5a0ffd4">
        <w:r>
          <w:rPr>
            <w:rStyle w:val="Hyperlink"/>
          </w:rPr>
          <w:t xml:space="preserve">5）集体修法中说绮语的过患</w:t>
        </w:r>
      </w:hyperlink>
    </w:p>
    <w:p>
      <w:pPr>
        <w:numPr>
          <w:numId w:val="1020"/>
          <w:ilvl w:val="2"/>
        </w:numPr>
      </w:pPr>
      <w:hyperlink w:anchor="X2c1f3f81e21c0c58eb2c55b03fb702680de54f6">
        <w:r>
          <w:rPr>
            <w:rStyle w:val="Hyperlink"/>
          </w:rPr>
          <w:t xml:space="preserve">6）教导应断绮语精纯修法 分三：①无德受用黑财的过患；②念咒等中绮语度时的结果；③劝诫上师僧人们应断绮语，精心修持</w:t>
        </w:r>
      </w:hyperlink>
    </w:p>
    <w:p>
      <w:pPr>
        <w:numPr>
          <w:numId w:val="1019"/>
          <w:ilvl w:val="1"/>
        </w:numPr>
      </w:pPr>
      <w:hyperlink w:anchor="二果相-分二1-略说2-广说 ">
        <w:r>
          <w:rPr>
            <w:rStyle w:val="Hyperlink"/>
          </w:rPr>
          <w:t xml:space="preserve">（二）果相 分二：1、略说；2、广说</w:t>
        </w:r>
      </w:hyperlink>
    </w:p>
    <w:p>
      <w:pPr>
        <w:numPr>
          <w:numId w:val="1019"/>
          <w:ilvl w:val="1"/>
        </w:numPr>
      </w:pPr>
      <w:hyperlink w:anchor="Xc3fa9b2464baee8686cb4ec4e8c85dd66e04b04">
        <w:r>
          <w:rPr>
            <w:rStyle w:val="Hyperlink"/>
          </w:rPr>
          <w:t xml:space="preserve">（1）异熟果</w:t>
        </w:r>
      </w:hyperlink>
    </w:p>
    <w:p>
      <w:pPr>
        <w:numPr>
          <w:numId w:val="1019"/>
          <w:ilvl w:val="1"/>
        </w:numPr>
      </w:pPr>
      <w:hyperlink w:anchor="X0835775f5a3dc7f73a7611e766c2a1ab8fede8e">
        <w:r>
          <w:rPr>
            <w:rStyle w:val="Hyperlink"/>
          </w:rPr>
          <w:t xml:space="preserve">（2）等流果 分二：1）总说；2）别说</w:t>
        </w:r>
      </w:hyperlink>
    </w:p>
    <w:p>
      <w:pPr>
        <w:numPr>
          <w:numId w:val="1022"/>
          <w:ilvl w:val="2"/>
        </w:numPr>
      </w:pPr>
      <w:hyperlink w:anchor="Xf9f9fb34be3203c439a9b3ebf180a1ebdcfa183">
        <w:r>
          <w:rPr>
            <w:rStyle w:val="Hyperlink"/>
          </w:rPr>
          <w:t xml:space="preserve">①造作等流 分二：A先发生总体认识；B由此确认众生习性的业报相</w:t>
        </w:r>
      </w:hyperlink>
    </w:p>
    <w:p>
      <w:pPr>
        <w:numPr>
          <w:numId w:val="1022"/>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3"/>
          <w:ilvl w:val="3"/>
        </w:numPr>
      </w:pPr>
      <w:hyperlink w:anchor="g绮语-分二a认识b运用 ">
        <w:r>
          <w:rPr>
            <w:rStyle w:val="Hyperlink"/>
          </w:rPr>
          <w:t xml:space="preserve">G绮语 分二：a认识；b运用</w:t>
        </w:r>
      </w:hyperlink>
    </w:p>
    <w:p>
      <w:pPr>
        <w:numPr>
          <w:numId w:val="1019"/>
          <w:ilvl w:val="1"/>
        </w:numPr>
      </w:pPr>
      <w:hyperlink w:anchor="X47427674378b6e8d918ae5c72355aac2c769d9e">
        <w:r>
          <w:rPr>
            <w:rStyle w:val="Hyperlink"/>
          </w:rPr>
          <w:t xml:space="preserve">（3）增上果 分二：1）总体认识；2）分别认识</w:t>
        </w:r>
      </w:hyperlink>
    </w:p>
    <w:p>
      <w:pPr>
        <w:numPr>
          <w:numId w:val="1024"/>
          <w:ilvl w:val="2"/>
        </w:numPr>
      </w:pPr>
      <w:hyperlink w:anchor="X2255fa63fdb6ca119316ecd54633e2b5444b517">
        <w:r>
          <w:rPr>
            <w:rStyle w:val="Hyperlink"/>
          </w:rPr>
          <w:t xml:space="preserve">1）总体认识</w:t>
        </w:r>
      </w:hyperlink>
    </w:p>
    <w:p>
      <w:pPr>
        <w:numPr>
          <w:numId w:val="1024"/>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5"/>
          <w:ilvl w:val="3"/>
        </w:numPr>
      </w:pPr>
      <w:hyperlink w:anchor="Xaf15cff8e0e878ad26a2eaf23691444514ba94c">
        <w:r>
          <w:rPr>
            <w:rStyle w:val="Hyperlink"/>
          </w:rPr>
          <w:t xml:space="preserve">⑥粗恶语</w:t>
        </w:r>
      </w:hyperlink>
    </w:p>
    <w:p>
      <w:pPr>
        <w:numPr>
          <w:numId w:val="1019"/>
          <w:ilvl w:val="1"/>
        </w:numPr>
      </w:pPr>
      <w:hyperlink w:anchor="X0b080faadeeef573421e560800d62747ed2d387">
        <w:r>
          <w:rPr>
            <w:rStyle w:val="Hyperlink"/>
          </w:rPr>
          <w:t xml:space="preserve">（4）士用果</w:t>
        </w:r>
      </w:hyperlink>
    </w:p>
    <w:p>
      <w:pPr>
        <w:numPr>
          <w:numId w:val="1001"/>
          <w:ilvl w:val="0"/>
        </w:numPr>
      </w:pPr>
      <w:hyperlink w:anchor="header-n849">
        <w:r>
          <w:rPr>
            <w:rStyle w:val="Hyperlink"/>
          </w:rPr>
          <w:t xml:space="preserve">大圆满心性休息大车疏</w:t>
        </w:r>
      </w:hyperlink>
    </w:p>
    <w:p>
      <w:pPr>
        <w:numPr>
          <w:numId w:val="1001"/>
          <w:ilvl w:val="0"/>
        </w:numPr>
      </w:pPr>
      <w:hyperlink w:anchor="header-n877">
        <w:r>
          <w:rPr>
            <w:rStyle w:val="Hyperlink"/>
          </w:rPr>
          <w:t xml:space="preserve">因果的奥秘</w:t>
        </w:r>
      </w:hyperlink>
    </w:p>
    <w:p>
      <w:pPr>
        <w:numPr>
          <w:numId w:val="1026"/>
          <w:ilvl w:val="1"/>
        </w:numPr>
      </w:pPr>
      <w:hyperlink w:anchor="庚四-绮语分三一-何为绮语二-遣除疑惑三-引事例说明绮语及其果报 ">
        <w:r>
          <w:rPr>
            <w:rStyle w:val="Hyperlink"/>
          </w:rPr>
          <w:t xml:space="preserve">庚四、绮语分三：一、何为绮语；二、遣除疑惑；三、引事例说明绮语及其果报。</w:t>
        </w:r>
      </w:hyperlink>
    </w:p>
    <w:p>
      <w:pPr>
        <w:numPr>
          <w:numId w:val="1026"/>
          <w:ilvl w:val="1"/>
        </w:numPr>
      </w:pPr>
      <w:hyperlink w:anchor="等流果-1 ">
        <w:r>
          <w:rPr>
            <w:rStyle w:val="Hyperlink"/>
          </w:rPr>
          <w:t xml:space="preserve">等流果</w:t>
        </w:r>
      </w:hyperlink>
    </w:p>
    <w:p>
      <w:pPr>
        <w:numPr>
          <w:numId w:val="1026"/>
          <w:ilvl w:val="1"/>
        </w:numPr>
      </w:pPr>
      <w:hyperlink w:anchor="己三-增上果-2 ">
        <w:r>
          <w:rPr>
            <w:rStyle w:val="Hyperlink"/>
          </w:rPr>
          <w:t xml:space="preserve">己三、增上果</w:t>
        </w:r>
      </w:hyperlink>
    </w:p>
    <w:p>
      <w:pPr>
        <w:numPr>
          <w:numId w:val="1001"/>
          <w:ilvl w:val="0"/>
        </w:numPr>
      </w:pPr>
      <w:hyperlink w:anchor="因果明镜论-1 ">
        <w:r>
          <w:rPr>
            <w:rStyle w:val="Hyperlink"/>
          </w:rPr>
          <w:t xml:space="preserve">因果明镜论</w:t>
        </w:r>
      </w:hyperlink>
      <w:r>
        <w:t xml:space="preserve"> </w:t>
      </w:r>
      <w:r>
        <w:t xml:space="preserve"> </w:t>
      </w:r>
      <w:r>
        <w:t xml:space="preserve">-</w:t>
      </w:r>
      <w:r>
        <w:t xml:space="preserve"> </w:t>
      </w:r>
      <w:hyperlink w:anchor="七-绮语 ">
        <w:r>
          <w:rPr>
            <w:rStyle w:val="Hyperlink"/>
          </w:rPr>
          <w:t xml:space="preserve">七 绮语</w:t>
        </w:r>
      </w:hyperlink>
    </w:p>
    <w:p>
      <w:pPr>
        <w:numPr>
          <w:numId w:val="1027"/>
          <w:ilvl w:val="1"/>
        </w:numPr>
      </w:pPr>
      <w:hyperlink w:anchor="第三章-世间果报 ">
        <w:r>
          <w:rPr>
            <w:rStyle w:val="Hyperlink"/>
          </w:rPr>
          <w:t xml:space="preserve">第三章 世间果报</w:t>
        </w:r>
      </w:hyperlink>
    </w:p>
    <w:p>
      <w:pPr>
        <w:numPr>
          <w:numId w:val="1028"/>
          <w:ilvl w:val="2"/>
        </w:numPr>
      </w:pPr>
      <w:hyperlink w:anchor="第一节-异熟果 ">
        <w:r>
          <w:rPr>
            <w:rStyle w:val="Hyperlink"/>
          </w:rPr>
          <w:t xml:space="preserve">第一节 异熟果</w:t>
        </w:r>
      </w:hyperlink>
    </w:p>
    <w:p>
      <w:pPr>
        <w:numPr>
          <w:numId w:val="1028"/>
          <w:ilvl w:val="2"/>
        </w:numPr>
      </w:pPr>
      <w:hyperlink w:anchor="第二节-等流果 ">
        <w:r>
          <w:rPr>
            <w:rStyle w:val="Hyperlink"/>
          </w:rPr>
          <w:t xml:space="preserve">第二节 等流果</w:t>
        </w:r>
      </w:hyperlink>
    </w:p>
    <w:p>
      <w:pPr>
        <w:numPr>
          <w:numId w:val="1029"/>
          <w:ilvl w:val="3"/>
        </w:numPr>
      </w:pPr>
      <w:hyperlink w:anchor="一-同行等流果 ">
        <w:r>
          <w:rPr>
            <w:rStyle w:val="Hyperlink"/>
          </w:rPr>
          <w:t xml:space="preserve">一 同行等流果</w:t>
        </w:r>
      </w:hyperlink>
    </w:p>
    <w:p>
      <w:pPr>
        <w:numPr>
          <w:numId w:val="1029"/>
          <w:ilvl w:val="3"/>
        </w:numPr>
      </w:pPr>
      <w:hyperlink w:anchor="二-感受等流果 ">
        <w:r>
          <w:rPr>
            <w:rStyle w:val="Hyperlink"/>
          </w:rPr>
          <w:t xml:space="preserve">二 感受等流果</w:t>
        </w:r>
      </w:hyperlink>
    </w:p>
    <w:p>
      <w:pPr>
        <w:numPr>
          <w:numId w:val="1028"/>
          <w:ilvl w:val="2"/>
        </w:numPr>
      </w:pPr>
      <w:hyperlink w:anchor="第三节-增上果 ">
        <w:r>
          <w:rPr>
            <w:rStyle w:val="Hyperlink"/>
          </w:rPr>
          <w:t xml:space="preserve">第三节 增上果</w:t>
        </w:r>
      </w:hyperlink>
    </w:p>
    <w:p>
      <w:pPr>
        <w:numPr>
          <w:numId w:val="1028"/>
          <w:ilvl w:val="2"/>
        </w:numPr>
      </w:pPr>
      <w:hyperlink w:anchor="第四节-分说十恶业的果报 ">
        <w:r>
          <w:rPr>
            <w:rStyle w:val="Hyperlink"/>
          </w:rPr>
          <w:t xml:space="preserve">第四节 分说十恶业的果报</w:t>
        </w:r>
      </w:hyperlink>
    </w:p>
    <w:p>
      <w:pPr>
        <w:numPr>
          <w:numId w:val="1030"/>
          <w:ilvl w:val="3"/>
        </w:numPr>
      </w:pPr>
      <w:hyperlink w:anchor="七-绮语-1 ">
        <w:r>
          <w:rPr>
            <w:rStyle w:val="Hyperlink"/>
          </w:rPr>
          <w:t xml:space="preserve">七 绮语</w:t>
        </w:r>
      </w:hyperlink>
    </w:p>
    <w:p>
      <w:pPr>
        <w:numPr>
          <w:numId w:val="1001"/>
          <w:ilvl w:val="0"/>
        </w:numPr>
      </w:pPr>
      <w:hyperlink w:anchor="净障修法文-2 ">
        <w:r>
          <w:rPr>
            <w:rStyle w:val="Hyperlink"/>
          </w:rPr>
          <w:t xml:space="preserve">净障修法文</w:t>
        </w:r>
      </w:hyperlink>
    </w:p>
    <w:p>
      <w:pPr>
        <w:numPr>
          <w:numId w:val="1031"/>
          <w:ilvl w:val="1"/>
        </w:numPr>
      </w:pPr>
      <w:hyperlink w:anchor="十忏悔绮语罪 ">
        <w:r>
          <w:rPr>
            <w:rStyle w:val="Hyperlink"/>
          </w:rPr>
          <w:t xml:space="preserve">(十)忏悔绮语罪</w:t>
        </w:r>
      </w:hyperlink>
    </w:p>
    <w:p>
      <w:pPr>
        <w:numPr>
          <w:numId w:val="1001"/>
          <w:ilvl w:val="0"/>
        </w:numPr>
      </w:pPr>
      <w:hyperlink w:anchor="header-n1090">
        <w:r>
          <w:rPr>
            <w:rStyle w:val="Hyperlink"/>
          </w:rPr>
          <w:t xml:space="preserve">正法念处经讲记-益西彭措堪布</w:t>
        </w:r>
      </w:hyperlink>
      <w:r>
        <w:t xml:space="preserve"> </w:t>
      </w:r>
      <w:r>
        <w:t xml:space="preserve"> </w:t>
      </w:r>
      <w:r>
        <w:t xml:space="preserve">-</w:t>
      </w:r>
      <w:r>
        <w:t xml:space="preserve"> </w:t>
      </w:r>
      <w:hyperlink w:anchor="header-n1092">
        <w:r>
          <w:rPr>
            <w:rStyle w:val="Hyperlink"/>
          </w:rPr>
          <w:t xml:space="preserve">何名绮语</w:t>
        </w:r>
      </w:hyperlink>
      <w:r>
        <w:t xml:space="preserve"> </w:t>
      </w:r>
      <w:r>
        <w:t xml:space="preserve"> </w:t>
      </w:r>
      <w:r>
        <w:t xml:space="preserve">-</w:t>
      </w:r>
      <w:r>
        <w:t xml:space="preserve"> </w:t>
      </w:r>
      <w:hyperlink w:anchor="header-n1099">
        <w:r>
          <w:rPr>
            <w:rStyle w:val="Hyperlink"/>
          </w:rPr>
          <w:t xml:space="preserve">绮语果报</w:t>
        </w:r>
      </w:hyperlink>
      <w:r>
        <w:t xml:space="preserve"> </w:t>
      </w:r>
      <w:r>
        <w:t xml:space="preserve"> </w:t>
      </w:r>
      <w:r>
        <w:t xml:space="preserve">-</w:t>
      </w:r>
      <w:r>
        <w:t xml:space="preserve"> </w:t>
      </w:r>
      <w:hyperlink w:anchor="header-n1106">
        <w:r>
          <w:rPr>
            <w:rStyle w:val="Hyperlink"/>
          </w:rPr>
          <w:t xml:space="preserve">绮语之因</w:t>
        </w:r>
      </w:hyperlink>
    </w:p>
    <w:p>
      <w:pPr>
        <w:numPr>
          <w:numId w:val="1001"/>
          <w:ilvl w:val="0"/>
        </w:numPr>
      </w:pPr>
      <w:hyperlink w:anchor="header-n1118">
        <w:r>
          <w:rPr>
            <w:rStyle w:val="Hyperlink"/>
          </w:rPr>
          <w:t xml:space="preserve">百业经</w:t>
        </w:r>
      </w:hyperlink>
    </w:p>
    <w:p>
      <w:pPr>
        <w:numPr>
          <w:numId w:val="1001"/>
          <w:ilvl w:val="0"/>
        </w:numPr>
      </w:pPr>
      <w:hyperlink w:anchor="header-n1120">
        <w:r>
          <w:rPr>
            <w:rStyle w:val="Hyperlink"/>
          </w:rPr>
          <w:t xml:space="preserve">贤愚经</w:t>
        </w:r>
      </w:hyperlink>
    </w:p>
    <w:p>
      <w:pPr>
        <w:numPr>
          <w:numId w:val="1032"/>
          <w:ilvl w:val="1"/>
        </w:numPr>
      </w:pPr>
      <w:hyperlink w:anchor="贤愚经白话优波毱提缘品第六十七 ">
        <w:r>
          <w:rPr>
            <w:rStyle w:val="Hyperlink"/>
          </w:rPr>
          <w:t xml:space="preserve">贤愚经白话：优波毱提缘品第六十七</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3"/>
          <w:ilvl w:val="1"/>
        </w:numPr>
      </w:pPr>
      <w:hyperlink w:anchor="header-n1188">
        <w:r>
          <w:rPr>
            <w:rStyle w:val="Hyperlink"/>
          </w:rPr>
          <w:t xml:space="preserve">两舌的果报</w:t>
        </w:r>
      </w:hyperlink>
    </w:p>
    <w:p>
      <w:pPr>
        <w:numPr>
          <w:numId w:val="1001"/>
          <w:ilvl w:val="0"/>
        </w:numPr>
      </w:pPr>
      <w:hyperlink w:anchor="header-n1194">
        <w:r>
          <w:rPr>
            <w:rStyle w:val="Hyperlink"/>
          </w:rPr>
          <w:t xml:space="preserve">藏传净土法</w:t>
        </w:r>
      </w:hyperlink>
    </w:p>
    <w:p>
      <w:pPr>
        <w:numPr>
          <w:numId w:val="1001"/>
          <w:ilvl w:val="0"/>
        </w:numPr>
      </w:pPr>
      <w:hyperlink w:anchor="header-n1196">
        <w:r>
          <w:rPr>
            <w:rStyle w:val="Hyperlink"/>
          </w:rPr>
          <w:t xml:space="preserve">第五十九课</w:t>
        </w:r>
      </w:hyperlink>
    </w:p>
    <w:p>
      <w:pPr>
        <w:pStyle w:val="Heading1"/>
      </w:pPr>
      <w:bookmarkStart w:id="20" w:name="header-n229"/>
      <w:r>
        <w:t xml:space="preserve">因果不虚07绮语</w:t>
      </w:r>
      <w:bookmarkEnd w:id="20"/>
    </w:p>
    <w:p>
      <w:pPr>
        <w:pStyle w:val="Heading2"/>
      </w:pPr>
      <w:bookmarkStart w:id="21" w:name="header-n231"/>
      <w:r>
        <w:t xml:space="preserve">定义</w:t>
      </w:r>
      <w:bookmarkEnd w:id="21"/>
    </w:p>
    <w:p>
      <w:pPr>
        <w:pStyle w:val="Heading3"/>
      </w:pPr>
      <w:bookmarkStart w:id="22" w:name="header-n233"/>
      <w:r>
        <w:t xml:space="preserve">基 - 造业所针对的事物</w:t>
      </w:r>
      <w:bookmarkEnd w:id="22"/>
    </w:p>
    <w:p>
      <w:pPr>
        <w:numPr>
          <w:numId w:val="1034"/>
          <w:ilvl w:val="0"/>
        </w:numPr>
      </w:pPr>
      <w:r>
        <w:t xml:space="preserve">无利无义之语，有七种</w:t>
      </w:r>
    </w:p>
    <w:p>
      <w:pPr>
        <w:numPr>
          <w:numId w:val="1035"/>
          <w:ilvl w:val="1"/>
        </w:numPr>
      </w:pPr>
      <w:r>
        <w:t xml:space="preserve">(一)辩论过失、斗讼、竞争;</w:t>
      </w:r>
    </w:p>
    <w:p>
      <w:pPr>
        <w:numPr>
          <w:numId w:val="1035"/>
          <w:ilvl w:val="1"/>
        </w:numPr>
      </w:pPr>
      <w:r>
        <w:t xml:space="preserve">(二)于外道论典或咒语爱乐、受持、读诵;</w:t>
      </w:r>
    </w:p>
    <w:p>
      <w:pPr>
        <w:numPr>
          <w:numId w:val="1035"/>
          <w:ilvl w:val="1"/>
        </w:numPr>
      </w:pPr>
      <w:r>
        <w:t xml:space="preserve">(三)被苦恼所逼之语言，如伤叹等;</w:t>
      </w:r>
    </w:p>
    <w:p>
      <w:pPr>
        <w:numPr>
          <w:numId w:val="1035"/>
          <w:ilvl w:val="1"/>
        </w:numPr>
      </w:pPr>
      <w:r>
        <w:t xml:space="preserve">(四)嬉笑、游乐、爱欲之语等;</w:t>
      </w:r>
    </w:p>
    <w:p>
      <w:pPr>
        <w:numPr>
          <w:numId w:val="1035"/>
          <w:ilvl w:val="1"/>
        </w:numPr>
      </w:pPr>
      <w:r>
        <w:t xml:space="preserve">(五)乐于在大众中宣说王 论、臣论、国论、盗贼论等;</w:t>
      </w:r>
    </w:p>
    <w:p>
      <w:pPr>
        <w:numPr>
          <w:numId w:val="1035"/>
          <w:ilvl w:val="1"/>
        </w:numPr>
      </w:pPr>
      <w:r>
        <w:t xml:space="preserve">(六)说醉语及癫狂语;</w:t>
      </w:r>
    </w:p>
    <w:p>
      <w:pPr>
        <w:numPr>
          <w:numId w:val="1035"/>
          <w:ilvl w:val="1"/>
        </w:numPr>
      </w:pPr>
      <w:r>
        <w:t xml:space="preserve">(七)说邪命语。</w:t>
      </w:r>
    </w:p>
    <w:p>
      <w:pPr>
        <w:pStyle w:val="Heading3"/>
      </w:pPr>
      <w:bookmarkStart w:id="23" w:name="header-n253"/>
      <w:r>
        <w:t xml:space="preserve">动机（发心）</w:t>
      </w:r>
      <w:bookmarkEnd w:id="23"/>
    </w:p>
    <w:p>
      <w:pPr>
        <w:pStyle w:val="FirstParagraph"/>
      </w:pPr>
      <w:r>
        <w:t xml:space="preserve">一、“想”，虽然《摄抉择分》中只说到是“于彼彼想”，但此处是指对欲说之义彼想而说，在造作绮语的这里不必要能领解语义的境，因此，绮语的究竟不需要“于境无误想”这一条件。</w:t>
      </w:r>
    </w:p>
    <w:p>
      <w:pPr>
        <w:pStyle w:val="BodyText"/>
      </w:pPr>
      <w:r>
        <w:t xml:space="preserve">二、“烦恼”，是贪嗔痴中任何一种。</w:t>
      </w:r>
    </w:p>
    <w:p>
      <w:pPr>
        <w:pStyle w:val="BodyText"/>
      </w:pPr>
      <w:r>
        <w:t xml:space="preserve">三、“等起”，是爱乐宣说全无关系的迷乱之语。</w:t>
      </w:r>
    </w:p>
    <w:p>
      <w:pPr>
        <w:numPr>
          <w:numId w:val="1036"/>
          <w:ilvl w:val="0"/>
        </w:numPr>
      </w:pPr>
      <w:r>
        <w:t xml:space="preserve">动机</w:t>
      </w:r>
    </w:p>
    <w:p>
      <w:pPr>
        <w:numPr>
          <w:numId w:val="1037"/>
          <w:ilvl w:val="1"/>
        </w:numPr>
      </w:pPr>
      <w:r>
        <w:t xml:space="preserve">贪心</w:t>
      </w:r>
    </w:p>
    <w:p>
      <w:pPr>
        <w:numPr>
          <w:numId w:val="1037"/>
          <w:ilvl w:val="1"/>
        </w:numPr>
      </w:pPr>
      <w:r>
        <w:t xml:space="preserve">嗔心</w:t>
      </w:r>
    </w:p>
    <w:p>
      <w:pPr>
        <w:numPr>
          <w:numId w:val="1037"/>
          <w:ilvl w:val="1"/>
        </w:numPr>
      </w:pPr>
      <w:r>
        <w:t xml:space="preserve">痴心</w:t>
      </w:r>
    </w:p>
    <w:p>
      <w:pPr>
        <w:pStyle w:val="Heading3"/>
      </w:pPr>
      <w:bookmarkStart w:id="24" w:name="header-n267"/>
      <w:r>
        <w:t xml:space="preserve">行动 （加行）</w:t>
      </w:r>
      <w:bookmarkEnd w:id="24"/>
    </w:p>
    <w:p>
      <w:pPr>
        <w:pStyle w:val="FirstParagraph"/>
      </w:pPr>
      <w:r>
        <w:t xml:space="preserve">勤勇宣说绮语。</w:t>
      </w:r>
    </w:p>
    <w:p>
      <w:pPr>
        <w:numPr>
          <w:numId w:val="1038"/>
          <w:ilvl w:val="0"/>
        </w:numPr>
      </w:pPr>
      <w:r>
        <w:t xml:space="preserve">分类</w:t>
      </w:r>
    </w:p>
    <w:p>
      <w:pPr>
        <w:numPr>
          <w:numId w:val="1039"/>
          <w:ilvl w:val="1"/>
        </w:numPr>
      </w:pPr>
      <w:r>
        <w:t xml:space="preserve">自作</w:t>
      </w:r>
    </w:p>
    <w:p>
      <w:pPr>
        <w:numPr>
          <w:numId w:val="1039"/>
          <w:ilvl w:val="1"/>
        </w:numPr>
      </w:pPr>
      <w:r>
        <w:t xml:space="preserve">教他作</w:t>
      </w:r>
    </w:p>
    <w:p>
      <w:pPr>
        <w:numPr>
          <w:numId w:val="1039"/>
          <w:ilvl w:val="1"/>
        </w:numPr>
      </w:pPr>
      <w:r>
        <w:t xml:space="preserve">共作</w:t>
      </w:r>
    </w:p>
    <w:p>
      <w:pPr>
        <w:numPr>
          <w:numId w:val="1039"/>
          <w:ilvl w:val="1"/>
        </w:numPr>
      </w:pPr>
      <w:r>
        <w:t xml:space="preserve">随喜他作</w:t>
      </w:r>
    </w:p>
    <w:p>
      <w:pPr>
        <w:pStyle w:val="Heading3"/>
      </w:pPr>
      <w:bookmarkStart w:id="25" w:name="header-n281"/>
      <w:r>
        <w:t xml:space="preserve">结果 （究竟）</w:t>
      </w:r>
      <w:bookmarkEnd w:id="25"/>
    </w:p>
    <w:p>
      <w:pPr>
        <w:pStyle w:val="FirstParagraph"/>
      </w:pPr>
      <w:r>
        <w:t xml:space="preserve">说完为究竟，不需要他人解义。</w:t>
      </w:r>
    </w:p>
    <w:p>
      <w:pPr>
        <w:pStyle w:val="Heading2"/>
      </w:pPr>
      <w:bookmarkStart w:id="26" w:name="header-n283"/>
      <w:r>
        <w:t xml:space="preserve">果报</w:t>
      </w:r>
      <w:bookmarkEnd w:id="26"/>
    </w:p>
    <w:p>
      <w:pPr>
        <w:pStyle w:val="Heading3"/>
      </w:pPr>
      <w:bookmarkStart w:id="27" w:name="header-n285"/>
      <w:r>
        <w:t xml:space="preserve">异熟果</w:t>
      </w:r>
      <w:bookmarkEnd w:id="27"/>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0"/>
          <w:ilvl w:val="0"/>
        </w:numPr>
      </w:pPr>
      <w:r>
        <w:t xml:space="preserve">嗔心或者依烦恼程度，动机大小，次数多少，时间长短等--上品</w:t>
      </w:r>
    </w:p>
    <w:p>
      <w:pPr>
        <w:numPr>
          <w:numId w:val="1041"/>
          <w:ilvl w:val="1"/>
        </w:numPr>
      </w:pPr>
      <w:r>
        <w:t xml:space="preserve">堕地狱</w:t>
      </w:r>
    </w:p>
    <w:p>
      <w:pPr>
        <w:numPr>
          <w:numId w:val="1040"/>
          <w:ilvl w:val="0"/>
        </w:numPr>
      </w:pPr>
      <w:r>
        <w:t xml:space="preserve">贪心或者依烦恼程度，动机大小，次数多少，时间长短等--中品</w:t>
      </w:r>
    </w:p>
    <w:p>
      <w:pPr>
        <w:numPr>
          <w:numId w:val="1042"/>
          <w:ilvl w:val="1"/>
        </w:numPr>
      </w:pPr>
      <w:r>
        <w:t xml:space="preserve">投生饿鬼</w:t>
      </w:r>
    </w:p>
    <w:p>
      <w:pPr>
        <w:numPr>
          <w:numId w:val="1040"/>
          <w:ilvl w:val="0"/>
        </w:numPr>
      </w:pPr>
      <w:r>
        <w:t xml:space="preserve">愚痴或者依烦恼程度，动机大小，次数多少，时间长短等--下品</w:t>
      </w:r>
    </w:p>
    <w:p>
      <w:pPr>
        <w:numPr>
          <w:numId w:val="1043"/>
          <w:ilvl w:val="1"/>
        </w:numPr>
      </w:pPr>
      <w:r>
        <w:t xml:space="preserve">转生旁生</w:t>
      </w:r>
    </w:p>
    <w:p>
      <w:pPr>
        <w:pStyle w:val="Heading3"/>
      </w:pPr>
      <w:bookmarkStart w:id="28" w:name="header-n304"/>
      <w:r>
        <w:t xml:space="preserve">等流果</w:t>
      </w:r>
      <w:bookmarkEnd w:id="28"/>
    </w:p>
    <w:p>
      <w:pPr>
        <w:numPr>
          <w:numId w:val="1044"/>
          <w:ilvl w:val="0"/>
        </w:numPr>
      </w:pPr>
      <w:r>
        <w:t xml:space="preserve">同行等流果</w:t>
      </w:r>
    </w:p>
    <w:p>
      <w:pPr>
        <w:numPr>
          <w:numId w:val="1045"/>
          <w:ilvl w:val="1"/>
        </w:numPr>
      </w:pPr>
      <w:r>
        <w:t xml:space="preserve">生生世世中爱说绮语</w:t>
      </w:r>
    </w:p>
    <w:p>
      <w:pPr>
        <w:numPr>
          <w:numId w:val="1044"/>
          <w:ilvl w:val="0"/>
        </w:numPr>
      </w:pPr>
      <w:r>
        <w:t xml:space="preserve">感受等流果</w:t>
      </w:r>
    </w:p>
    <w:p>
      <w:pPr>
        <w:numPr>
          <w:numId w:val="1046"/>
          <w:ilvl w:val="1"/>
        </w:numPr>
      </w:pPr>
      <w:r>
        <w:t xml:space="preserve">十不善业中的每一种，都有两种感受等流果</w:t>
      </w:r>
    </w:p>
    <w:p>
      <w:pPr>
        <w:numPr>
          <w:numId w:val="1047"/>
          <w:ilvl w:val="2"/>
        </w:numPr>
      </w:pPr>
      <w:r>
        <w:t xml:space="preserve">自己的话没有威力、没有分量，口才拙劣，</w:t>
      </w:r>
    </w:p>
    <w:p>
      <w:pPr>
        <w:numPr>
          <w:numId w:val="1047"/>
          <w:ilvl w:val="2"/>
        </w:numPr>
      </w:pPr>
      <w:r>
        <w:t xml:space="preserve">明明自己坦率直言，可别人也不信以为真，在大庭广众之中讲起话来自己也感觉气势薄弱。</w:t>
      </w:r>
    </w:p>
    <w:p>
      <w:pPr>
        <w:numPr>
          <w:numId w:val="1046"/>
          <w:ilvl w:val="1"/>
        </w:numPr>
      </w:pPr>
      <w:r>
        <w:t xml:space="preserve">《谛者品》和《十地经》则更具体地对每一黑业都宣说了两种等流果。</w:t>
      </w:r>
    </w:p>
    <w:p>
      <w:pPr>
        <w:numPr>
          <w:numId w:val="1048"/>
          <w:ilvl w:val="2"/>
        </w:numPr>
      </w:pPr>
      <w:r>
        <w:t xml:space="preserve">七、以绮语业感召语不尊严或者非堪受无定辩才，即语言没有威严，听者心不尊重。</w:t>
      </w:r>
    </w:p>
    <w:p>
      <w:pPr>
        <w:numPr>
          <w:numId w:val="1048"/>
          <w:ilvl w:val="2"/>
        </w:numPr>
      </w:pPr>
      <w:r>
        <w:t xml:space="preserve">“非堪受无定辩才”：语言没有决定的辩才，含含糊糊，语无伦次，即使说的正确，别人也不堪领受。</w:t>
      </w:r>
    </w:p>
    <w:p>
      <w:pPr>
        <w:numPr>
          <w:numId w:val="1000"/>
          <w:ilvl w:val="1"/>
        </w:numPr>
      </w:pPr>
      <w:r>
        <w:t xml:space="preserve">业力是微妙的，说多了绮语，就会摧坏语言的能力，有辩才的会失去辩才，出语威肃的会变得语无尊严。即使想表达有意义的话题，也会被业力所障，一出口就是啰啰嗦嗦一大堆，不能明确地表达。</w:t>
      </w:r>
    </w:p>
    <w:p>
      <w:pPr>
        <w:numPr>
          <w:numId w:val="1046"/>
          <w:ilvl w:val="1"/>
        </w:numPr>
      </w:pPr>
      <w:r>
        <w:t xml:space="preserve">转生为人，也将成为诸人不喜，如疯子般言繁语杂，心烦意乱，谁也不相信他的话（净障修法文）</w:t>
      </w:r>
    </w:p>
    <w:p>
      <w:pPr>
        <w:pStyle w:val="Heading3"/>
      </w:pPr>
      <w:bookmarkStart w:id="29" w:name="header-n332"/>
      <w:r>
        <w:t xml:space="preserve">增上果</w:t>
      </w:r>
      <w:bookmarkEnd w:id="29"/>
    </w:p>
    <w:p>
      <w:pPr>
        <w:numPr>
          <w:numId w:val="1049"/>
          <w:ilvl w:val="0"/>
        </w:numPr>
      </w:pPr>
      <w:r>
        <w:t xml:space="preserve">将来转生的地方，尽管辛勤务农，到头来却颗粒不收，季节反复无常而且动荡不安</w:t>
      </w:r>
    </w:p>
    <w:p>
      <w:pPr>
        <w:numPr>
          <w:numId w:val="1049"/>
          <w:ilvl w:val="0"/>
        </w:numPr>
      </w:pPr>
      <w:r>
        <w:t xml:space="preserve">从不善业方面来说，由业力增上，会感得外器世间种种不悦意的果报。（因果的奥秘）</w:t>
      </w:r>
    </w:p>
    <w:p>
      <w:pPr>
        <w:numPr>
          <w:numId w:val="1000"/>
          <w:ilvl w:val="0"/>
        </w:numPr>
      </w:pPr>
      <w:r>
        <w:t xml:space="preserve">【诸绮语者，谓诸果树不结果实，非时结实，时不结实，未熟似熟，根不坚牢，势不久停，园林池沼，可乐极少，饶诸怖畏恐惧因缘。】</w:t>
      </w:r>
    </w:p>
    <w:p>
      <w:pPr>
        <w:numPr>
          <w:numId w:val="1000"/>
          <w:ilvl w:val="0"/>
        </w:numPr>
      </w:pPr>
      <w:r>
        <w:t xml:space="preserve">绮语的特征，是语言没有实义。一般人认为说绮语没有什么果报，这是一种断见。其实，随着人类绮语业增盛，世间就没有实质性的法，只有虚假外表，无有实义。</w:t>
      </w:r>
    </w:p>
    <w:p>
      <w:pPr>
        <w:numPr>
          <w:numId w:val="1000"/>
          <w:ilvl w:val="0"/>
        </w:numPr>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numPr>
          <w:numId w:val="1000"/>
          <w:ilvl w:val="0"/>
        </w:numPr>
      </w:pPr>
      <w:r>
        <w:t xml:space="preserve">我们应当从这里觉悟到人与器世界的关系。实际上，我们身口意的造业和器世界的状况息息相关。所以，每个人都应当在心上调整，只有人心向善，整个世界环境才会向好的方面转化。</w:t>
      </w:r>
    </w:p>
    <w:p>
      <w:pPr>
        <w:numPr>
          <w:numId w:val="1000"/>
          <w:ilvl w:val="0"/>
        </w:numPr>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numPr>
          <w:numId w:val="1000"/>
          <w:ilvl w:val="0"/>
        </w:numPr>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numPr>
          <w:numId w:val="1000"/>
          <w:ilvl w:val="0"/>
        </w:numPr>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Heading3"/>
      </w:pPr>
      <w:bookmarkStart w:id="30" w:name="header-n346"/>
      <w:r>
        <w:t xml:space="preserve">士用果</w:t>
      </w:r>
      <w:bookmarkEnd w:id="30"/>
    </w:p>
    <w:p>
      <w:pPr>
        <w:numPr>
          <w:numId w:val="1050"/>
          <w:ilvl w:val="0"/>
        </w:numPr>
      </w:pPr>
      <w:r>
        <w:t xml:space="preserve">所谓的士用果，就是指造任何恶业都将与日俱增，世世代代辗转延续漫漫无边的痛苦，恶业越来越向上增长，依此终将漂泊在茫茫无际的轮回之中。</w:t>
      </w:r>
    </w:p>
    <w:p>
      <w:pPr>
        <w:pStyle w:val="Heading3"/>
      </w:pPr>
      <w:bookmarkStart w:id="31" w:name="header-n351"/>
      <w:r>
        <w:t xml:space="preserve">其他过患</w:t>
      </w:r>
      <w:bookmarkEnd w:id="31"/>
    </w:p>
    <w:p>
      <w:pPr>
        <w:pStyle w:val="Heading4"/>
      </w:pPr>
      <w:bookmarkStart w:id="32" w:name="header-n353"/>
      <w:r>
        <w:t xml:space="preserve">净障修法文</w:t>
      </w:r>
      <w:bookmarkEnd w:id="32"/>
    </w:p>
    <w:p>
      <w:pPr>
        <w:numPr>
          <w:numId w:val="1051"/>
          <w:ilvl w:val="0"/>
        </w:numPr>
      </w:pPr>
      <w:r>
        <w:t xml:space="preserve">以绮语将损坏念修功德，莲师说:“杂有绮语诵一月，不如禁语诵一日。”</w:t>
      </w:r>
    </w:p>
    <w:p>
      <w:pPr>
        <w:numPr>
          <w:numId w:val="1051"/>
          <w:ilvl w:val="0"/>
        </w:numPr>
      </w:pPr>
      <w:r>
        <w:t xml:space="preserve">《法苑珠林》云:“由绮语故虚妄，虚妄故罪业生，罪业故受苦，故知趣理求圣，要须实说，说若虚假，终为乖理。”</w:t>
      </w:r>
    </w:p>
    <w:p>
      <w:pPr>
        <w:pStyle w:val="Heading2"/>
      </w:pPr>
      <w:bookmarkStart w:id="33" w:name="header-n360"/>
      <w:r>
        <w:t xml:space="preserve">公案</w:t>
      </w:r>
      <w:bookmarkEnd w:id="33"/>
    </w:p>
    <w:p>
      <w:pPr>
        <w:numPr>
          <w:numId w:val="1052"/>
          <w:ilvl w:val="0"/>
        </w:numPr>
      </w:pPr>
      <w:hyperlink w:anchor="header-n1120">
        <w:r>
          <w:rPr>
            <w:rStyle w:val="Hyperlink"/>
          </w:rPr>
          <w:t xml:space="preserve">贤愚经</w:t>
        </w:r>
      </w:hyperlink>
    </w:p>
    <w:p>
      <w:pPr>
        <w:numPr>
          <w:numId w:val="1053"/>
          <w:ilvl w:val="1"/>
        </w:numPr>
      </w:pPr>
      <w:hyperlink w:anchor="贤愚经白话优波毱提缘品第六十七 ">
        <w:r>
          <w:rPr>
            <w:rStyle w:val="Hyperlink"/>
          </w:rPr>
          <w:t xml:space="preserve">贤愚经白话：优波毱提缘品第六十七</w:t>
        </w:r>
      </w:hyperlink>
    </w:p>
    <w:p>
      <w:pPr>
        <w:pStyle w:val="Heading3"/>
      </w:pPr>
      <w:bookmarkStart w:id="34" w:name="header-n368"/>
      <w:r>
        <w:t xml:space="preserve">因果明镜论</w:t>
      </w:r>
      <w:bookmarkEnd w:id="34"/>
    </w:p>
    <w:p>
      <w:pPr>
        <w:pStyle w:val="FirstParagraph"/>
      </w:pPr>
      <w:r>
        <w:t xml:space="preserve">在四种语业中，绮语不象其他三种，人们会认为说话是与生俱有的能力。谈天说地，评古论今，是每个人的自由权利，他人无权干涉，怎么会被列为十种恶业之一，并依之要遭受今生与后世的恶报呢？</w:t>
      </w:r>
    </w:p>
    <w:p>
      <w:pPr>
        <w:pStyle w:val="BodyText"/>
      </w:pPr>
      <w:r>
        <w:t xml:space="preserve"> </w:t>
      </w:r>
      <w:r>
        <w:t xml:space="preserve">之所以会有这种疑惑，是由于我们缺乏深入观察的原因。</w:t>
      </w:r>
    </w:p>
    <w:p>
      <w:pPr>
        <w:pStyle w:val="BodyText"/>
      </w:pPr>
      <w:r>
        <w:t xml:space="preserve"> </w:t>
      </w:r>
      <w:r>
        <w:t xml:space="preserve">首先，业感缘起的因果律是建立在每个有情的相续中，而不为外境离心独存的某种力量所控制，业由心造，果由心感即是此理。由前已知，安乐与痛苦的来源是善业与恶业，而业之善恶乃由心来决定，凡以贪嗔痴三毒烦恼发动的一切业均是恶业，唯有招致不悦意的痛苦。绮语的发生，在不作观察时认为是随随便便脱口而说，其实并非事出无因。我们最热衷于谈论、最感兴趣的话题正是内心执著很深的东西，不然，为什么一谈到它就神采飞扬、兴致勃勃，或怒不可遏、义愤填膺呢？以此可知我们的语言时时都夹杂贪嗔痴的烦恼。举例来说，一个女人在津津乐道最近上市的时尚服装，言语中充满了羡慕、渴求的心情，这就是贪心的外在流露；一位暴发户谈起经商之道时，会很精彩地讲述击败对手的阴谋策略，这是以害心而发的。以此类推，我们可以观察到大多数绮语都是依贪嗔痴而产生，无益自他，唯增放逸，增长罪业，所以以绮语业将会堕入恶道中。</w:t>
      </w:r>
    </w:p>
    <w:p>
      <w:pPr>
        <w:pStyle w:val="BodyText"/>
      </w:pPr>
      <w:r>
        <w:t xml:space="preserve"> </w:t>
      </w:r>
      <w:r>
        <w:t xml:space="preserve">其次，因为语言的影响易使听众受到感染，如果听众没有正知正念来摄持身心，就会被绮语所转，生起贪嗔，断己善根；或者流于散漫、杂念纷飞。如此自他相续中生起多少贪心、嗔心，说者的罪业就有多重。进一步看，一旦语言被写成文字，流通于十方后世，则其传播时空大大拓广，造业的影响久远，自然感果受报之量也随此倍增。以下公案可明此理。</w:t>
      </w:r>
    </w:p>
    <w:p>
      <w:pPr>
        <w:pStyle w:val="BodyText"/>
      </w:pPr>
      <w:r>
        <w:t xml:space="preserve"> </w:t>
      </w:r>
      <w:r>
        <w:t xml:space="preserve">宋黄山谷（黄庭坚），好作艳词。一次拜谒圆通秀禅师，秀禅师呵斥他说：“大丈夫翰墨之妙，甘愿施于此乎？”时秀禅师正训戒李伯时画马。山谷笑答：“莫非又置我于马腹中？”禅师说：“伯时念想在马，堕落不过一身，公以艳语挑动天下人的淫心，岂止堕于马腹中，正恐坠入泥犁耳。”谷悚然愧谢，从此绝笔。</w:t>
      </w:r>
    </w:p>
    <w:p>
      <w:pPr>
        <w:pStyle w:val="BodyText"/>
      </w:pPr>
      <w:r>
        <w:t xml:space="preserve"> </w:t>
      </w:r>
      <w:r>
        <w:t xml:space="preserve">李伯时画马，心思入微，昼思夜想，念兹在兹，但并不损害他人。心作心是，充其量不过自己念马自己作马而已。而依山谷之文才，倘若艳词流通百年，传遍天下，读者何止千万？这样有多少人会因此艳词熏发而引生淫心，趋入邪道，细算这笔因果业帐，造业有多重，受报当如何，心里应当明白。</w:t>
      </w:r>
    </w:p>
    <w:p>
      <w:pPr>
        <w:pStyle w:val="BodyText"/>
      </w:pPr>
      <w:r>
        <w:t xml:space="preserve"> </w:t>
      </w:r>
      <w:r>
        <w:t xml:space="preserve">再观察由绮语串习力所导致的等流果报。</w:t>
      </w:r>
    </w:p>
    <w:p>
      <w:pPr>
        <w:pStyle w:val="BodyText"/>
      </w:pPr>
      <w:r>
        <w:t xml:space="preserve"> </w:t>
      </w:r>
      <w:r>
        <w:t xml:space="preserve">人之所以不同于禽兽，其中一点是人有辨别取舍的理智，能断恶向善，净化升华自己。我们的语言都是自内心流露的，如果能恒时保持正知正念，出语常观自心，明白何者应说何者不应说，何时可说何时不可说，说何语言自利利人；说何语言损人损己。这样，在取舍智慧的观照下，由衷而发，自然成为正语，能发挥语言利益自他的正面功能。一旦语言失去正念的摄持，信口开河，纵情而说，不经观察、信口雌黄的散漫绮语就会如决堤之水，夹杂着贪嗔痴的泥沙一发不可收拾。经常这样串习，我们就容易习惯处于语言的迷乱状态之中，内心迷失而不自知。如是串习，造成的同行等流果是生生世世中都爱说绮语。我们的周围有许多这样的人，也许我们自己就是，因为多生习气如油入面，深不可拔，今生生来就啰啰嗦嗦、闲言碎语不断，让人听来心生厌烦。</w:t>
      </w:r>
    </w:p>
    <w:p>
      <w:pPr>
        <w:pStyle w:val="BodyText"/>
      </w:pPr>
      <w:r>
        <w:t xml:space="preserve"> </w:t>
      </w:r>
      <w:r>
        <w:t xml:space="preserve">绮语都是从无明痴心中所发生。因心光既已暗昧，自然出言吐语多属无义，不能清晰了然。这样长期言说绮语会使我们的语言表达能力十分低下，说话言繁语杂，甚至下降到疯子般语无伦次的地步。它的感受等流果是在大众中发言气势薄弱，语言没有威力，口才拙劣，虽说实语，别人也不信受。</w:t>
      </w:r>
    </w:p>
    <w:p>
      <w:pPr>
        <w:pStyle w:val="BodyText"/>
      </w:pPr>
      <w:r>
        <w:t xml:space="preserve"> </w:t>
      </w:r>
      <w:r>
        <w:t xml:space="preserve">以下是因绮语受报的事例。</w:t>
      </w:r>
    </w:p>
    <w:p>
      <w:pPr>
        <w:pStyle w:val="BodyText"/>
      </w:pPr>
      <w:r>
        <w:t xml:space="preserve"> </w:t>
      </w:r>
      <w:r>
        <w:t xml:space="preserve">施耐庵，作水浒传，其中奸盗之事，描写如画，子孙哑者三世。</w:t>
      </w:r>
    </w:p>
    <w:p>
      <w:pPr>
        <w:pStyle w:val="BodyText"/>
      </w:pPr>
      <w:r>
        <w:t xml:space="preserve"> </w:t>
      </w:r>
      <w:r>
        <w:t xml:space="preserve">维杨某生，造一淫书，完成之后，梦神呵责。醒后自己反悔，停止流通。后因子夭折，家境贫穷，仍然付梓印行。不久目盲，手生恶疮，五指拘攣而死。</w:t>
      </w:r>
    </w:p>
    <w:p>
      <w:pPr>
        <w:pStyle w:val="BodyText"/>
      </w:pPr>
      <w:r>
        <w:t xml:space="preserve"> </w:t>
      </w:r>
      <w:r>
        <w:t xml:space="preserve">宜兴潘书升，康熙甲子年秋，梦至关帝殿，正逢散卷，只听殿上宣布：“第一名到”。随即踢下。第二名正是自己，宣布第三第五名都未到。又见壁上挂一黄榜，榜首之名，是“为楫”二字，却不见其姓。不一会儿，来一赤面人，将他所戴的头盔放在潘的头上。潘一梦醒来很觉惊讶，等到榜发，潘果得中第一。之后遍访名叫“为楫”的人。不久知是娄县的傅鹿野，特地前往拜会。傅素以文章驰名，主司原先预选他为首名，第一、第二场文，都评阅甚佳，因丢失第三场卷，遂被摈弃。原来，傅之为人，有口才，生平最多绮语，喜欢扬人之短，故得如此报应。揭榜之后，主司欣赏其文，特请会面。此后傅怏怏不乐，抱恨不已，不多久，以鼓胀暴亡。</w:t>
      </w:r>
    </w:p>
    <w:p>
      <w:pPr>
        <w:pStyle w:val="BodyText"/>
      </w:pPr>
      <w:r>
        <w:t xml:space="preserve"> </w:t>
      </w:r>
      <w:r>
        <w:t xml:space="preserve">江南一书生，文有藻思，但素性喜谈人家闺阃之事，已酉年入闱应试，到第三场发烛之时，忽见卷上有“好谈闺阃”四字，生急以手擦去，等謄正后再看，卷面已被擦破。后见硃卷，有七篇皆圈满，本拟中首名，因无第三场卷而未被录取，生以此潦倒终身。</w:t>
      </w:r>
    </w:p>
    <w:p>
      <w:pPr>
        <w:pStyle w:val="BodyText"/>
      </w:pPr>
      <w:r>
        <w:t xml:space="preserve"> </w:t>
      </w:r>
      <w:r>
        <w:t xml:space="preserve">文人口业，绮语独多，他人刺心之事，在彼却能谈笑风生，极尽描绘之能事，以作茶余饭后的谈资笑料。如是出言刻薄，必然导致福禄削减，算尽而亡。每见慧业文人往往贫困潦倒，一生失意，反不如普通百姓能够温饱自安一生，岂非绮语造恶所致？</w:t>
      </w:r>
    </w:p>
    <w:p>
      <w:pPr>
        <w:pStyle w:val="BodyText"/>
      </w:pPr>
      <w:r>
        <w:t xml:space="preserve"> </w:t>
      </w:r>
      <w:r>
        <w:t xml:space="preserve">再从修行的角度来说，言说绮语实是障道之因。</w:t>
      </w:r>
    </w:p>
    <w:p>
      <w:pPr>
        <w:pStyle w:val="BodyText"/>
      </w:pPr>
      <w:r>
        <w:t xml:space="preserve"> </w:t>
      </w:r>
      <w:r>
        <w:t xml:space="preserve">念修咒语时如果掺杂一些庸俗不堪的闲言碎语，那么这种念诵称为不清净念诵。就象是在黄金中掺杂黄铜一样，即使黄铜只有少量，但已不能称为纯金，再也起不到纯金的作用。如续部云：“若无此等持，如海底磐石，诵数劫无果。”又云：“净与不净差千倍，有无等持差十万。”邬金莲师也说：“杂有绮语诵一年，不如禁语诵一月。”</w:t>
      </w:r>
    </w:p>
    <w:p>
      <w:pPr>
        <w:pStyle w:val="BodyText"/>
      </w:pPr>
      <w:r>
        <w:t xml:space="preserve"> </w:t>
      </w:r>
      <w:r>
        <w:t xml:space="preserve">在僧众共修时，如果有人中间以绮语中断念诵，影响他人，则会破坏全体僧众共修的功德，并且会损坏施主的福德资粮。对于说绮语的人来说，一边漫不经心地诵咒，一边交头接耳，绮语不断，这样会造下与舍法一样的重罪。</w:t>
      </w:r>
    </w:p>
    <w:p>
      <w:pPr>
        <w:pStyle w:val="BodyText"/>
      </w:pPr>
      <w:r>
        <w:t xml:space="preserve"> </w:t>
      </w:r>
      <w:r>
        <w:t xml:space="preserve">修行人本欲求证本性光明，如果心地尘垢不除，焉能得见真谛。而语自连心，常说绮语，会使性地蒙垢，妄心坚固，迷失转深，所以是成道的障碍。《法苑珠林》中说：“夫忠言所以显理，绮语所以乖真，由忠故有实，有实故德生，德生故所以成圣。由绮语故虚妄，虚妄故罪业生，罪业故受苦，故知趣理求圣，要须实说，说若虚假，终为乖理。”</w:t>
      </w:r>
    </w:p>
    <w:p>
      <w:pPr>
        <w:pStyle w:val="Heading1"/>
      </w:pPr>
      <w:bookmarkStart w:id="35" w:name="header-n388"/>
      <w:r>
        <w:t xml:space="preserve">观修思路</w:t>
      </w:r>
      <w:bookmarkEnd w:id="35"/>
    </w:p>
    <w:p>
      <w:pPr>
        <w:pStyle w:val="Heading2"/>
      </w:pPr>
      <w:bookmarkStart w:id="36" w:name="header-n390"/>
      <w:r>
        <w:t xml:space="preserve">前提条件</w:t>
      </w:r>
      <w:bookmarkEnd w:id="36"/>
    </w:p>
    <w:p>
      <w:pPr>
        <w:pStyle w:val="BlockText"/>
        <w:numPr>
          <w:numId w:val="1054"/>
          <w:ilvl w:val="0"/>
        </w:numPr>
      </w:pPr>
      <w:r>
        <w:t xml:space="preserve">前提条件是要坚信因果</w:t>
      </w:r>
    </w:p>
    <w:p>
      <w:pPr>
        <w:pStyle w:val="Heading2"/>
      </w:pPr>
      <w:bookmarkStart w:id="37" w:name="header-n396"/>
      <w:r>
        <w:t xml:space="preserve">三个思维方式</w:t>
      </w:r>
      <w:bookmarkEnd w:id="37"/>
    </w:p>
    <w:p>
      <w:pPr>
        <w:pStyle w:val="Heading3"/>
      </w:pPr>
      <w:bookmarkStart w:id="38" w:name="header-n398"/>
      <w:r>
        <w:t xml:space="preserve">第一阶段</w:t>
      </w:r>
      <w:bookmarkEnd w:id="38"/>
    </w:p>
    <w:p>
      <w:pPr>
        <w:numPr>
          <w:numId w:val="1055"/>
          <w:ilvl w:val="0"/>
        </w:numPr>
      </w:pPr>
      <w:r>
        <w:t xml:space="preserve">了解什么是绮语。思考我做了多少这样的事情，这一年这一月我做过多少次等等，</w:t>
      </w:r>
      <w:r>
        <w:t xml:space="preserve"> </w:t>
      </w:r>
      <w:r>
        <w:t xml:space="preserve">我曾经有没有造过这样的罪，如果这一世没有的话，往昔夙世肯定不会没有</w:t>
      </w:r>
    </w:p>
    <w:p>
      <w:pPr>
        <w:pStyle w:val="Heading3"/>
      </w:pPr>
      <w:bookmarkStart w:id="39" w:name="header-n403"/>
      <w:r>
        <w:t xml:space="preserve">第二阶段 - 思考绮语的果报</w:t>
      </w:r>
      <w:bookmarkEnd w:id="39"/>
    </w:p>
    <w:p>
      <w:pPr>
        <w:pStyle w:val="Heading3"/>
      </w:pPr>
      <w:bookmarkStart w:id="40" w:name="header-n405"/>
      <w:r>
        <w:t xml:space="preserve">第三阶段</w:t>
      </w:r>
      <w:bookmarkEnd w:id="40"/>
    </w:p>
    <w:p>
      <w:pPr>
        <w:numPr>
          <w:numId w:val="1056"/>
          <w:ilvl w:val="0"/>
        </w:numPr>
      </w:pPr>
      <w:r>
        <w:t xml:space="preserve">我将来也要承受这样的果报，因为我已经做了这个因，</w:t>
      </w:r>
      <w:r>
        <w:t xml:space="preserve"> </w:t>
      </w:r>
      <w:r>
        <w:t xml:space="preserve">那我怎么办，要应该怎么样去做，我也要承受这样的果报</w:t>
      </w:r>
    </w:p>
    <w:p>
      <w:pPr>
        <w:numPr>
          <w:numId w:val="1056"/>
          <w:ilvl w:val="0"/>
        </w:numPr>
      </w:pPr>
      <w:r>
        <w:t xml:space="preserve">需要和自己连接提来</w:t>
      </w:r>
    </w:p>
    <w:p>
      <w:pPr>
        <w:numPr>
          <w:numId w:val="1056"/>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1" w:name="header-n414"/>
      <w:r>
        <w:t xml:space="preserve">两个观修结果</w:t>
      </w:r>
      <w:bookmarkEnd w:id="41"/>
    </w:p>
    <w:p>
      <w:pPr>
        <w:numPr>
          <w:numId w:val="1057"/>
          <w:ilvl w:val="0"/>
        </w:numPr>
      </w:pPr>
      <w:r>
        <w:t xml:space="preserve">坚定不移的相信绮语的罪过就会有这样子的果报</w:t>
      </w:r>
    </w:p>
    <w:p>
      <w:pPr>
        <w:numPr>
          <w:numId w:val="1057"/>
          <w:ilvl w:val="0"/>
        </w:numPr>
      </w:pPr>
      <w:r>
        <w:t xml:space="preserve">我今生和过去世一定造过很多绮语罪，</w:t>
      </w:r>
      <w:r>
        <w:t xml:space="preserve"> </w:t>
      </w:r>
      <w:r>
        <w:t xml:space="preserve">因缘成熟时一定会受四种果报，</w:t>
      </w:r>
      <w:r>
        <w:t xml:space="preserve"> </w:t>
      </w:r>
      <w:r>
        <w:t xml:space="preserve">因此，我必须下定决心依四力努力忏悔，并且永不再犯。</w:t>
      </w:r>
    </w:p>
    <w:p>
      <w:pPr>
        <w:numPr>
          <w:numId w:val="1058"/>
          <w:ilvl w:val="1"/>
        </w:numPr>
      </w:pPr>
      <w:r>
        <w:t xml:space="preserve">依止力：依止三宝</w:t>
      </w:r>
    </w:p>
    <w:p>
      <w:pPr>
        <w:numPr>
          <w:numId w:val="1058"/>
          <w:ilvl w:val="1"/>
        </w:numPr>
      </w:pPr>
      <w:r>
        <w:t xml:space="preserve">破恶力：后悔，发露忏悔，不覆不藏</w:t>
      </w:r>
    </w:p>
    <w:p>
      <w:pPr>
        <w:numPr>
          <w:numId w:val="1058"/>
          <w:ilvl w:val="1"/>
        </w:numPr>
      </w:pPr>
      <w:r>
        <w:t xml:space="preserve">恢复力：发誓今后不再造</w:t>
      </w:r>
    </w:p>
    <w:p>
      <w:pPr>
        <w:numPr>
          <w:numId w:val="1058"/>
          <w:ilvl w:val="1"/>
        </w:numPr>
      </w:pPr>
      <w:r>
        <w:t xml:space="preserve">对治力：尽力行持善行以对治所造恶业（打坐，持咒，三十五佛忏悔文，百字明）</w:t>
      </w:r>
    </w:p>
    <w:p>
      <w:pPr>
        <w:pStyle w:val="Heading3"/>
      </w:pPr>
      <w:bookmarkStart w:id="42" w:name="header-n430"/>
      <w:r>
        <w:t xml:space="preserve">净障修法文</w:t>
      </w:r>
      <w:bookmarkEnd w:id="42"/>
    </w:p>
    <w:p>
      <w:pPr>
        <w:pStyle w:val="FirstParagraph"/>
      </w:pPr>
      <w:r>
        <w:t xml:space="preserve">3、检查罪业</w:t>
      </w:r>
    </w:p>
    <w:p>
      <w:pPr>
        <w:pStyle w:val="BodyText"/>
      </w:pPr>
      <w:r>
        <w:t xml:space="preserve">是否造过以下口恶:</w:t>
      </w:r>
      <w:r>
        <w:t xml:space="preserve"> </w:t>
      </w:r>
      <w:r>
        <w:t xml:space="preserve">宣说斗讼竞争语;乐说无关语; 对外道论典、外道咒以爱乐心受持讽诵; 在大众场合喜谈王论、臣论、盗贼论等; 说戏笑、游乐、爱欲等语; 说醉语、颠狂语;说邪命语;念诵经咒夹杂世语。</w:t>
      </w:r>
      <w:r>
        <w:t xml:space="preserve"> </w:t>
      </w:r>
      <w:r>
        <w:t xml:space="preserve">以上罪业是否教他作、见作随喜。</w:t>
      </w:r>
    </w:p>
    <w:p>
      <w:pPr>
        <w:pStyle w:val="BodyText"/>
      </w:pPr>
      <w:r>
        <w:t xml:space="preserve">4、诚心发露</w:t>
      </w:r>
      <w:r>
        <w:t xml:space="preserve"> </w:t>
      </w:r>
      <w:r>
        <w:t xml:space="preserve">5、立誓防护: 心中清晰观想并发愿:今后决不说斗讼语、竞争语，不说无关语，不说戏笑、游乐、爱欲等语，不说世间王、臣、盗贼等论，不阅不诵能引贪嗔的外道论典。纵遇命难不舍此誓言。发愿以正念摄持，说具义语。</w:t>
      </w:r>
    </w:p>
    <w:p>
      <w:pPr>
        <w:pStyle w:val="Heading3"/>
      </w:pPr>
      <w:bookmarkStart w:id="43" w:name="header-n434"/>
      <w:r>
        <w:t xml:space="preserve">因果的奥秘--同行等流果</w:t>
      </w:r>
      <w:bookmarkEnd w:id="43"/>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4" w:name="header-n436"/>
      <w:r>
        <w:t xml:space="preserve">参考资料</w:t>
      </w:r>
      <w:bookmarkEnd w:id="44"/>
    </w:p>
    <w:p>
      <w:pPr>
        <w:pStyle w:val="Heading1"/>
      </w:pPr>
      <w:bookmarkStart w:id="45" w:name="header-n438"/>
      <w:r>
        <w:t xml:space="preserve">大圆满前行</w:t>
      </w:r>
      <w:bookmarkEnd w:id="45"/>
    </w:p>
    <w:p>
      <w:pPr>
        <w:pStyle w:val="Heading1"/>
      </w:pPr>
      <w:bookmarkStart w:id="46" w:name="header-n440"/>
      <w:r>
        <w:t xml:space="preserve">前行广释</w:t>
      </w:r>
      <w:bookmarkEnd w:id="46"/>
    </w:p>
    <w:p>
      <w:pPr>
        <w:pStyle w:val="FirstParagraph"/>
      </w:pPr>
      <w:r>
        <w:t xml:space="preserve"> </w:t>
      </w:r>
    </w:p>
    <w:p>
      <w:pPr>
        <w:pStyle w:val="Heading1"/>
      </w:pPr>
      <w:bookmarkStart w:id="47" w:name="header-n442"/>
      <w:r>
        <w:t xml:space="preserve">前行广释第63节课</w:t>
      </w:r>
      <w:bookmarkEnd w:id="47"/>
    </w:p>
    <w:p>
      <w:pPr>
        <w:pStyle w:val="FirstParagraph"/>
      </w:pPr>
      <w:r>
        <w:t xml:space="preserve">思考题</w:t>
      </w:r>
    </w:p>
    <w:p>
      <w:pPr>
        <w:pStyle w:val="BodyText"/>
      </w:pPr>
      <w:r>
        <w:t xml:space="preserve">246、离间语分为哪几种？分别是如何定义的？最严重的离间语是什么？你造过这种业吗？</w:t>
      </w:r>
    </w:p>
    <w:p>
      <w:pPr>
        <w:pStyle w:val="BodyText"/>
      </w:pPr>
      <w:r>
        <w:t xml:space="preserve">247、什么样的语言算是恶语？说恶语有什么过患？怎样才能断除这种劣习？</w:t>
      </w:r>
    </w:p>
    <w:p>
      <w:pPr>
        <w:pStyle w:val="BodyText"/>
      </w:pPr>
      <w:r>
        <w:t xml:space="preserve">248、绮语包括哪些方面？为什么说现在社会上处处都是绮语？请举例说明。</w:t>
      </w:r>
    </w:p>
    <w:p>
      <w:pPr>
        <w:pStyle w:val="BodyText"/>
      </w:pPr>
      <w:r>
        <w:t xml:space="preserve">249、在诵经念咒等时，什么样的语言属于绮语？它有什么过失？你平时是怎么做的？</w:t>
      </w:r>
    </w:p>
    <w:p>
      <w:pPr>
        <w:pStyle w:val="Heading2"/>
      </w:pPr>
      <w:bookmarkStart w:id="48" w:name="header-n448"/>
      <w:r>
        <w:t xml:space="preserve">己四、绮语</w:t>
      </w:r>
      <w:bookmarkEnd w:id="48"/>
    </w:p>
    <w:p>
      <w:pPr>
        <w:pStyle w:val="FirstParagraph"/>
      </w:pPr>
      <w:r>
        <w:t xml:space="preserve">绮语的范围比较广泛。例如，婆罗门的咒语等，本来不是正法，却反而认为是正法；世间的小说、电影，本来对相续没有任何意义，却把它当作调伏烦恼的工具；或者娼妓的淫秽语言，撩拨贪心的靡靡之音，关于军事、武力、抢劫、盗窃之类的高谈阔论……这些凡是能引生贪嗔痴的无稽之谈，统统属于绮语的范畴。</w:t>
      </w:r>
    </w:p>
    <w:p>
      <w:pPr>
        <w:pStyle w:val="BodyText"/>
      </w:pPr>
      <w:r>
        <w:t xml:space="preserve">当今这个时代，绮语可以说特别泛滥。无论是电视、电影、网络、报纸、杂志，里面百分之九十多全充斥着绮语。人们信绮语、听绮语、说绮语，真正的修行人都没有生存空间了，你要想修行的话，各种违缘就在面前此起彼伏，一天两天还可以应付，但什么时候才能超越呢？所以我常常会想，密法的窍诀可能最适合现代人。因为密法的有些教言比较开放，而其他戒律，尤其是别解脱戒，在这个世间，真的越来越难以护持了。</w:t>
      </w:r>
    </w:p>
    <w:p>
      <w:pPr>
        <w:pStyle w:val="BodyText"/>
      </w:pPr>
      <w:r>
        <w:t xml:space="preserve">这一点，有时候也看得出来。现在的佛教徒中，念咒语、做善事、观修自心的有多少？寥寥无几。大多数人平时要么是看电视、看电影；要么是天天上网聊天，在虚妄的世界里又寻找虚妄的世界，除了引生贪心、嗔心以外，从中很难得到有价值的东西。看看多数人所受的教育，再看看这个社会变成什么样子，这二者之间有何关联，相信每个人都比较清楚。在这样的时代中，军事、贪欲、做生意等日益猖獗，五花八门、与解脱相违的外境也日益增多，修行人接触这些时，心很难不为所惑，最后只能破坏梵净行，离涅槃越来越远。诚如《正法念处经》云：“多集绮语句，能令心意乱，破坏于梵行，妨碍涅槃道。”</w:t>
      </w:r>
    </w:p>
    <w:p>
      <w:pPr>
        <w:pStyle w:val="BodyText"/>
      </w:pPr>
      <w:r>
        <w:t xml:space="preserve">除了世间这些绮语以外，尤其要提醒大家的是：别人在念经、诵咒、修法时，如果你口若悬河地谈论很多令人散乱的话，就会断绝别人行善的资粮，罪过极其严重。我昨天上课时之所以批评有些居士，原因就在这里。你一个人不愿意听的话，也没有什么，但影响那么多人闻法，过失确实很大。包括外面听光盘的人也是如此，本来二十几个人一起听法，大家都非常全神贯注，若有一个人讲话，整个场面就打乱了，所有人的善根也会以此而毁坏。因此，假如你管不住自己的舌头，还是非常危险的。《诸法集要经》云：“百千功德门，由舌而破坏。”《增广贤文》也说：“百病从口入，百祸从口出。”</w:t>
      </w:r>
    </w:p>
    <w:p>
      <w:pPr>
        <w:pStyle w:val="BodyText"/>
      </w:pPr>
      <w:r>
        <w:t xml:space="preserve">有些人似乎没有自控能力，嘴巴一直喜欢“叭叭叭”说，上课的时候说，念经的时候也说。这样的话，你自己不行持善法不要紧，但旁边的人还是需要修行，不应该去影响他们。尤其是在外面听课的有些居士，一点规矩都不懂，听了这么多年的法，行为仍非常不如法，说实话，你还不如不听好一点。你如果实在不想上课，不听也没什么过失，但你这样影响别人，对自己特别不好，生生世世会对你的修法起障碍。</w:t>
      </w:r>
    </w:p>
    <w:p>
      <w:pPr>
        <w:pStyle w:val="BodyText"/>
      </w:pPr>
      <w:r>
        <w:t xml:space="preserve">另外，如今世间上有些人，写的小说、编的剧本、撰著的书籍，处处都是绮语充满。还有所谓的艺术家、歌星、影星，以自己的绮语作品，令成千上万人沉迷其中，有意义的事情全都耽误了。有时候看一看这个愚痴的世间，不得不承认人类的盲从。但我们作为修行人，稍微有点智慧的话，以佛教的“仪器”来进行观察，这些“细菌”还是很容易发现。</w:t>
      </w:r>
    </w:p>
    <w:p>
      <w:pPr>
        <w:pStyle w:val="BodyText"/>
      </w:pPr>
      <w:r>
        <w:t xml:space="preserve">现在人们爱说各种绮语，这些表面上看，好像是自然而然脱口而出，但以智慧来仔细观察，就会发现大多数绮语都是贪心或嗔心所引发。而且在说绮语的过程中，自他相续萌生了多少烦恼，罪业就会有多大。</w:t>
      </w:r>
    </w:p>
    <w:p>
      <w:pPr>
        <w:pStyle w:val="BodyText"/>
      </w:pPr>
      <w:r>
        <w:t xml:space="preserve">比如，有些人看了小说后，召集大家开始讲：“我今天看了一本小说，里面有个美女，她如何如何动人……”因为他嘴巴特别会说，从而让很多人生起了贪心。或者有人看了一部电影后，跟众人极力渲染：“我国与他国之间发生战争，当时我国如何如何……”于是，有人听完后生起了嗔恨心；有人被这个故事所蒙蔽，生起了愚痴心；还有人自赞毁他，认为自方力量极为强大，生起了傲慢心。因此，许多烦恼都可以通过绮语而引发。大家也清楚，贪嗔痴等烦恼是不善业，如果这种不善业通过你的语言产生，那你的语言肯定有过失。</w:t>
      </w:r>
    </w:p>
    <w:p>
      <w:pPr>
        <w:pStyle w:val="BodyText"/>
      </w:pPr>
      <w:r>
        <w:t xml:space="preserve">反之，倘若我们共同学习佛法，息灭相续中的贪嗔痴，这种语言的功德也不可思议。为什么我每天就算讲得不多，短短一节课也愿意上？就是因为在讲法过程中，引生烦恼的语言，讲也讲不出来，而所讲的佛法，全是息灭贪嗔痴的教言。这样一来，至少大家在听课时，能止息不良的分别念，哪怕刹那间你息灭了烦恼，这也是一种功德。</w:t>
      </w:r>
    </w:p>
    <w:p>
      <w:pPr>
        <w:pStyle w:val="BodyText"/>
      </w:pPr>
      <w:r>
        <w:t xml:space="preserve">经常有人抱怨听课太累，其实学习佛法很有必要，就算你只听了一节课，也跟听世间的一节课不同。为什么呢？因为佛法的作用，是直接或间接对治烦恼，这样的教言对人们很重要。现在有些佛友每天看书，不间断听一两堂课，这样的习惯非常好。退一步说，假如你没有这种闻思修的能力，也可以像麦彭仁波切所言，每天念诵高僧大德、佛经论典中极具加持的偈颂和发愿文。甚至，你若连这种能力也没有，则可以选择特别有功德的心咒，如观音心咒、莲师心咒、金刚萨埵心咒等，这应该没有任何困难。总之，我们要少说点绮语，多念些咒语。</w:t>
      </w:r>
    </w:p>
    <w:p>
      <w:pPr>
        <w:pStyle w:val="BodyText"/>
      </w:pPr>
      <w:r>
        <w:t xml:space="preserve">大概一年多以前，有位老年人在我面前发愿念一亿遍观音心咒，今天我在门口又碰到了他。他连声音都听不清了，但一直拉着我的手，要我加持他，说自己若能再活一年多，那一亿遍心咒就完成了。他平时非常精进，晚上睡得很少，一年半就念了五千多万，如果再有一年多时间，剩下的四千多万就念出来了</w:t>
      </w:r>
      <w:hyperlink w:anchor="X520340e00af4339475dc2a55d7e0ae28cccaca2">
        <w:r>
          <w:rPr>
            <w:rStyle w:val="Hyperlink"/>
          </w:rPr>
          <w:t xml:space="preserve">[1]</w:t>
        </w:r>
      </w:hyperlink>
      <w:r>
        <w:t xml:space="preserve">。这样的老修行人，真的很了不起！</w:t>
      </w:r>
    </w:p>
    <w:p>
      <w:pPr>
        <w:pStyle w:val="BodyText"/>
      </w:pPr>
      <w:r>
        <w:t xml:space="preserve">当然，在诵经念咒，或念仪轨、课诵期间，最好不要掺杂一些闲话，否则，华智仁波切说：“不管念诵了多少，都不会有什么收获。”不过在此过程中，法王如意宝对看书或探讨法义，不是特别反对，但有些上师连这也不开许。以前我年轻时特别爱闻思，常一边念咒一边看书，偶尔还跟人探讨一下法义。但一般来讲，不管是念诵什么，最好从头到尾念完整，中间不要夹杂绮语。特别是在僧众行列中，如果有一个人废话连篇，那全体僧众的善资都会断送在他手中，而且还会损毁施主所积的资粮。</w:t>
      </w:r>
    </w:p>
    <w:p>
      <w:pPr>
        <w:pStyle w:val="BodyText"/>
      </w:pPr>
      <w:r>
        <w:t xml:space="preserve">所以，修行比较好的人，从不随便说绮语。《缁门崇行录》中记载：宋朝有位大通禅师，他平日无论作息，端正严肃，目不斜视，领众三十年从未谈笑（可能跟朗日塘巴差不多）。可见，有智慧和修行境界的人，一般不会说很多废话，而只有我们没有修行的人，才对无关紧要的世间语言特别感兴趣。</w:t>
      </w:r>
    </w:p>
    <w:p>
      <w:pPr>
        <w:pStyle w:val="BodyText"/>
      </w:pPr>
      <w:r>
        <w:t xml:space="preserve">本来在印度圣地，除了具足功德、远离过患的人以外，其他人没有资格享用信财，世尊在经典中也没开许过。然而，现在藏地有些人，只是学了《闻解脱》等一两套密宗仪轨，就觉得万事大吉了（像汉地有些人学了早晚课后，就觉得自己是出家人了）。这种人刚会念诵，便通过密宗仪轨的方式，肆无忌惮地享用信财。其实如果他没有灌过顶、不具足誓言，对生圆次第</w:t>
      </w:r>
      <w:hyperlink w:anchor="X6437ca940ff76cf9f39fa8402b3f12a81ea026f">
        <w:r>
          <w:rPr>
            <w:rStyle w:val="Hyperlink"/>
          </w:rPr>
          <w:t xml:space="preserve">[2]</w:t>
        </w:r>
      </w:hyperlink>
      <w:r>
        <w:t xml:space="preserve">一窍不通、没有圆满念修，只是随便念一下密咒仪轨，那就成了苯教</w:t>
      </w:r>
      <w:hyperlink w:anchor="Xcde7911f4b53f46b8b46522509350ecd4b84a37">
        <w:r>
          <w:rPr>
            <w:rStyle w:val="Hyperlink"/>
          </w:rPr>
          <w:t xml:space="preserve">[3]</w:t>
        </w:r>
      </w:hyperlink>
      <w:r>
        <w:t xml:space="preserve">的吟诵，在这种情况下，他享用信财的过患相当大。</w:t>
      </w:r>
    </w:p>
    <w:p>
      <w:pPr>
        <w:pStyle w:val="BodyText"/>
      </w:pPr>
      <w:r>
        <w:t xml:space="preserve">不管是汉地还是藏地，修行人若要享用信财，至少要有清净的戒律，并时时以正知正念摄持相续。《戒律花鬘论》中也说：“只有在清净戒律的基础上闻思修行之人，才能享用信众的财物。”尤其是黑财，就像燃烧的铁丸子，除非你具足生圆次第双运的铸铁牙齿，否则，普普通通的平常人要享用它，只能是自讨苦吃，焚毁相续。如颂云：“黑色信财乃是生命之利刃，过分享用斩断解脱之命根。”因此，如果没有真实的修行境界，享用信财会有极大过患。《佛说未曾有因缘经》亦云：“宁割身肉，以用供口，不以邪心受人施也。”</w:t>
      </w:r>
    </w:p>
    <w:p>
      <w:pPr>
        <w:pStyle w:val="BodyText"/>
      </w:pPr>
      <w:r>
        <w:t xml:space="preserve">现在有些人不要说具足生圆次第，就连读诵也不是很流利，只不过是认识词句罢了。他们在念诵仪轨时，到了最重要的部分——念咒期间，常会打开绮语的“伏藏门”，说各种贪嗔的无关语来混时间。比如念完一个仪轨后，紧接着要念金刚萨埵心咒时，这种人只念了三四遍“嗡班扎儿萨埵吽”，就拉着旁边的人聊天：“哎，过来过来，我跟你谈一谈最近的新闻。你家里寄钱了没有？……”如此，结果只会损人害己。</w:t>
      </w:r>
    </w:p>
    <w:p>
      <w:pPr>
        <w:pStyle w:val="BodyText"/>
      </w:pPr>
      <w:r>
        <w:t xml:space="preserve">宋朝有位光孝安禅师，他住在清泰寺时，一天在定中见到两个僧人倚着栏杆交谈。开始时有天神护卫并谛听；后来天神离去，恶鬼来了；最后恶鬼在一旁唾骂，还扫掉他们的脚印。禅师出定后追问原由，得知他们刚开始是在讨论佛法；接着叙旧事、拉家常；最后谈到施主的财物供养，连恶鬼都厌弃了。</w:t>
      </w:r>
    </w:p>
    <w:p>
      <w:pPr>
        <w:pStyle w:val="BodyText"/>
      </w:pPr>
      <w:r>
        <w:t xml:space="preserve">因此，我们作为出家人，一定要想办法断除绮语，默言不语并精进念诵。而作为居士，也应尽心尽力地持咒念佛，少说一些无关的绮话。佛陀在《受十善戒经》中讲过：“若能不绮语，口常出妙香，犹如优钵罗</w:t>
      </w:r>
      <w:hyperlink w:anchor="Xc7463b5d37d9bca931fec5864cabded241e37ba">
        <w:r>
          <w:rPr>
            <w:rStyle w:val="Hyperlink"/>
          </w:rPr>
          <w:t xml:space="preserve">[4]</w:t>
        </w:r>
      </w:hyperlink>
      <w:r>
        <w:t xml:space="preserve">，生处得值佛。”因此，大家平时要尽量少说废语，多念些经文，多说有利于众生的语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上师在讲《前行广释》第二十节课时，曾提到过他：“今天中午我家来了一位藏族喇嘛，他有79岁，曾是我父亲的朋友，后来出家了。他跟我讲了自己二十年的修行经历：截至昨天，他共念了三亿遍观音心咒，今天又在我面前发愿，说还要再念一亿。我问：‘你三亿遍心咒念了多少年？’他说：‘整整十七年。在此期间，有时候念得多，每天十万遍左右，有时候到拉萨等地去，就念得少一点。我平时很少跟人接触，还念了一万遍《普贤行愿品》……’他以前在我家乡炉霍那边，还是很出名的，我父亲常讲他怎么打仗、杀牦牛、偷盗，所以我印象比较深。他也承认自己年轻时，不太相信因果，没有一个不造的恶业，二十年前遇到一位上师，后又遇到法王如意宝，让他一心一意念观音心咒忏悔。如今三亿遍已经完成，今天又发愿再念一亿。我觉得人的心力确实不同，心力大的话，即使往昔造业比较深重，现在精进也不算太迟。”</w:t>
      </w:r>
    </w:p>
    <w:p>
      <w:pPr>
        <w:pStyle w:val="BodyText"/>
      </w:pPr>
      <w:hyperlink w:anchor="Xdb012f494882bd833ea7650e4af4d38bac1a960">
        <w:r>
          <w:rPr>
            <w:rStyle w:val="Hyperlink"/>
          </w:rPr>
          <w:t xml:space="preserve">[2]</w:t>
        </w:r>
      </w:hyperlink>
      <w:r>
        <w:t xml:space="preserve"> </w:t>
      </w:r>
      <w:r>
        <w:t xml:space="preserve">生圆次第：生起次第和圆满次第之简称，密乘中修习本尊三身为生起次第，修习风脉等为圆满次第。</w:t>
      </w:r>
    </w:p>
    <w:p>
      <w:pPr>
        <w:pStyle w:val="BodyText"/>
      </w:pPr>
      <w:hyperlink w:anchor="Xb51abea7302c61fc18123dc67c0baf0e05994fc">
        <w:r>
          <w:rPr>
            <w:rStyle w:val="Hyperlink"/>
          </w:rPr>
          <w:t xml:space="preserve">[3]</w:t>
        </w:r>
      </w:hyperlink>
      <w:r>
        <w:t xml:space="preserve"> </w:t>
      </w:r>
      <w:r>
        <w:t xml:space="preserve">苯教：古代西藏原始宗教名。创始人兴饶，年代待考。盛行时分本地、外来和窜易三派，黑苯、白苯两支。早期但以祷神伏魔为人禳病、荐亡为业，及至吐蕃王布德共杰时，干预国政。松赞干布以后，吐蕃王室扶持佛教，佛苯之间斗争甚为激烈，赤热巴巾因尊佛抑苯被苯教徒所杀，朗达玛尊苯抑佛被佛教徒所杀，成为吐蕃王室趋于分裂灭亡的一个近因。其后苯教在见、行、修道之法诸方面，产生了众多和佛教相似的经典，晚近渐趋衰微。</w:t>
      </w:r>
    </w:p>
    <w:p>
      <w:pPr>
        <w:pStyle w:val="BodyText"/>
      </w:pPr>
      <w:hyperlink w:anchor="Xdb28357a7416e771c4626aa7d498b75e3682c3f">
        <w:r>
          <w:rPr>
            <w:rStyle w:val="Hyperlink"/>
          </w:rPr>
          <w:t xml:space="preserve">[4]</w:t>
        </w:r>
      </w:hyperlink>
      <w:r>
        <w:t xml:space="preserve"> </w:t>
      </w:r>
      <w:r>
        <w:t xml:space="preserve">优钵罗：汉译为青莲花，黛花，红莲花。</w:t>
      </w:r>
    </w:p>
    <w:p>
      <w:pPr>
        <w:pStyle w:val="Heading1"/>
      </w:pPr>
      <w:bookmarkStart w:id="49" w:name="header-n472"/>
      <w:r>
        <w:t xml:space="preserve">前行广释第65节课</w:t>
      </w:r>
      <w:bookmarkEnd w:id="49"/>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0" w:name="header-n490"/>
      <w:r>
        <w:t xml:space="preserve">己一、异熟果</w:t>
      </w:r>
      <w:bookmarkEnd w:id="50"/>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1" w:name="header-n504"/>
      <w:r>
        <w:t xml:space="preserve">己二（等流果）分二：一、同行等流果；二、感受等流果</w:t>
      </w:r>
      <w:bookmarkEnd w:id="51"/>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2" w:name="header-n510"/>
      <w:r>
        <w:t xml:space="preserve">庚一、同行等流果</w:t>
      </w:r>
      <w:bookmarkEnd w:id="52"/>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3" w:name="header-n531"/>
      <w:r>
        <w:t xml:space="preserve">前行广释第66课</w:t>
      </w:r>
      <w:bookmarkEnd w:id="53"/>
    </w:p>
    <w:p>
      <w:pPr>
        <w:pStyle w:val="Heading2"/>
      </w:pPr>
      <w:bookmarkStart w:id="54" w:name="header-n533"/>
      <w:r>
        <w:t xml:space="preserve">庚二、感受等流果</w:t>
      </w:r>
      <w:bookmarkEnd w:id="54"/>
    </w:p>
    <w:p>
      <w:pPr>
        <w:pStyle w:val="FirstParagraph"/>
      </w:pPr>
      <w:r>
        <w:t xml:space="preserve">十不善业中的每一种，都有两种感受等流果。</w:t>
      </w:r>
    </w:p>
    <w:p>
      <w:pPr>
        <w:pStyle w:val="BodyText"/>
      </w:pPr>
      <w:r>
        <w:rPr>
          <w:b/>
        </w:rPr>
        <w:t xml:space="preserve">绮语：</w:t>
      </w:r>
      <w:r>
        <w:t xml:space="preserve">前世爱说绮语的人，今生将感得自己的话没有威力、没有份量，口才拙劣，明明坦率直言，可别人却不信以为真，在大庭广众中讲起话来，也感觉自己气势薄弱。《华严经》云：“无义语罪……若生人中，得二种果报：一者所有言语人不信受；二者有所言说不能明了。”</w:t>
      </w:r>
    </w:p>
    <w:p>
      <w:pPr>
        <w:pStyle w:val="BodyText"/>
      </w:pPr>
      <w:r>
        <w:t xml:space="preserve">因此，我们平时要说些有意义的话语，如佛经方面、利益众生方面的，而没有意义的语言，没必要一直讲个没完没了。《正法念处经》也说：“观绮语如刀，一切常远离，常行于正语，是人生善道。”绮语就像锋利的刀一样，能够伤害自他，没有什么利益，故要常讲与解脱生死有关的话，若能这样，此人便可转生于善道。否则，说绮语的果报也很严重。</w:t>
      </w:r>
    </w:p>
    <w:p>
      <w:pPr>
        <w:pStyle w:val="Heading1"/>
      </w:pPr>
      <w:bookmarkStart w:id="55" w:name="header-n537"/>
      <w:r>
        <w:t xml:space="preserve">前行广释第67课</w:t>
      </w:r>
      <w:bookmarkEnd w:id="55"/>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6" w:name="header-n543"/>
      <w:r>
        <w:t xml:space="preserve">己三、增上果</w:t>
      </w:r>
      <w:bookmarkEnd w:id="56"/>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绮语：</w:t>
      </w:r>
      <w:r>
        <w:t xml:space="preserve">以绮语恶业所感，将来转生的地方，尽管辛勤务农，辛辛苦苦干了很久，可是到头来却颗粒不收，季节反复无常且动荡不安。</w:t>
      </w:r>
    </w:p>
    <w:p>
      <w:pPr>
        <w:pStyle w:val="BodyText"/>
      </w:pPr>
      <w:r>
        <w:t xml:space="preserve">那天我还碰到一个农民，问他当地的收成怎么样。他说：“我们很辛苦，一年中付出得特别特别多，但秋天庄稼收完之后，一家人只能维持基本生活，粮食刚刚够吃而已，想卖一点都没办法……”</w:t>
      </w:r>
    </w:p>
    <w:p>
      <w:pPr>
        <w:pStyle w:val="BodyText"/>
      </w:pPr>
      <w:r>
        <w:t xml:space="preserve">在座的居士、出家人，可能没当过牧民和农民，对此不一定有感觉。但你如果真对他们的生活、季节、居住之地、每天干的活去详细了解，就会深深体会到：众生业力的确不同。尽管每个人的智慧、能力也有差别，但他们所转生的地方还是有很大影响，而这一切，则是源于自己前世的业力。</w:t>
      </w:r>
    </w:p>
    <w:p>
      <w:pPr>
        <w:pStyle w:val="BodyText"/>
      </w:pPr>
      <w:r>
        <w:t xml:space="preserve">所以，大家千万不能特别放逸，一定要对善法有信心。作为有头脑的人，不会对自己一点都不关心。如果你真的关心自己，就不能随随便便造恶业，否则，以后生生世世转生于不如意的地方，到时候想后悔也来不及了。</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57" w:name="header-n560"/>
      <w:r>
        <w:t xml:space="preserve">己四、士用果</w:t>
      </w:r>
      <w:bookmarkEnd w:id="57"/>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58" w:name="header-n568"/>
      <w:r>
        <w:t xml:space="preserve">前行广释生西法师辅导</w:t>
      </w:r>
      <w:bookmarkEnd w:id="58"/>
    </w:p>
    <w:p>
      <w:pPr>
        <w:pStyle w:val="FirstParagraph"/>
      </w:pPr>
      <w:r>
        <w:t xml:space="preserve"> </w:t>
      </w:r>
    </w:p>
    <w:p>
      <w:pPr>
        <w:pStyle w:val="Heading2"/>
      </w:pPr>
      <w:bookmarkStart w:id="59" w:name="header-n570"/>
      <w:r>
        <w:t xml:space="preserve">《前行广释》第63课辅导资料</w:t>
      </w:r>
      <w:bookmarkEnd w:id="59"/>
    </w:p>
    <w:p>
      <w:pPr>
        <w:pStyle w:val="Heading3"/>
      </w:pPr>
      <w:bookmarkStart w:id="60" w:name="header-n572"/>
      <w:r>
        <w:t xml:space="preserve">己四、绮语</w:t>
      </w:r>
      <w:bookmarkEnd w:id="60"/>
    </w:p>
    <w:p>
      <w:pPr>
        <w:pStyle w:val="FirstParagraph"/>
      </w:pPr>
      <w:r>
        <w:t xml:space="preserve">一般来讲，没有意义的、和解脱无关的废话叫做绮语，但下面是讲在罪业方面与贪嗔痴相应的一种语言。</w:t>
      </w:r>
      <w:r>
        <w:t xml:space="preserve"> </w:t>
      </w:r>
      <w:r>
        <w:t xml:space="preserve">绮语所包括的范围比较广泛，比如，婆罗门的咒语等本来不是正法反而认为它是正法的。</w:t>
      </w:r>
      <w:r>
        <w:t xml:space="preserve"> </w:t>
      </w:r>
      <w:r>
        <w:t xml:space="preserve">这个是绮语的第一类，比如说婆罗门的咒语本来就是外道，却认为它是正法，这个也算是一种绮语。现在有些人不注意就会把道教、儒教或者外道认为是佛法。婆罗门和外道的一些咒语管不管用呢？有的时候也管用，虽然管用，但是不一定就是正法。从是否是正法的标准来说，以三法印来印的时候它是不符合的，不符合的话就不一定是正法，不是正法却说成是正法，像这样有可能就是绮语。还有第二个：</w:t>
      </w:r>
      <w:r>
        <w:t xml:space="preserve"> </w:t>
      </w:r>
      <w:r>
        <w:t xml:space="preserve">或娼妇妓女的淫秽语言</w:t>
      </w:r>
      <w:r>
        <w:t xml:space="preserve"> </w:t>
      </w:r>
      <w:r>
        <w:t xml:space="preserve">讲有关娼妇、妓女或者淫秽的语言等等，谈论这些事情也是属于一种绮语。</w:t>
      </w:r>
      <w:r>
        <w:t xml:space="preserve"> </w:t>
      </w:r>
      <w:r>
        <w:t xml:space="preserve">撩起自他贪心的靡靡之音</w:t>
      </w:r>
      <w:r>
        <w:t xml:space="preserve"> </w:t>
      </w:r>
      <w:r>
        <w:t xml:space="preserve">有一些音乐作品是能够撩起自他贪心的靡靡之音，或者唱这一类的歌有可能也是属于绮语的范围。绮语的范围是非常的广的，在广论和其它的一些引导当中也会讲很多分类。</w:t>
      </w:r>
      <w:r>
        <w:t xml:space="preserve"> </w:t>
      </w:r>
      <w:r>
        <w:t xml:space="preserve">关于军事武力抢劫盗窃之类的高谈阔论</w:t>
      </w:r>
      <w:r>
        <w:t xml:space="preserve"> </w:t>
      </w:r>
      <w:r>
        <w:t xml:space="preserve">关于军事、武器制造、武力或者是抢夺偷盗之类的高谈阔论，都是属于绮语。</w:t>
      </w:r>
      <w:r>
        <w:t xml:space="preserve"> </w:t>
      </w:r>
      <w:r>
        <w:t xml:space="preserve">诸如此类凡是能引生贪嗔痴的无稽之谈，通通属于绮语的范畴。</w:t>
      </w:r>
      <w:r>
        <w:t xml:space="preserve"> </w:t>
      </w:r>
      <w:r>
        <w:t xml:space="preserve">诸如此类能够引起众生贪嗔痴的一些无稽之谈，都是属于绮语的范畴。所以绮语的范围就很广，平时没办法而需要讲的时候，要知道它的过患，要生起惭愧之心。比如有些人因为工作、家庭或者氛围关系，如果完全不讲绮语，可能别人就会认为他有什么问题，或者对工作家庭的和睦不利。如果为了那种目的，知道这个不对但是稍微迎合随顺一下，讲一些不是那么严重的绮语，他的过失要轻一点。后面要讲菩萨为了利他，也会给别人讲绮语，这是有开许的。但这个是利他心，是另外一回事。</w:t>
      </w:r>
      <w:r>
        <w:t xml:space="preserve"> </w:t>
      </w:r>
      <w:r>
        <w:t xml:space="preserve">所以尽量不讲或者少讲绮语，如果不是很有必要的情况之下就尽量地多念诵佛经咒语，或者禁语等等，守住自己的口。现在我们说的痛快，在这个过程当中其实已经造下了绮语的罪业。说绮语是不是无关紧要呢？它是包括在十不善业之中的语言的四种罪业里的。既然是罪业就一定会引发过患，严重的会堕地狱、中等的堕饿鬼、轻微的也会堕旁生。而且在以后即便是转人的时候，这个绮语也会让自己的语言没有能力。后面讲果报的时候还会讲，有的时候自己讲的语言没有人听、没有人响应，或者自己感觉讲的语言特别没有力量。这都是由于以前造过语言方面的恶业所导致的。</w:t>
      </w:r>
      <w:r>
        <w:t xml:space="preserve"> </w:t>
      </w:r>
      <w:r>
        <w:t xml:space="preserve">这方面我们要多观修，把以前没有认识到的罪业纳入到相续中认定的罪业的范围当中，“哦，这个是罪业，以前没认识到”。以后尽量减少乃至于不说绮语，是非常好的。</w:t>
      </w:r>
      <w:r>
        <w:t xml:space="preserve"> </w:t>
      </w:r>
      <w:r>
        <w:t xml:space="preserve">尤其值得提醒诸位的是，在别人诵经念咒等时，口若悬河地谈论许多令他们心思散乱的无关话题，会断绝别人行善的资粮，罪过极其严重。</w:t>
      </w:r>
      <w:r>
        <w:t xml:space="preserve"> </w:t>
      </w:r>
      <w:r>
        <w:t xml:space="preserve">在共修时，别人诵经、念咒语时，不要说一些让别人分心的话。很多僧众在一起共修念咒的时候不要说话；上课的时候大家一起听法、听传承时也不要讲话。因为讲话的时候，虽然只是两个人在讲话，但是会影响周边一大片，讲的时候别人不可能不被你的语言所吸引，注意力放在你所讲的话上面，法师或上师讲的课就中断了，这方面的过失非常严重。</w:t>
      </w:r>
      <w:r>
        <w:t xml:space="preserve"> </w:t>
      </w:r>
      <w:r>
        <w:t xml:space="preserve">很早以前（益西上师还是哪位上师）讲过这个问题，如果在讲法的时候讲话，类似出佛身血（它是法身血，因为是正法）。</w:t>
      </w:r>
      <w:r>
        <w:t xml:space="preserve"> </w:t>
      </w:r>
      <w:r>
        <w:t xml:space="preserve">并不是真正地把佛的身体弄出血，我们没有能力造这个过失，但是它是另外一种意义上的出佛身血（是出佛的法身——正法的血）。在讲法的时候我们讲话，有可能是这种意义上的出佛陀的法身血，这个过失应该是很大的。所以我们一定要注意，上课的时候不要交头接耳、不要说话、不要通过讲话中断别人的听闻，这个过失是很重的。</w:t>
      </w:r>
      <w:r>
        <w:t xml:space="preserve"> </w:t>
      </w:r>
      <w:r>
        <w:t xml:space="preserve">别人诵经念咒的时候，口若悬河地谈论很多话题，“会断绝别人行善的资粮”。你和一个人谈论，至少对方和你当时修法的善根就中断了。如果声音大一点或者时间持续很长，周围人的善根也因为这个原因中断了。如果没有你讲话，他会一直都专注诵咒、自利利他，因为这个原因中断，罪过很严重。所以，我们听法、共修、参加法会的时候尽量禁语，这是非常重要的。然后下面讲</w:t>
      </w:r>
      <w:r>
        <w:t xml:space="preserve"> </w:t>
      </w:r>
      <w:r>
        <w:t xml:space="preserve">各种各样的绮语表面看起来好像是自然而然脱口而出的，但是如果仔细观察就会发现，其实大多数绮语都是由贪心与嗔心引起的，在说绮语的过程中自他相续中萌生了多少贪嗔，罪业就有多大。</w:t>
      </w:r>
      <w:r>
        <w:t xml:space="preserve"> </w:t>
      </w:r>
      <w:r>
        <w:t xml:space="preserve">绮语看起来好像没有什么观察，随口而出。我们讲绮语的时候，好像没有生烦恼一样，就随口而出。“但是如果仔细观察”，仔细分析，大多数绮语是内心的贪心、嗔心，比如讲军事问题的时候，内心当中是以嗔恨心讲起来的；讲绮语谈论到这些问题，我们幸灾乐祸的语言，是由矛盾心、嗔恨心引发的；宣讲娼妇妓女的淫秽语言，是因为内心当中的贪欲心引发的。</w:t>
      </w:r>
      <w:r>
        <w:t xml:space="preserve"> </w:t>
      </w:r>
      <w:r>
        <w:t xml:space="preserve">语言就是心的表现。如果我们的心安住在贪欲中，所说的语言就和贪心相关；如果安住在嗔恨中，所说的语言就跟嗔心相关。“表面看起来好像是自然而然脱口而出”，但真正观察的时候，其实都是以贪心和嗔心引起的。在相续当中萌生了多少贪心和嗔心，说出来的话的罪业就有多大。因为语言已经被贪心和嗔心摄持了，它的根本就是贪心和嗔心，语言本身就变成罪业了。</w:t>
      </w:r>
      <w:r>
        <w:t xml:space="preserve"> </w:t>
      </w:r>
      <w:r>
        <w:t xml:space="preserve">再者说，诵经念咒等期间，如果掺杂一些废话，那么不管你念诵多少咒语都不会有什么收获。</w:t>
      </w:r>
      <w:r>
        <w:t xml:space="preserve"> </w:t>
      </w:r>
      <w:r>
        <w:t xml:space="preserve">当我们在诵经、念咒的时候，如果说一些废话，虽然念了很多数字，但是咒语的力量很难显现出来。最好在一座修行的时候禁语，回向完之后，该说的就说，但尽量不要说绮语。不能说憋了两个小时终于座间了，赶快说一些绮语，那也不行。好不容易憋了两个小时，下来之后的几分钟，就把功德差不多抹平了，这也没有必要。所以座间可以说话的时候，也不要说废话、绮语等等。因为这时虽然自己念诵了很多数字，但是要让咒语的力量发挥出来，还是应该满足很多条件，比如等持、禅定，或者在这过程当中禁语，这个很重要。成天禁语有可能做不到，但是在这座修行的时候禁语还是可以做到的。是不是完全没有收获呢？也不是没有收获。它本来应该有更大的力量，但是因为绮语的缘故力量大打折扣。</w:t>
      </w:r>
      <w:r>
        <w:t xml:space="preserve"> </w:t>
      </w:r>
      <w:r>
        <w:t xml:space="preserve">特别是在僧众行列中如果有一个人废话连篇，那么僧众全体的善资都会断送在这一个人的手中，而且也会损毁施主所积的资粮。</w:t>
      </w:r>
      <w:r>
        <w:t xml:space="preserve"> </w:t>
      </w:r>
      <w:r>
        <w:t xml:space="preserve">如果僧众共修的时候，一个人在里面说很多废话，就可能让全体僧众的资粮完全断送。是不是一个人的力量真有这么大呢？从某个侧面来讲，因果是很微细的，有可能出现这种情况。僧众一起念诵的功德非常巨大，但是因为里面有人说绮语的缘故，会折损一部分功德。这可能是有密意的讲法，有可能因果微细的缘故让大多数的善根都没有用，从这方面也可以了解。</w:t>
      </w:r>
      <w:r>
        <w:t xml:space="preserve"> </w:t>
      </w:r>
      <w:r>
        <w:t xml:space="preserve">如果举办法会、共修最好让大家不要说话——禁语。大家清净地修一些功德，得到一些清净的资粮，这样也能利益施主。施主资助法会，出钱让僧众念经做佛事，本来功德、力量会很大，但因为有些人在里面说废话，让咒力、做佛事的力量会有一些损毁，施主出了钱但没有得到最大的利益，这种情况可能出现。</w:t>
      </w:r>
      <w:r>
        <w:t xml:space="preserve"> </w:t>
      </w:r>
      <w:r>
        <w:t xml:space="preserve">本来在印度圣地除了具足功德、远离过患的人以外，其他人没有资格享用信财，世尊也没有开许。</w:t>
      </w:r>
      <w:r>
        <w:t xml:space="preserve"> </w:t>
      </w:r>
      <w:r>
        <w:t xml:space="preserve">在印度当时，佛陀在世到佛陀入灭这几百年中佛法很兴盛。这些圣地在戒律中规定，具足功德、远离过患的人，可以享用信财。除此之外不具有功德、没有远离过患的人，是没有资格享用的，世尊也没有开许。</w:t>
      </w:r>
      <w:r>
        <w:t xml:space="preserve"> </w:t>
      </w:r>
      <w:r>
        <w:t xml:space="preserve">在很多地方讲：第一必须要具足、守护清净的根本戒律。第二要闻思修，单单守一个戒律而不闻思修也是不行的，要精进地闻思修行。如果这样的话就可以开许享用。否则的话没有戒律就没有远离过患，没有闻思修就不具足功德，像这样没有资格享用。还有就是完全以主人一样的方式来享用，如这个东西是属于我的，我是主人，有这种享用信财能力的人在僧团中就属于阿罗汉，他们是真正的灭除了一切烦恼，以主人的方式来享用的。有些是开许的，有些是借债的方式享用的，拥有很多不同的方式。</w:t>
      </w:r>
      <w:r>
        <w:t xml:space="preserve"> </w:t>
      </w:r>
      <w:r>
        <w:t xml:space="preserve">然而，现在我们有些人只是学了一两套密宗仪轨，刚刚会念诵便肆无忌惮地享用信财。</w:t>
      </w:r>
      <w:r>
        <w:t xml:space="preserve"> </w:t>
      </w:r>
      <w:r>
        <w:t xml:space="preserve">华智仁波切说当时有一种情况，有些人只是学了一两套密宗的仪轨，刚刚会念诵就开始给别人做佛事，肆无忌惮地享用很多信财，这个过患很大。</w:t>
      </w:r>
      <w:r>
        <w:t xml:space="preserve"> </w:t>
      </w:r>
      <w:r>
        <w:t xml:space="preserve">通过密宗仪轨的方式来享用信财，如果是没有获得灌顶、不具足誓言，对生圆次第一窍不通、没有圆满念修的人，随随便便念诵密咒仪轨，那就成了苯教的吟诵一样，因此罪业相当严重。</w:t>
      </w:r>
      <w:r>
        <w:t xml:space="preserve"> </w:t>
      </w:r>
      <w:r>
        <w:t xml:space="preserve">有些人通过密宗的仪轨来享用信财，但是念诵仪轨的人，首先如果没有获得灌顶的话，其实没有资格念密宗仪轨。第二就是虽然得了灌顶，但密宗的誓言破了或者不具足，也没有资格。</w:t>
      </w:r>
      <w:r>
        <w:t xml:space="preserve"> </w:t>
      </w:r>
      <w:r>
        <w:t xml:space="preserve">还有对生起次第和圆满次第的修行完全不懂，这也不行。还有就是没有圆满念修，什么叫圆满念修呢？就是每一个仪轨，规定了念诵的数字。比如说观世音菩萨的灌顶，得到之后，应该有一个圆满念修的数字，比如说十万遍基本的心咒数量要念圆满。念圆满之后得到开许，可以做什么样的事业。一声都没念或者很少念诵、没有圆满念修的人，也是不开许的。</w:t>
      </w:r>
      <w:r>
        <w:t xml:space="preserve"> </w:t>
      </w:r>
      <w:r>
        <w:t xml:space="preserve">这些人随随便便地去念诵密宗的仪轨，就成了苯教的念诵一样。苯教的念诵是什么意思呢？虽然表面上念诵的词句中都是为了利益众生、利益某某人，但苯教徒的念诵有的时候对众生不但没有利益，反而有很大的过患、伤害。因为在念诵仪轨中用很多活物杀生的方式来血肉供养，像这样没有什么利益反而有伤害的情况也有的。所以如果不具足这些条件念诵密宗的仪轨，表面上“生起本尊、一切众生离苦得乐”等等在念这些，但其实对自己、对他人，都无法产生真实的利益。</w:t>
      </w:r>
      <w:r>
        <w:t xml:space="preserve"> </w:t>
      </w:r>
      <w:r>
        <w:t xml:space="preserve">事实上，黑财就像燃烧的铁丸子，</w:t>
      </w:r>
      <w:r>
        <w:t xml:space="preserve"> </w:t>
      </w:r>
      <w:r>
        <w:t xml:space="preserve">什么是黑财呢？黑财就是前面讲的信财。没有资格却随随便便去享用的这些财产称之为黑财，相对白财来讲不干净，像燃烧的铁丸子。</w:t>
      </w:r>
      <w:r>
        <w:t xml:space="preserve"> </w:t>
      </w:r>
      <w:r>
        <w:t xml:space="preserve">除非具足生圆次第双运铸铁之牙齿的人才有能力享用，如果普普通通的平常人享用，只会自讨苦吃，焚毁相续，</w:t>
      </w:r>
      <w:r>
        <w:t xml:space="preserve"> </w:t>
      </w:r>
      <w:r>
        <w:t xml:space="preserve">犹如铁丸子一样的黑财——把生圆次第比喻成铸铁的牙齿，没有这个铸铁的牙齿，吃铁丸子是不行的。如果有铁嘴钢牙，肠道都是钢铁铸成的，那可以享用。除非有生圆次第境界的人，普通人想享用信财是非常危险的事情，“只会自讨苦吃，焚毁相续”。但是如果在念诵时心特别清净、善良，通过信心、认认真真的方式念诵的话，不会产生过失的情况也是有的。</w:t>
      </w:r>
      <w:r>
        <w:t xml:space="preserve"> </w:t>
      </w:r>
      <w:r>
        <w:t xml:space="preserve">如颂云：“黑色信财乃是生命之利刃，过分享用斩断解脱之命根。”</w:t>
      </w:r>
      <w:r>
        <w:t xml:space="preserve"> </w:t>
      </w:r>
      <w:r>
        <w:t xml:space="preserve">这些黑财属于生命的利刃一样，如果过分享用就会斩断解脱的命根。在世间中兵器利刃可以让生命的命根断除，而过分享用黑财可以斩断解脱的命根。</w:t>
      </w:r>
      <w:r>
        <w:t xml:space="preserve"> </w:t>
      </w:r>
      <w:r>
        <w:t xml:space="preserve">暂且不说具足生圆次第，有些人甚至都不能流利地读诵，只不过是认识词句罢了。</w:t>
      </w:r>
      <w:r>
        <w:t xml:space="preserve"> </w:t>
      </w:r>
      <w:r>
        <w:t xml:space="preserve">暂且不论具足生起次第、圆满次第的境界，有些人甚至都不能流利地读诵，念诵时结结巴巴，刚刚认识字就开始做佛事、去挣钱等等，这是非常危险的。</w:t>
      </w:r>
      <w:r>
        <w:t xml:space="preserve"> </w:t>
      </w:r>
      <w:r>
        <w:t xml:space="preserve">尤其作为仪轨最重要的部分就是念咒，如果念咒期间打开绮语的伏藏门，也就是以言说各种贪嗔的无关语混日子，结果只会损人害己。</w:t>
      </w:r>
      <w:r>
        <w:t xml:space="preserve"> </w:t>
      </w:r>
      <w:r>
        <w:t xml:space="preserve">在修仪轨的时候，仪轨的前面要把自己观为本尊，生起本尊之后赞颂、供养，之后开始念咒。念咒部分最关键，咒语和本尊无二无别，自己通过念咒的方式更进一步相应实相，相应本尊，得到本尊的加持，最关键的时候就是应该好好禁语念咒。但是前面念颂词、念仪轨时敲锣打鼓很专注地念，一念到这里时就好像做完了一样，开始走来走去、说话等等。其实这是颠倒的，最重要的应该是念咒部分。“如果念咒期间打开绮语的伏藏门”，伏藏门就是藏了很多宝藏的仓库，好像把绮语的仓库打开了，说很多天南地北的绮语，这样非常不好。“也就是以言说各种贪嗔的无关语混日子，结果只会损人害己”，损害了自己，也损害了他人的利益。</w:t>
      </w:r>
      <w:r>
        <w:t xml:space="preserve"> </w:t>
      </w:r>
      <w:r>
        <w:t xml:space="preserve">因此，诸位僧人平时也要断除绮语，默言不语而精进念诵，这一点非常重要。</w:t>
      </w:r>
      <w:r>
        <w:t xml:space="preserve"> </w:t>
      </w:r>
      <w:r>
        <w:t xml:space="preserve">僧人们平时要尽量断除绮语，尤其在法会共修时，要默言不语地精进念诵，这点很重要。在家人一样，参加共修、法会时，也要尽量断除绮语。有时候修行人自己也许能管得住，但怕别人跟自己说话，就挂个止语的牌子，提醒对方“我在禁语”，这样有一定的必要性。没挂牌子别人有事找你时，回答不回答都不好，挂个牌子提醒对方你在禁语这是可以的。或者说管不住自己也可以挂个禁语的牌子，提醒自己在禁语，在念仪轨的过程中自己不说话，这点其实很重要。</w:t>
      </w:r>
      <w:r>
        <w:t xml:space="preserve"> </w:t>
      </w:r>
      <w:r>
        <w:t xml:space="preserve">如果能以禁语的方式，哪怕念一座功德都是很大的，因为一座中至少没有绮语、恶口或者妄语染污念咒。当然也不一定代表这座一定修得好，有可能话是没说，但心中早已翻江倒海了，这样那样想得很多，这样念下去利益也不是很大。但是禁语之后至少没有用绮语来染污整个会场，没有通过绮语造罪业。如果心能专注在所念诵的咒语上面，那就非常好，但要做到这一切也是要慢慢训练的，刚刚进来的人就要做到那么好是不可能的事。但是要首先学习这个道理，闻思修让自己的定力、福智增上之后慢慢去做，像这样越训练做的就越好，最后就可以任运地安住在正法境界中自利利他，这是很重要的。</w:t>
      </w:r>
      <w:r>
        <w:t xml:space="preserve"> </w:t>
      </w:r>
      <w:r>
        <w:t xml:space="preserve">今天我们的课就讲到这个地方。</w:t>
      </w:r>
    </w:p>
    <w:p>
      <w:pPr>
        <w:pStyle w:val="Heading2"/>
      </w:pPr>
      <w:bookmarkStart w:id="61" w:name="header-n574"/>
      <w:r>
        <w:t xml:space="preserve">《前行广释》第65课辅导资料</w:t>
      </w:r>
      <w:bookmarkEnd w:id="61"/>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2" w:name="header-n576"/>
      <w:r>
        <w:t xml:space="preserve">己一、异熟果</w:t>
      </w:r>
      <w:bookmarkEnd w:id="62"/>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3" w:name="header-n578"/>
      <w:r>
        <w:t xml:space="preserve">己二（等流果）分二：一、同行等流果；二、感受等流果</w:t>
      </w:r>
      <w:bookmarkEnd w:id="63"/>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4" w:name="header-n580"/>
      <w:r>
        <w:t xml:space="preserve">庚一、同行等流果</w:t>
      </w:r>
      <w:bookmarkEnd w:id="64"/>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5" w:name="header-n582"/>
      <w:r>
        <w:t xml:space="preserve">庚二、感受等流果</w:t>
      </w:r>
      <w:bookmarkEnd w:id="65"/>
    </w:p>
    <w:p>
      <w:pPr>
        <w:pStyle w:val="FirstParagraph"/>
      </w:pPr>
      <w:r>
        <w:t xml:space="preserve">十不善中每一种不善业都有两种感受等流果。</w:t>
      </w:r>
    </w:p>
    <w:p>
      <w:pPr>
        <w:pStyle w:val="Heading2"/>
      </w:pPr>
      <w:bookmarkStart w:id="66" w:name="header-n584"/>
      <w:r>
        <w:t xml:space="preserve">《前行广释》第66课辅导资料</w:t>
      </w:r>
      <w:bookmarkEnd w:id="66"/>
    </w:p>
    <w:p>
      <w:pPr>
        <w:pStyle w:val="FirstParagraph"/>
      </w:pPr>
      <w:r>
        <w:t xml:space="preserve">绮语的感受等流果：自己的话没有威力、没有分量，口才拙劣，明明自己坦率直言，可别人也不信以为真，在大庭广众之中讲起话来自己也感觉气势薄弱。</w:t>
      </w:r>
      <w:r>
        <w:t xml:space="preserve"> </w:t>
      </w:r>
      <w:r>
        <w:t xml:space="preserve">绮语的感受等流，就是自己说出来的话没有威力，没有什么份量，也起不到什么作用，还有自己口才拙劣。</w:t>
      </w:r>
      <w:r>
        <w:t xml:space="preserve"> </w:t>
      </w:r>
      <w:r>
        <w:t xml:space="preserve">绮语很难发现，很难对治，因为我们太喜欢说绮语了。从严格的角度来说，与解脱无关的话语都属于绮语，我们很愿意、很能说很多绮语。我们应该知道说绮语的感受等流是说话没有威力。有些人说话很有威力，他讲的时候很多人不敢反驳，或者没有什么可反驳的。他自然而然语气中带有一种威严，不是装出来的，说话的时候自然而然很多人愿意听，有份量，而且口才好（不说绮语的人口才特别好）。说绮语的感受等流果就是说话没有威力。有时我们呼吁啊或者怎么样，没有人听的。有些大德出来说一句话，马上就纷纷响应了。这完全不一样。</w:t>
      </w:r>
      <w:r>
        <w:t xml:space="preserve"> </w:t>
      </w:r>
      <w:r>
        <w:t xml:space="preserve">在世间中口才好的、不好的有很多。有些人连自己的经历都介绍不清楚，有些人口才特别好。例如主持人口才就特别好，说的话条理特别清晰，而且有时不需要做什么准备，一上去就可以说。这是他语言方面善业体现出来的功德，不是无因无缘的。</w:t>
      </w:r>
      <w:r>
        <w:t xml:space="preserve"> </w:t>
      </w:r>
      <w:r>
        <w:t xml:space="preserve">有时候“明明自己坦率直言，可别人也不信以为真”，说的是真话，但别人也不相信，因为语言没什么力量。“在大庭广众之中讲起话来自己也感觉气势薄弱”，不敢讲，讲起话来气势薄弱，没有一种有气势的感觉。</w:t>
      </w:r>
    </w:p>
    <w:p>
      <w:pPr>
        <w:pStyle w:val="Heading2"/>
      </w:pPr>
      <w:bookmarkStart w:id="67" w:name="header-n586"/>
      <w:r>
        <w:t xml:space="preserve">《前行广释》第67课辅导资料</w:t>
      </w:r>
      <w:bookmarkEnd w:id="67"/>
    </w:p>
    <w:p>
      <w:pPr>
        <w:pStyle w:val="Heading3"/>
      </w:pPr>
      <w:bookmarkStart w:id="68" w:name="header-n588"/>
      <w:r>
        <w:t xml:space="preserve">己三、增上果</w:t>
      </w:r>
      <w:bookmarkEnd w:id="68"/>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以绮语恶业所感召，将来转生的地方，尽管辛勤务农到头来却颗粒不收季节反复无常而且动荡不安；</w:t>
      </w:r>
      <w:r>
        <w:t xml:space="preserve"> </w:t>
      </w:r>
      <w:r>
        <w:t xml:space="preserve">通过绮语恶业感召将来转生的地方是：虽然非常辛勤地务农，但是到头来颗粒不收。有些地方的农民非常勤奋，好像所有的条件——雨水、勤作、除草都有，但庄稼就是没有收成，或者果实不饱满，收得很少或干脆没有。</w:t>
      </w:r>
      <w:r>
        <w:t xml:space="preserve"> </w:t>
      </w:r>
      <w:r>
        <w:t xml:space="preserve">还有季节经常性的反复无常，像雨季或者夏季、冬季颠倒，有些是局部性的，有时是整个环境、整个世界的，每一年都是这样，主要是以前绮语的增上果成熟之后造成的。</w:t>
      </w:r>
    </w:p>
    <w:p>
      <w:pPr>
        <w:pStyle w:val="Heading3"/>
      </w:pPr>
      <w:bookmarkStart w:id="69" w:name="header-n591"/>
      <w:r>
        <w:t xml:space="preserve">己四、士用果</w:t>
      </w:r>
      <w:bookmarkEnd w:id="69"/>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0" w:name="header-n594"/>
      <w:r>
        <w:t xml:space="preserve">前行系列3讲记-益西彭措堪布</w:t>
      </w:r>
      <w:bookmarkEnd w:id="70"/>
    </w:p>
    <w:p>
      <w:pPr>
        <w:pStyle w:val="FirstParagraph"/>
      </w:pPr>
      <w:r>
        <w:t xml:space="preserve"> </w:t>
      </w:r>
    </w:p>
    <w:p>
      <w:pPr>
        <w:pStyle w:val="Heading3"/>
      </w:pPr>
      <w:bookmarkStart w:id="71" w:name="header-n596"/>
      <w:r>
        <w:t xml:space="preserve">（4）绮语 分六：1）业差别相；2）大罪过品类；3）绮语发生贪嗔烦恼的过患；4）绮语令念诵不得果；5）集体修法中说绮语的过患；6）教导应断绮语，精纯修法</w:t>
      </w:r>
      <w:bookmarkEnd w:id="71"/>
    </w:p>
    <w:p>
      <w:pPr>
        <w:pStyle w:val="Heading4"/>
      </w:pPr>
      <w:bookmarkStart w:id="72" w:name="header-n598"/>
      <w:r>
        <w:t xml:space="preserve">1）业差别相</w:t>
      </w:r>
      <w:bookmarkEnd w:id="72"/>
    </w:p>
    <w:p>
      <w:pPr>
        <w:pStyle w:val="FirstParagraph"/>
      </w:pPr>
      <w:r>
        <w:rPr>
          <w:b/>
        </w:rPr>
        <w:t xml:space="preserve">第七、绮语，梵志咒等非法计为正法，娼妓之语，贪心散漫歌曲，凡说能引生贪嗔的军事论、盗贼论等诸多世论，无关的一切言词都是绮语。</w:t>
      </w:r>
    </w:p>
    <w:p>
      <w:pPr>
        <w:pStyle w:val="BodyText"/>
      </w:pPr>
      <w:r>
        <w:t xml:space="preserve">绮语，也是要了解自性和差别。自性，就是它有别于其他业行的自身的体性，那就是一种引发无义利的语言，它不发生什么正面的利益、意义，这一切的语言就是绮语。差别相，就是从这种体性上分出多少种的类别。那么一一辨认之后，我们会发生认识差别的智慧。由此在掌握上就知道，这一类也是绮语，那一类也是绮语等等，这样子做了都会造罪的，而应当遮止。</w:t>
      </w:r>
    </w:p>
    <w:p>
      <w:pPr>
        <w:pStyle w:val="BodyText"/>
      </w:pPr>
      <w:r>
        <w:t xml:space="preserve">这里以四个类别来说：一、外道语言；二、黄色语言；三、流行歌曲；四、染污话题。</w:t>
      </w:r>
    </w:p>
    <w:p>
      <w:pPr>
        <w:pStyle w:val="Heading5"/>
      </w:pPr>
      <w:bookmarkStart w:id="73" w:name="header-n602"/>
      <w:r>
        <w:t xml:space="preserve">一、外道语言</w:t>
      </w:r>
      <w:bookmarkEnd w:id="73"/>
    </w:p>
    <w:p>
      <w:pPr>
        <w:pStyle w:val="FirstParagraph"/>
      </w:pPr>
      <w:r>
        <w:t xml:space="preserve">指不具有道谛、灭谛为主体的法的内涵，这包括外道的各种咒语、教典等等。这里是举过去印度婆罗门的咒语为一个例子，那么，自己的观念是把这种非法计为正法，然后以爱乐心去念诵、讽诵或者宣讲，这样就是第一类的绮语。</w:t>
      </w:r>
    </w:p>
    <w:p>
      <w:pPr>
        <w:pStyle w:val="BodyText"/>
      </w:pPr>
      <w:r>
        <w:t xml:space="preserve">比如，婆罗门的咒语也是一个很大的体系。过去世间仙人的咒，在增寿、除病、成办事业、降伏怨敌等方面有它的效果，然而它并非是能得解脱的法，假使将它视为圣法而精勤地念诵等等，由于它不会产生真实得解脱的利益，因此也归为绮语。或者婆罗门的各种论典，认为它非常地好，有很大的爱乐心，不断去念诵等等，这也是绮语。</w:t>
      </w:r>
    </w:p>
    <w:p>
      <w:pPr>
        <w:pStyle w:val="BodyText"/>
      </w:pPr>
      <w:r>
        <w:t xml:space="preserve">就今天而言，各种世间的外教，只要不符合佛法四法印的教义，像各种世间的文化、观念写成的书籍等等，对此非常有一种爱乐之心，然后去念诵、朗诵、宣读、讲演等等。由于它根本就不可能得到解脱之利，有一些下劣的连来世的利益也不产生，只是产生负面的堕恶趣的因缘等等，那么这些全是绮语。</w:t>
      </w:r>
    </w:p>
    <w:p>
      <w:pPr>
        <w:pStyle w:val="Heading5"/>
      </w:pPr>
      <w:bookmarkStart w:id="74" w:name="header-n606"/>
      <w:r>
        <w:t xml:space="preserve">二、黄色语言</w:t>
      </w:r>
      <w:bookmarkEnd w:id="74"/>
    </w:p>
    <w:p>
      <w:pPr>
        <w:pStyle w:val="FirstParagraph"/>
      </w:pPr>
      <w:r>
        <w:t xml:space="preserve">如果按从前印度的情况来说，会说那是娼妓的那些话，那么就我们今天的状况而言，很多都是类似娼妓的话。也就是，各种的嬉笑、调情、享乐、淫荡等等，这些语言全是绮语。譬如，在不良影视、小说等的感染之下，口中常常会说这些调情、戏乐等的语言。总之，或者是轻，或者是重，或者直接，或者间接，说这些带有黄色色彩的语言都是绮语。</w:t>
      </w:r>
    </w:p>
    <w:p>
      <w:pPr>
        <w:pStyle w:val="Heading5"/>
      </w:pPr>
      <w:bookmarkStart w:id="75" w:name="header-n608"/>
      <w:r>
        <w:t xml:space="preserve">三、流行歌曲</w:t>
      </w:r>
      <w:bookmarkEnd w:id="75"/>
    </w:p>
    <w:p>
      <w:pPr>
        <w:pStyle w:val="FirstParagraph"/>
      </w:pPr>
      <w:r>
        <w:t xml:space="preserve">在这样一个末法时代，由于人们专重淫欲，信奉爱情，将男女之事看得无比地高贵圣洁，造成了情歌泛滥。如果不明就里，那么就认为特别地好，以爱乐心不断地唱这些贪心散漫的歌曲，很快地就落入到一种非义当中，已经卷入到世间情欲的迷乱当中。那么所产生的不会有丝毫的利益，而是总的加强了生死的业因，特别的由于情重，多数都是堕落恶趣，因此从大的比例来说，几乎全是绮语。</w:t>
      </w:r>
    </w:p>
    <w:p>
      <w:pPr>
        <w:pStyle w:val="Heading5"/>
      </w:pPr>
      <w:bookmarkStart w:id="76" w:name="header-n610"/>
      <w:r>
        <w:t xml:space="preserve">四、染污话题</w:t>
      </w:r>
      <w:bookmarkEnd w:id="76"/>
    </w:p>
    <w:p>
      <w:pPr>
        <w:pStyle w:val="FirstParagraph"/>
      </w:pPr>
      <w:r>
        <w:t xml:space="preserve">这里举了两例，说的就是谈论军事论、盗贼论等等能引发贪嗔的话题。就今天来说，就像在网络上，那些人气最旺的论坛，或者点击率非常高、气氛非常浓的，谈政治、军事、娱乐、竞争等等，这些所谓的国家大事、体育大事、军事大事、经济大事等等。由于它本身就是引发贪嗔的语言，没有法的内涵，造成的是非义，都是卷入到生死和恶趣的话题，因此全数都是绮语。</w:t>
      </w:r>
    </w:p>
    <w:p>
      <w:pPr>
        <w:pStyle w:val="BodyText"/>
      </w:pPr>
      <w:r>
        <w:t xml:space="preserve">这要知道，所谓的法就是道谛和灭谛，以及能诠说它的教法，这些都是教我们认识到轮回是苦，轮回的根本是我执。那么相反的，一切为着私我的所求，而去如何地赢取，击败对方，竞争得利，或者为着私我的欲望如何地享乐、如何放纵等等，所有这些都是引发贪嗔的话题。而世间语言的范畴，在佛法之外的，应该说几乎全数都落在这里面。所以可以说，除了圣洁的佛法，谈论的是后世解脱、成佛真实之利以外的话题，全数都落在绮语当中。</w:t>
      </w:r>
    </w:p>
    <w:p>
      <w:pPr>
        <w:pStyle w:val="BodyText"/>
      </w:pPr>
      <w:r>
        <w:t xml:space="preserve">更直接一点地说，就是那个网页上一个一个的话题，一个一个的栏目，现代生活里面各类所谓的世间文化的宣传、讨论、言说，各种的世间娱乐、竞技、竞争等等话题的宣说。总而言之，整个在网上面的，在各种媒体上面的，在各个人群里面的，凡是人们的轮回积极性炽盛、竞争性炽盛，这种迷乱习气炽盛的场合里面，所出现的几乎都是绮语。</w:t>
      </w:r>
    </w:p>
    <w:p>
      <w:pPr>
        <w:pStyle w:val="Heading4"/>
      </w:pPr>
      <w:bookmarkStart w:id="77" w:name="header-n614"/>
      <w:r>
        <w:t xml:space="preserve">2）大罪过品类</w:t>
      </w:r>
      <w:bookmarkEnd w:id="77"/>
    </w:p>
    <w:p>
      <w:pPr>
        <w:pStyle w:val="FirstParagraph"/>
      </w:pPr>
      <w:r>
        <w:rPr>
          <w:b/>
        </w:rPr>
        <w:t xml:space="preserve">尤其他人诵经、念咒等，使彼等的心入于散乱的无关言语，说很多者，是断了善行人的资粮故，罪过甚重。</w:t>
      </w:r>
    </w:p>
    <w:p>
      <w:pPr>
        <w:pStyle w:val="BodyText"/>
      </w:pPr>
      <w:r>
        <w:t xml:space="preserve">这里要认识境缘、业相和后果三个方面，由此会知道罪过深重。</w:t>
      </w:r>
    </w:p>
    <w:p>
      <w:pPr>
        <w:pStyle w:val="BodyText"/>
      </w:pPr>
      <w:r>
        <w:t xml:space="preserve">境缘，就是大众或他人正在诵经、念咒等。也就是，他们正在念诵、修法等，修集各种法行。以行者的心正缘着法在修止观等，是一个非常大的境。</w:t>
      </w:r>
    </w:p>
    <w:p>
      <w:pPr>
        <w:pStyle w:val="BodyText"/>
      </w:pPr>
      <w:r>
        <w:t xml:space="preserve">业相，这里以作用来表达，它是一种能够使法众的心入于散乱的无关的绮语。也就是，宣说一些与此修法毫无关系，会把大众的心引到散乱当中的话语。</w:t>
      </w:r>
    </w:p>
    <w:p>
      <w:pPr>
        <w:pStyle w:val="BodyText"/>
      </w:pPr>
      <w:r>
        <w:t xml:space="preserve">造成的后果，就是这样讲很多，在集体修法或者个人修法的时候，断了善行者的资粮。他本身是在积集福慧资粮，刹那刹那都是通过如理修、数数修来积资的，那么这个时候，突然之间说了绮语，中间就断了。比如，他的心本来专注在甚深的法当中，或者持着诸佛的密咒，要么在随文入观等等，这个时候他本来是发生信心、智慧、慈悲、相应等等。说了一些绮语的时候，突然心就缘着一个无关的事，比如谈一些张家长、李家短，或者今天又发生什么事了，国际上又有什么了，某某地方又有什么法会等等，甚至佛法里其他无关的话题，也都成了绮语。因为心一转，就转到其他的所缘境上去了，心就散掉了。那么当时这个心的如理变成了不如理，数数修变成了中断，之后就出现很多由绮语带起的各种的心，一下子整个法行就切断了，因此罪过深重。</w:t>
      </w:r>
    </w:p>
    <w:p>
      <w:pPr>
        <w:pStyle w:val="Heading4"/>
      </w:pPr>
      <w:bookmarkStart w:id="78" w:name="header-n620"/>
      <w:r>
        <w:t xml:space="preserve">3）绮语发生贪嗔烦恼的过患</w:t>
      </w:r>
      <w:bookmarkEnd w:id="78"/>
    </w:p>
    <w:p>
      <w:pPr>
        <w:pStyle w:val="FirstParagraph"/>
      </w:pPr>
      <w:r>
        <w:rPr>
          <w:b/>
        </w:rPr>
        <w:t xml:space="preserve">说种种绮语，彼也似现为体性是从某处随意而说，然若善加观察，则大部分由贪嗔发起，以此缘故，令自他相续中生起几许贪嗔，便有尔许的重大罪过。</w:t>
      </w:r>
    </w:p>
    <w:p>
      <w:pPr>
        <w:pStyle w:val="BodyText"/>
      </w:pPr>
      <w:r>
        <w:t xml:space="preserve">这里要清晰理路，有两点：一、辨认根源；二、明识从微细到巨大的发展状况。</w:t>
      </w:r>
    </w:p>
    <w:p>
      <w:pPr>
        <w:pStyle w:val="BodyText"/>
      </w:pPr>
      <w:r>
        <w:t xml:space="preserve">一、辨认根源有二：（一）看清误认的情况；（二）指示真实的状况。</w:t>
      </w:r>
    </w:p>
    <w:p>
      <w:pPr>
        <w:pStyle w:val="BodyText"/>
      </w:pPr>
      <w:r>
        <w:t xml:space="preserve">在讲说各种绮语的时候，我们的一种误认就是，以为它的自性或者体性，就是从某处开始就随意地说，所谓信口而谈、放开来说等等。那么，这里就体性来辨认的时候，因为是随意而说，就认为它不是什么烦恼性，这就是在它的自性上认错了。</w:t>
      </w:r>
    </w:p>
    <w:p>
      <w:pPr>
        <w:pStyle w:val="BodyText"/>
      </w:pPr>
      <w:r>
        <w:t xml:space="preserve">其次，要看清真实的状况。也就是，如果我们善加观察的话，就根源上看，其实大部分的话题都是由贪嗔烦恼而发起的。因而，在这里就认定它的体性，也就是相续中贪嗔等的烦恼种子，遇到特定的缘的时候，在很细微的地方就以它为等起发起来，然后说这样那样的话题。</w:t>
      </w:r>
    </w:p>
    <w:p>
      <w:pPr>
        <w:pStyle w:val="BodyText"/>
      </w:pPr>
      <w:r>
        <w:t xml:space="preserve">比如，说一些异性话题的时候，我们看它的隐微处，其实是由贪烦恼作为动机发动起来的。比如说，“那个某某异性很帅啊，如何如何……”实际上是属于女性心里的贪欲种子，她遇到这个话题的时候，因为非常贪著那个异性的长相，由此她会说很多这样那样的话题。这就是由贪欲烦恼，发起了有关描述这位异性相貌等可爱处的话题。</w:t>
      </w:r>
    </w:p>
    <w:p>
      <w:pPr>
        <w:pStyle w:val="BodyText"/>
      </w:pPr>
      <w:r>
        <w:t xml:space="preserve">由嗔恚发动起来的绮语。比如，境缘属于不可意的对方、敌方。由于对他不喜欢，他是我的对敌或者我方的对手，那么在谈论战争、比赛等的话题的时候，会有一种义愤填膺，恨不得消灭而后快的那种心。这样子谈论战争，要怎么怎么打，要怎么怎么把他们打得落花流水等等，那是由于他是敌方。或者比赛，要怎么样子干败对方等等。那么这样，看起来好像是在谈战争或者竞赛的话题，实际根源上是嗔心。嗔是怎么起的呢？就是建立了自方和他方以后，视对方为不可意，然后，在争个你死我活的关头的时候，他就有一种要把对方击败的心。那么这样子，他一下子涌现出很多话的时候，说着说着就义愤填膺、慷慨陈词等等，其实就是由嗔心发起来的各种的话语。</w:t>
      </w:r>
    </w:p>
    <w:p>
      <w:pPr>
        <w:pStyle w:val="BodyText"/>
      </w:pPr>
      <w:r>
        <w:t xml:space="preserve">这里再继续地观察。要知道，我们的心中有非常多的烦恼种子，过去就像润物细无声那样地，受过各种情形的感染，不知不觉已经种了非常多的种子。譬如，我们过去几十年在世间读过书，熏习了各种见解的种子。在谈世间话题、科学话题、经济话题等的时候，很多都是由那种邪见或者愚痴发动而说出来的。我们在学佛的时候，并没有强力地遏制掉这个体系，因此，一谈到的时候就会发现兴趣浓厚，然后马上就发出很强的心来。那些很多都是邪见引发的，或者说就是一种愚痴心在现行的状况。</w:t>
      </w:r>
    </w:p>
    <w:p>
      <w:pPr>
        <w:pStyle w:val="BodyText"/>
      </w:pPr>
      <w:r>
        <w:t xml:space="preserve">比如，我们会谈论到各种话题，似乎不是心造的这些万物，而是在外在有一个自然界，有一个大宇宙天体，在这里面有各种物质现象等等，我们在描述的时候是非常地认同，那么这样就属于执心外有法的邪见引发的话题。又好比说，我们在描述此世间当前各种状况的时候，会有意识地去说“这种生活是很有意义的，那种东西是非常好的，有非常大的快乐。”这种话题可能会用其他的语言来表达，但实际就是在欺蒙自己、欺蒙他人。其实，它是由执著现世有乐的这种见解发出来的，就像这样，都是充满了愚痴。</w:t>
      </w:r>
    </w:p>
    <w:p>
      <w:pPr>
        <w:pStyle w:val="BodyText"/>
      </w:pPr>
      <w:r>
        <w:t xml:space="preserve">到此为止，大致地从贪嗔痴三方面来说了。其实傲慢、嫉妒等等各类的烦恼，都潜藏在心续当中，一遇缘的时候，就引起了那种习气的现行。但是由于它很细微，你没有觉察到自己在动烦恼，实际是很细的种子在现行，然后缘着一堆热门等的话题在谈，或者随口就说，这些都是由烦恼引起的。</w:t>
      </w:r>
    </w:p>
    <w:p>
      <w:pPr>
        <w:pStyle w:val="BodyText"/>
      </w:pPr>
      <w:r>
        <w:t xml:space="preserve">这种话题有多少呢？实际在各类的绮语当中，属于大部分。以此还要了解，我们在网上溜达，各类的网站有各类的话题，那些网页上谈论的一个个话题，应该说大部分都是绮语。今天人们逐渐成了沉默的一族，就是口不说话，用手机键盘来说话，这一类应当称为“当代绮语”“隐形绮语”，它在业的性质上应当是一样的。但是，这一类隐形绮语，多数的作业就成了眼、手、心三者的和合，或许当判为意业。总之，智者举一反三，应当就它的体性来辨认，而且从中生起辨认利益和过患的智慧，来决定自己行为的走向。</w:t>
      </w:r>
    </w:p>
    <w:p>
      <w:pPr>
        <w:pStyle w:val="BodyText"/>
      </w:pPr>
      <w:r>
        <w:t xml:space="preserve">我们的理路继续第二部分，也就是已经认识了根源以后，再由“故”字认定业行的状况。尤其要知道，“从小微起，成大困剧”的业流的情形。</w:t>
      </w:r>
    </w:p>
    <w:p>
      <w:pPr>
        <w:pStyle w:val="BodyText"/>
      </w:pPr>
      <w:r>
        <w:t xml:space="preserve">二、明识从微细到巨大的发展状况</w:t>
      </w:r>
    </w:p>
    <w:p>
      <w:pPr>
        <w:pStyle w:val="BodyText"/>
      </w:pPr>
      <w:r>
        <w:rPr>
          <w:b/>
        </w:rPr>
        <w:t xml:space="preserve">“令自他相续中生起几许贪嗔，便有尔许的重大罪过”。</w:t>
      </w:r>
    </w:p>
    <w:p>
      <w:pPr>
        <w:pStyle w:val="BodyText"/>
      </w:pPr>
      <w:r>
        <w:t xml:space="preserve">再接着前面的那个情形看发展的情况。比如，谈论某异性很可爱的相貌，他的眼睛如何，他的形态如何、声音如何等等，其实隐微间就是由贪欲发动了这个话题的。在某个地方看到他了，然后就跟另一个人说，实际就是由于贪心喜欢他，因此才说这个话。那么这个话一说的时候，它是贪起来的，我们又不知道它是贪，以为是无关紧要，信口就可以说。那么这样子它就受到了支持，可以放任、不断地说的时候，那个贪心已经在现行了，借着绮语逐渐地发展到不可收拾的地步。当然在这当中，谈话的两方都引发了贪心。在这个过程中，发生了多少贪心的量，就有那么多助成这个贪心泛滥的大的罪过。</w:t>
      </w:r>
    </w:p>
    <w:p>
      <w:pPr>
        <w:pStyle w:val="BodyText"/>
      </w:pPr>
      <w:r>
        <w:t xml:space="preserve">或者我们二人之间谈一个话，讲到当代各种享乐的情形，越谈越有味，其实就是痴心和贪心两个和合起来的结果。不知道它是烦恼需要遮止，因此越谈越高兴，越谈越沉浸其中。那么这样子，对于轮回现世苦的状况，在不断地说它是多么地精彩，多么地有意思，多么地舒服等等。就像这样，自他双方在这个当中生起多少的贪欲、愚痴、散乱等等，就有相应多的重大的过失。</w:t>
      </w:r>
    </w:p>
    <w:p>
      <w:pPr>
        <w:pStyle w:val="BodyText"/>
      </w:pPr>
      <w:r>
        <w:t xml:space="preserve">总结而言，由烦恼引发的绮语的宣说过程中，就性质而说，实际上它就成了使烦恼现行的大的一个状况。就量而言，在兴致勃勃等地宣说期间，会发生出非常大量的烦恼现行的过失。</w:t>
      </w:r>
    </w:p>
    <w:p>
      <w:pPr>
        <w:pStyle w:val="Heading4"/>
      </w:pPr>
      <w:bookmarkStart w:id="79" w:name="header-n638"/>
      <w:r>
        <w:t xml:space="preserve">4）绮语令念诵不得果</w:t>
      </w:r>
      <w:bookmarkEnd w:id="79"/>
    </w:p>
    <w:p>
      <w:pPr>
        <w:pStyle w:val="FirstParagraph"/>
      </w:pPr>
      <w:r>
        <w:rPr>
          <w:b/>
        </w:rPr>
        <w:t xml:space="preserve">此外，诵经、修咒等法行之中，若杂绮语，虽修几许，果亦不成。</w:t>
      </w:r>
    </w:p>
    <w:p>
      <w:pPr>
        <w:pStyle w:val="BodyText"/>
      </w:pPr>
      <w:r>
        <w:t xml:space="preserve">这里要从因缘上思惟而发生认识。诸法因缘生，因缘无误，就必得实果；因缘到量，就必得圆满的果。这里就因缘的体性来看，绮语是属于无关的废话，它不可能发生果。再者，在咒语、经文等当中掺杂绮语，就像黄金当中掺杂了破铜烂铁等的杂质那样，使得因缘的品质完全变得空虚了。因此，在掺杂绮语之后的当中，念多少、修多少，也是没办法得果的，这是以因变得空虚的缘故。</w:t>
      </w:r>
    </w:p>
    <w:p>
      <w:pPr>
        <w:pStyle w:val="BodyText"/>
      </w:pPr>
      <w:r>
        <w:t xml:space="preserve">举例来说，比如念《心经》，“观自在菩萨，行深般若波罗蜜多时，照见五蕴皆空。”那么这一句法句里面，念到中间的时候掺杂一些其他的话语，比如“观自在菩萨，最近的面条挺好吃，照见五蕴皆空……”，那整个这一句话成经文吗？它得什么果？又如戚继光念经超度，他看到人拿点心来，摇摇头，那么这个时候已经念了半卷。摇摇头心里也是显着“不要”二字，这样的话中间已经空掉了，不会有结果的。</w:t>
      </w:r>
    </w:p>
    <w:p>
      <w:pPr>
        <w:pStyle w:val="BodyText"/>
      </w:pPr>
      <w:r>
        <w:t xml:space="preserve">总之，一切唯心造，无论诵经、修咒，心在经上就是念经的法行，心在咒上就是诵咒的法行，而在这当中出现绮语，心在说绮语，因此，在那个里面掺杂的也就不是法行了，由此不会得果。</w:t>
      </w:r>
    </w:p>
    <w:p>
      <w:pPr>
        <w:pStyle w:val="Heading4"/>
      </w:pPr>
      <w:bookmarkStart w:id="80" w:name="header-n643"/>
      <w:r>
        <w:t xml:space="preserve">5）集体修法中说绮语的过患</w:t>
      </w:r>
      <w:bookmarkEnd w:id="80"/>
    </w:p>
    <w:p>
      <w:pPr>
        <w:pStyle w:val="FirstParagraph"/>
      </w:pPr>
      <w:r>
        <w:rPr>
          <w:b/>
        </w:rPr>
        <w:t xml:space="preserve">尤其在僧众聚会行列中说种种绮语，令法众集体善法资粮为一人所坏，施主资粮也由此损耗。</w:t>
      </w:r>
    </w:p>
    <w:p>
      <w:pPr>
        <w:pStyle w:val="BodyText"/>
      </w:pPr>
      <w:r>
        <w:t xml:space="preserve">这里要由境缘、业行和结果三方面认识，在集体修法时说绮语的大过患。</w:t>
      </w:r>
    </w:p>
    <w:p>
      <w:pPr>
        <w:pStyle w:val="BodyText"/>
      </w:pPr>
      <w:r>
        <w:t xml:space="preserve">境缘是集体修法的僧众，或持咒或念经等，要成办一个大的法会，成办佛法和众生的利益。</w:t>
      </w:r>
    </w:p>
    <w:p>
      <w:pPr>
        <w:pStyle w:val="BodyText"/>
      </w:pPr>
      <w:r>
        <w:t xml:space="preserve">业行，就是在这个当中讲说各种的绮语，谈家常，说是非，讲各种国家大事、体育新闻、政治新闻等等。</w:t>
      </w:r>
    </w:p>
    <w:p>
      <w:pPr>
        <w:pStyle w:val="BodyText"/>
      </w:pPr>
      <w:r>
        <w:t xml:space="preserve">结果有两个：一、损坏法众集体修善的资粮；二、损耗施主的资粮。</w:t>
      </w:r>
    </w:p>
    <w:p>
      <w:pPr>
        <w:pStyle w:val="BodyText"/>
      </w:pPr>
      <w:r>
        <w:t xml:space="preserve">集体修法是由各个人发心、加行等的因缘和合，而造成整体的效果。每个人在参加共修时，都由于这种集体的增上缘的加被，将以此修集到大的资粮。资粮就是造成果报的本钱，它的体性有如理修和数数修两方面，前者指质，后者指量。当有人在这个共修当中讲说绮语，会使得修法者的心转入散乱，由此心缘着世间杂染的话题等，而不是相应在法上，由此不成为如理修。再者，在连续不断地念诵当中，有前因后果的联系，就好比一个舞蹈的进行那样，它有一直往前推进的序列，在这当中，假使有人讲说绮语，中间出现了断裂，这也失坏了数数修。</w:t>
      </w:r>
    </w:p>
    <w:p>
      <w:pPr>
        <w:pStyle w:val="BodyText"/>
      </w:pPr>
      <w:r>
        <w:t xml:space="preserve">就像一个乐团有诸多的成员合作，而演奏交响乐，如果其中有人心乱，奏出的是不和谐的音律，那将顿时失坏整体演奏的效果。譬如，如此修法要超度一位亡者，如果大家心和心相合，那么这时候僧众的力量极大，以此就会将他度到净土等。假使其中有人说绮语，使得中间发生变质、断裂，掺杂其他庸俗的语言，在那个正要超度的关头上，就会导致没有发生度到净土的效果，或者反而使得中阴身发生邪见而堕落等等。</w:t>
      </w:r>
    </w:p>
    <w:p>
      <w:pPr>
        <w:pStyle w:val="BodyText"/>
      </w:pPr>
      <w:r>
        <w:t xml:space="preserve">再者，施主怀着信心和恭敬来供养僧众，希望以此得福，那么，他的善行的资粮也有赖于僧众修法的效果。也就是，僧众发生多大的修法效力，施主将相应地得到福报。或者，他将来得安乐的本钱，在极大的关键上，靠着僧众修法发生了多少效果。假使由于绮语，使得念诵的效力降低很多，那么僧众也就会在他所获得的安乐本钱上有所损耗。</w:t>
      </w:r>
    </w:p>
    <w:p>
      <w:pPr>
        <w:pStyle w:val="BodyText"/>
      </w:pPr>
      <w:r>
        <w:t xml:space="preserve">譬如，他本来将以此得到的福德，是一个非常大量的资本，以此他将在未来多少劫当中，实现圆满的果报。但是，由于这其中修法的效力降低了很多，他的资粮有可能丧失百分之几十。这就像一位施主，出资邀请众多画家，联合作业来画一幅庄严的图画。在这个当中，如果某些画家，他在绘画的时候出现了败笔，结果就影响整体的品质，使得这个画作降低了许多，以此将影响这位施资者所得的资粮。</w:t>
      </w:r>
    </w:p>
    <w:p>
      <w:pPr>
        <w:pStyle w:val="BodyText"/>
      </w:pPr>
      <w:r>
        <w:t xml:space="preserve">思考题</w:t>
      </w:r>
    </w:p>
    <w:p>
      <w:pPr>
        <w:pStyle w:val="BodyText"/>
      </w:pPr>
      <w:r>
        <w:t xml:space="preserve">1、绮语的自性是什么？它有哪些类别？</w:t>
      </w:r>
    </w:p>
    <w:p>
      <w:pPr>
        <w:pStyle w:val="BodyText"/>
      </w:pPr>
      <w:r>
        <w:t xml:space="preserve">2、罪过大的绮语指什么？为什么这种绮语罪过深重？</w:t>
      </w:r>
    </w:p>
    <w:p>
      <w:pPr>
        <w:pStyle w:val="BodyText"/>
      </w:pPr>
      <w:r>
        <w:t xml:space="preserve">3、“令自他相续中生起几许贪嗔，便有尔许的重大罪过”。这句说明了绮语的何种过患？产生这种罪过的原因是什么？</w:t>
      </w:r>
    </w:p>
    <w:p>
      <w:pPr>
        <w:pStyle w:val="BodyText"/>
      </w:pPr>
      <w:r>
        <w:t xml:space="preserve">4、为什么在诵经等法行中掺杂绮语，念诵不会得果？</w:t>
      </w:r>
    </w:p>
    <w:p>
      <w:pPr>
        <w:pStyle w:val="BodyText"/>
      </w:pPr>
      <w:r>
        <w:t xml:space="preserve">5、在集体修法时说绮语有怎样的大过患？为什么？</w:t>
      </w:r>
    </w:p>
    <w:p>
      <w:pPr>
        <w:pStyle w:val="Heading4"/>
      </w:pPr>
      <w:bookmarkStart w:id="81" w:name="header-n659"/>
      <w:r>
        <w:t xml:space="preserve">6）教导应断绮语精纯修法 分三：①无德受用黑财的过患；②念咒等中绮语度时的结果；③劝诫上师僧人们应断绮语，精心修持</w:t>
      </w:r>
      <w:bookmarkEnd w:id="81"/>
    </w:p>
    <w:p>
      <w:pPr>
        <w:pStyle w:val="FirstParagraph"/>
      </w:pPr>
      <w:r>
        <w:t xml:space="preserve">①无德受用黑财的过患</w:t>
      </w:r>
    </w:p>
    <w:p>
      <w:pPr>
        <w:pStyle w:val="BodyText"/>
      </w:pPr>
      <w:r>
        <w:rPr>
          <w:b/>
        </w:rPr>
        <w:t xml:space="preserve">总之，印度圣境之中，具足、解脱需具足随一，否则无权受用僧伽之财，世尊也未开许。然而现今我等学了一两套密教仪轨，才刚会念，黑财就随遇随吃。由密咒仪轨门受用财物，若无得灌、具誓、善巧生圆、修满咒量这些条件的话，草率的密咒便成为了苯波唱诵，以是因缘，过失深重。此黑财炽热如烧铁丸，因而除具生圆双运的铸铁面颊外，凡庸若吃，直烧相续而毁灭。如云：“黑财猛如断命刃，多食直断解脱根。”</w:t>
      </w:r>
    </w:p>
    <w:p>
      <w:pPr>
        <w:pStyle w:val="BodyText"/>
      </w:pPr>
      <w:r>
        <w:t xml:space="preserve">这里讲到过去在印度的传统，这是由因果律决定的，也是由佛语印定的。在受用僧伽财物上面，只有离过、具德两个方面具足某些条件，才可享用，否则没有权力受用，世尊也不会开许，也是违背天律。在印度，那个时候佛住世或者由佛传下来的规矩，大家对此都非常有认识。也就是作为一个出家人，一定是要少欲知足，安心在道，精进地闻思经论，有通达的功德，或者一直都是认真修行，这样才有德行能接受供养。但是，就藏地或者汉地等的情况，比如刚刚能念得来一套大的仪轨或者佛经等，心里什么概念也没有，之后就用这个来去赢得财富、享受，这是非常危险的。</w:t>
      </w:r>
    </w:p>
    <w:p>
      <w:pPr>
        <w:pStyle w:val="BodyText"/>
      </w:pPr>
      <w:r>
        <w:t xml:space="preserve">那么，由密咒的仪轨门来受用财物，那当然是要有更高的条件，因为它在法道上是很高深的一种操作。这个上面就要知道，法越是高，它的利和害的两个面也就表现得特别突出。不要小孩使大刀，最后把自己砍死。当时所处的法的境是非常地大，而要具备的条件也是相当高的。但是，现在一般的人非常地幼稚，会念了以后，就开始随随便便。“草率”，就是指没有很深的因果见解、畏惧之心、道心、道行。同样的一个密咒仪轨，明眼的人知道它的厉害，幼稚的人可以拿它来表演、唱诵。反正也就是能念得来，从头到尾多少个句子、多少种做法，那么这样子唱来唱去，也就成了苯波的唱诵一样，也是没什么内涵，口里会唱就是了。在汉地就是赶经忏，会唱念，比如说放焰口等。那个上面，多少人因此吃冤枉而掉到恶趣里去。这就是很厉害的地方，因此结罪也特别地大，因此说到“过失深重”。</w:t>
      </w:r>
    </w:p>
    <w:p>
      <w:pPr>
        <w:pStyle w:val="BodyText"/>
      </w:pPr>
      <w:r>
        <w:t xml:space="preserve">黑财就像燃烧的极度炽热的铁丸，一般的嫩嫩的皮肤、脆弱的牙齿、舌头、上腭，那一吃的话，整个就要烧得糜烂。这是比喻有很高的条件才能吃的，要有德才能为人去作法事，去度亡，去消灾，去满愿等等；一般的人一吃的话，只是烧坏自己。这里是讲到密咒的仪轨门，除了具有生圆双运的铸铁面颊，能够安全平稳地受用之外，一般的凡庸之人，也就是没有密咒乘的修行，是根本没办法消受的。在那么高深的生圆次第上面，至少也要有个胜解，要真实地得灌，要真正有守誓言的清净的戒，要善巧生圆，要主尊、眷属的咒语修到多少量，都要有验相出来的。这些没有，随便地念，这个就叫做“凡庸者拼命地耍大刀砍自己”。</w:t>
      </w:r>
    </w:p>
    <w:p>
      <w:pPr>
        <w:pStyle w:val="BodyText"/>
      </w:pPr>
      <w:r>
        <w:t xml:space="preserve">那么这样就非常地可怕，他就是直接吞热铁丸一样的。那吞进去之后，不是铸铁面颊——整个面颊能够接受热铁丸的一个器，不是这样的话，那当然它的力量是极猛的，而自身上面没有德去消受，因此会直接地烧掉身心而毁灭的。这就像教典中所说，黑财猛得就像断命的利刃一样，一刀切下去会把你切死。过多地吃了之后，直接断掉解脱的命脉，也就是不可能再出生解脱的果了，不要掉得太深，受苦太重，就算幸运了。</w:t>
      </w:r>
    </w:p>
    <w:p>
      <w:pPr>
        <w:pStyle w:val="BodyText"/>
      </w:pPr>
      <w:r>
        <w:t xml:space="preserve">过去受用财物，就是想，在那里能得到一点享受，或者分到一些供养等等。那么今天就是要知道，随便接受信众的资财，然后用于手机、网络上面很多的费用等等，如果没有修行的话，同样地就是在吃烧热的铁丸，直接会烧毁相续的。你过去有什么样的修行就会退掉，而没法进展。再者，你无福消受，或者还有一些非法的心态，不法的动机、行为、做法等等，那完了，直接就要到恶趣里去还债，这个就是指非常可怕的地方。</w:t>
      </w:r>
    </w:p>
    <w:p>
      <w:pPr>
        <w:pStyle w:val="BodyText"/>
      </w:pPr>
      <w:r>
        <w:t xml:space="preserve">②念咒等中绮语度时的结果</w:t>
      </w:r>
    </w:p>
    <w:p>
      <w:pPr>
        <w:pStyle w:val="BodyText"/>
      </w:pPr>
      <w:r>
        <w:rPr>
          <w:b/>
        </w:rPr>
        <w:t xml:space="preserve">以是因缘，且不必说具足生圆次第，就连念得来的文句尚且不好好念，尤其仪轨的中心点是在密咒，到了念咒阶段便打开绮语伏藏门，以种种无关贪嗔之语度诸时光，则是令自他行在遭殃的路上。</w:t>
      </w:r>
    </w:p>
    <w:p>
      <w:pPr>
        <w:pStyle w:val="BodyText"/>
      </w:pPr>
      <w:r>
        <w:t xml:space="preserve">我们在业果的缘起的路径上面，可以看到有境门、意乐门等等。那么进行一个如实的计算、考量的话，那就要知道，在念诵仪轨的这个过程中，如果乱说绮语混过去，这是非常可怕的。那么，我们去观察一次法会，或者一种法事上面，假使是以下这种情况的话，那就是唯一使自己和他人走在遭大殃祸的路上了，要讲这样一种情况。</w:t>
      </w:r>
    </w:p>
    <w:p>
      <w:pPr>
        <w:pStyle w:val="BodyText"/>
      </w:pPr>
      <w:r>
        <w:t xml:space="preserve">“以是因缘”，就是以以上黑财的厉害性这种境缘，它引发结成的大业力的状况。这上面有信众方面的他供的财，有自身上面面对的法，自身如果没有相应地做到利益而去受用，那就会产生很大的罪过。以这个因缘。</w:t>
      </w:r>
    </w:p>
    <w:p>
      <w:pPr>
        <w:pStyle w:val="BodyText"/>
      </w:pPr>
      <w:r>
        <w:t xml:space="preserve">那么在这个念诵当中，一般的情况会出现什么呢？不必说是具足生圆次第，那是很高的了。那现在你就是念得来的这些文句，还是不好好念，头东张西望，心乱想，就像这样不好好地念，或者拉腔拉调，像唱戏一样的。尤其仪轨的中心要点就是密咒，这就是最关键处。譬如修一个仪轨，这里就有一开始的归依、发心、除障、结界、观想、迎请、赞颂、安住、供养等等，这么下来的时候，就到了它的中心点。密咒乘关键是以咒为精华，要持咒，这个咒相当于是大如意宝，一切世间共同、出世间殊胜的悉地由此都能成就，因此，在这个时候就到仪轨的中心点了。</w:t>
      </w:r>
    </w:p>
    <w:p>
      <w:pPr>
        <w:pStyle w:val="BodyText"/>
      </w:pPr>
      <w:r>
        <w:t xml:space="preserve">这就像请一位大贵宾，已经通过很多途径请到家里来了，这就是请圣，请过来了，到了这个时候，就要开始跟圣尊相应。其中三密相应里，比如观想自身已经和圣尊合体了，或者语持心咒来与他的心相应等等。那么在这时，就好比大贵宾来了以后，随便放在一边，然后跟人去聊天，这样子是一个无意义的事，而且是造大罪的事。可是一般人到了这个时候，他就认为，前面还好好念一下，到了念咒的时候，多少分钟，现在可以放松了。然后，跟身边的人开始聊天，打开绮语伏藏门：今天有什么事，网上有什么消息，或者张家长、李家短，有什么国际新闻等等，谈各种贪嗔的话题，这样子来度过那么几十分钟。假使像这样过来的话，也就是自己是低水平，本来应当好好念，但是，能念得来的文句还不念，而且，一到了中心点的持咒上面，更是打开绮语的伏藏门。就像这样，如何消受信财？这样的说者、听者等等，自他都走在遭殃祸的路上了，毫无意义。</w:t>
      </w:r>
    </w:p>
    <w:p>
      <w:pPr>
        <w:pStyle w:val="BodyText"/>
      </w:pPr>
      <w:r>
        <w:t xml:space="preserve">③劝诫上师僧人们应断绮语，精心修持</w:t>
      </w:r>
    </w:p>
    <w:p>
      <w:pPr>
        <w:pStyle w:val="BodyText"/>
      </w:pPr>
      <w:r>
        <w:rPr>
          <w:b/>
        </w:rPr>
        <w:t xml:space="preserve">由是缘故，上师僧人恒时断除绮语而止静，精一念修，至极重要。</w:t>
      </w:r>
    </w:p>
    <w:p>
      <w:pPr>
        <w:pStyle w:val="BodyText"/>
      </w:pPr>
      <w:r>
        <w:t xml:space="preserve">由以上缘起的考察，当然见解上要到一定的程度，不是一朝一夕，也不是凭想像就能有的，然而最低是需要非常诚心、专一地念诵，否则无利有害，而且危害极重。以这个原因，无论上师还是僧人们，恒时断除绮语而止静。也就是，那些绮语的话非常不利，要断掉，住在清净的口业里，然后精进地念修，这是极其重要的。</w:t>
      </w:r>
    </w:p>
    <w:p>
      <w:pPr>
        <w:pStyle w:val="BodyText"/>
      </w:pPr>
      <w:r>
        <w:t xml:space="preserve">这里可以以喇荣道场的做法作为一个借鉴。譬如，每次开法会或者念经、超度等作法事的时候，都规定下来，无论上师、堪布或者僧人们，都不能开手机、发信息等。而且，开大型法会的时候，每天修四座，一座两小时，现在的做法就是在上座后，都是需要止语，而一座完后稍作休息，整个休息的时间加起来一个小时。就像这样，比较适合当前的时代。要整天都止语做不到，那么在正式修一座法时就止语，之后可以稍作一些休息，这样来保证念时的清净专一。</w:t>
      </w:r>
    </w:p>
    <w:p>
      <w:pPr>
        <w:pStyle w:val="BodyText"/>
      </w:pPr>
      <w:r>
        <w:t xml:space="preserve">思考题</w:t>
      </w:r>
    </w:p>
    <w:p>
      <w:pPr>
        <w:pStyle w:val="BodyText"/>
      </w:pPr>
      <w:r>
        <w:t xml:space="preserve">1、受用僧财需具足何种条件？由念修密咒仪轨而受用资财，需具足何种条件？不具德相而受用黑财的过患如何？</w:t>
      </w:r>
    </w:p>
    <w:p>
      <w:pPr>
        <w:pStyle w:val="BodyText"/>
      </w:pPr>
      <w:r>
        <w:t xml:space="preserve">2、在念仪轨或念密咒时，为什么不能说无关的话语？对此应该怎么做？</w:t>
      </w:r>
    </w:p>
    <w:p>
      <w:pPr>
        <w:pStyle w:val="BodyText"/>
      </w:pPr>
      <w:r>
        <w:t xml:space="preserve">3、意三 分三：（1）贪心；（2）害心；（3）邪见</w:t>
      </w:r>
    </w:p>
    <w:p>
      <w:pPr>
        <w:pStyle w:val="BodyText"/>
      </w:pPr>
      <w:r>
        <w:t xml:space="preserve">--</w:t>
      </w:r>
    </w:p>
    <w:p>
      <w:pPr>
        <w:pStyle w:val="Heading3"/>
      </w:pPr>
      <w:bookmarkStart w:id="82" w:name="header-n683"/>
      <w:r>
        <w:t xml:space="preserve">（二）果相 分二：1、略说；2、广说</w:t>
      </w:r>
      <w:bookmarkEnd w:id="82"/>
    </w:p>
    <w:p>
      <w:pPr>
        <w:numPr>
          <w:numId w:val="1059"/>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60"/>
          <w:ilvl w:val="0"/>
        </w:numPr>
      </w:pPr>
      <w:r>
        <w:t xml:space="preserve">2、广说 分四：（1）异熟果；（2）等流果；（3）增上果；（4）士用果</w:t>
      </w:r>
    </w:p>
    <w:p>
      <w:pPr>
        <w:pStyle w:val="Heading3"/>
      </w:pPr>
      <w:bookmarkStart w:id="83" w:name="header-n694"/>
      <w:r>
        <w:t xml:space="preserve">（1）异熟果</w:t>
      </w:r>
      <w:bookmarkEnd w:id="83"/>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84" w:name="header-n723"/>
      <w:r>
        <w:t xml:space="preserve">（2）等流果 分二：1）总说；2）别说</w:t>
      </w:r>
      <w:bookmarkEnd w:id="84"/>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85" w:name="header-n742"/>
      <w:r>
        <w:t xml:space="preserve">①造作等流 分二：A先发生总体认识；B由此确认众生习性的业报相</w:t>
      </w:r>
      <w:bookmarkEnd w:id="85"/>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6" w:name="header-n779"/>
      <w:r>
        <w:t xml:space="preserve">②领受等流 分十：A杀生；B不与取；C欲邪行；D妄语；E离间语；F粗恶语；G绮语；H贪心；I害心；J邪见</w:t>
      </w:r>
      <w:bookmarkEnd w:id="86"/>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7" w:name="header-n798"/>
      <w:r>
        <w:t xml:space="preserve">G绮语 分二：a认识；b运用</w:t>
      </w:r>
      <w:bookmarkEnd w:id="87"/>
    </w:p>
    <w:p>
      <w:pPr>
        <w:pStyle w:val="FirstParagraph"/>
      </w:pPr>
      <w:r>
        <w:t xml:space="preserve">a认识</w:t>
      </w:r>
    </w:p>
    <w:p>
      <w:pPr>
        <w:pStyle w:val="BodyText"/>
      </w:pPr>
      <w:r>
        <w:rPr>
          <w:b/>
        </w:rPr>
        <w:t xml:space="preserve">以绮语的等流，自己的语言不威重，而且辩才微劣，以此缘故，已说质直语他人也不信重，以及例如在大众中发言时，出现自身辩才微劣。</w:t>
      </w:r>
    </w:p>
    <w:p>
      <w:pPr>
        <w:pStyle w:val="BodyText"/>
      </w:pPr>
      <w:r>
        <w:t xml:space="preserve">这里绮语领受等流的认识分两层：一、前相；二、后相。“以此缘故”之前是前相，之后是后相。前相出自《法轨》，后相是由此引出，普贤上师解释的是《十地经》的经文，那里说到绮语的报应是言无人受、语不明了。</w:t>
      </w:r>
    </w:p>
    <w:p>
      <w:pPr>
        <w:pStyle w:val="BodyText"/>
      </w:pPr>
      <w:r>
        <w:t xml:space="preserve">一、前相</w:t>
      </w:r>
    </w:p>
    <w:p>
      <w:pPr>
        <w:pStyle w:val="BodyText"/>
      </w:pPr>
      <w:r>
        <w:t xml:space="preserve">由于过去说绮语的等流果报，会发生同类的报应的相。在恶趣受了大苦转到人间的时候，还以这个绮语余业势力的作用，语言上有这样的苦相：说话不威重；其次，说起来辩才微劣，没有无碍演说等的能力。</w:t>
      </w:r>
    </w:p>
    <w:p>
      <w:pPr>
        <w:pStyle w:val="BodyText"/>
      </w:pPr>
      <w:r>
        <w:t xml:space="preserve">二、后相</w:t>
      </w:r>
    </w:p>
    <w:p>
      <w:pPr>
        <w:pStyle w:val="BodyText"/>
      </w:pPr>
      <w:r>
        <w:t xml:space="preserve">“以此缘故”：由于话不威重、辩才微劣的这个原因，因此，虽然是很质直地在说，没有说谎，一五一十地按照事情本来在宣说，可是别人不信重的，说了半天，人家一句也不重视，当然心中不会去信用它；其次，辩才微劣的原因，就会出现这样的现象，比如在大众里要发言，发现说起来语言不明了，没有好大的辩才，这样当然人家听起来不会受感动、感发，自身没有摄持力，或者发展到自己也是胆怯、没信心，说了以后自己都感觉没什么用处。那么这样就是绮语的等流果继续发生的后面效果的相。</w:t>
      </w:r>
    </w:p>
    <w:p>
      <w:pPr>
        <w:pStyle w:val="BodyText"/>
      </w:pPr>
      <w:r>
        <w:t xml:space="preserve">业相和果相要作关联思惟。从前说绮语，当时的等起，就是以烦恼喜欢宣说一些无系属的胡乱的话。那么，这个一说了以后，人的心不相应正理，属于随意放任这个心，反正心里想什么就说什么，乱说的，这样子就有报应，那它就会形成语言的障碍。到此生就出现报障了，发现说话没有份量、不具威德。其次，过去的语业不清净，导致丧失了语言能力，没有一个无碍的慧辩，对于某一种事理宣说的时候，能够有条有理、符合法义、无有障碍地、非常微细广大地开展。那么，他的这个语言就没有效力了，也就是，说的话别人不会去信重，没有一种语言的摄持、感发、宣扬的能力。用时代的话来说，就是阿赖耶识染了病毒了，因此在病毒没有清除之间，运转就不灵，因而发生的效果微劣。</w:t>
      </w:r>
    </w:p>
    <w:p>
      <w:pPr>
        <w:pStyle w:val="BodyText"/>
      </w:pPr>
      <w:r>
        <w:t xml:space="preserve">b运用</w:t>
      </w:r>
    </w:p>
    <w:p>
      <w:pPr>
        <w:pStyle w:val="BodyText"/>
      </w:pPr>
      <w:r>
        <w:t xml:space="preserve">语言的障碍出自自身的黑业，因此，治本之道唯有净除阿赖耶识中的业种，对此追悔并立愿行持具义的语言，由此才能翻转业流。那么，我们能在这上面努力地去做，当然会消除语障，在现生就得到改良，好的能重新开发出辩才来。如同古人修行，修好了以后开智慧、出辩才，原先口很讷，说不出什么，但是后来却能无有障碍地作佛法的演说。</w:t>
      </w:r>
    </w:p>
    <w:p>
      <w:pPr>
        <w:pStyle w:val="BodyText"/>
      </w:pPr>
      <w:r>
        <w:t xml:space="preserve">说具义语，如《十地经》所说二地菩萨的德相：“性不绮语，菩萨常乐思审语、时语、实语、义语、法语、顺道理语、巧调伏语、随时筹量决定语。是菩萨乃至戏笑尚恒思审，何况故出散乱之言。”我们从当前因地就要如是立愿随学。二地菩萨有非常大的语言的德相，在不绮语方面，常常乐意说那些，经过审细思量而说出的有意义的话、契合时机的话、真实的话、具有意义的话、具佛法内涵的话、随顺道理的话、巧能调伏他者的话、随时经过衡量而出现决定的话。下至在开玩笑的时候，都能处在谛审的思量当中，何况会故意说那些散乱的话呢？因此，我们应当如是随学，从目前的程度，就要随力随分地去掉杂乱的绮语。</w:t>
      </w:r>
    </w:p>
    <w:p>
      <w:pPr>
        <w:pStyle w:val="BodyText"/>
      </w:pPr>
      <w:r>
        <w:t xml:space="preserve">在当今时代，人很多时候都是以笔说话，因此，在电脑、手机上不要涉及不具佛法内涵的话题、不具意义的话题，一定要截断绮语。否则，心相续中会染上不可计数的病毒，导致将来出现语言的残障。</w:t>
      </w:r>
    </w:p>
    <w:p>
      <w:r>
        <w:pict>
          <v:rect style="width:0;height:1.5pt" o:hralign="center" o:hrstd="t" o:hr="t"/>
        </w:pict>
      </w:r>
    </w:p>
    <w:p>
      <w:pPr>
        <w:pStyle w:val="Heading3"/>
      </w:pPr>
      <w:bookmarkStart w:id="88" w:name="header-n814"/>
      <w:r>
        <w:t xml:space="preserve">（3）增上果 分二：1）总体认识；2）分别认识</w:t>
      </w:r>
      <w:bookmarkEnd w:id="88"/>
    </w:p>
    <w:p>
      <w:pPr>
        <w:pStyle w:val="Heading4"/>
      </w:pPr>
      <w:bookmarkStart w:id="89" w:name="header-n816"/>
      <w:r>
        <w:t xml:space="preserve">1）总体认识</w:t>
      </w:r>
      <w:bookmarkEnd w:id="89"/>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90" w:name="header-n822"/>
      <w:r>
        <w:t xml:space="preserve">2）分别认识 分十：①杀生；②不与取；③欲邪行；④妄语；⑤离间语；⑥粗恶语；⑦绮语；⑧贪欲；⑨害心；⑩邪见</w:t>
      </w:r>
      <w:bookmarkEnd w:id="90"/>
    </w:p>
    <w:p>
      <w:pPr>
        <w:pStyle w:val="FirstParagraph"/>
      </w:pPr>
      <w:r>
        <w:t xml:space="preserve"> </w:t>
      </w:r>
    </w:p>
    <w:p>
      <w:r>
        <w:pict>
          <v:rect style="width:0;height:1.5pt" o:hralign="center" o:hrstd="t" o:hr="t"/>
        </w:pict>
      </w:r>
    </w:p>
    <w:p>
      <w:pPr>
        <w:pStyle w:val="Heading5"/>
      </w:pPr>
      <w:bookmarkStart w:id="91" w:name="header-n826"/>
      <w:r>
        <w:t xml:space="preserve">⑥粗恶语</w:t>
      </w:r>
      <w:bookmarkEnd w:id="91"/>
    </w:p>
    <w:p>
      <w:pPr>
        <w:pStyle w:val="FirstParagraph"/>
      </w:pPr>
      <w:r>
        <w:rPr>
          <w:b/>
        </w:rPr>
        <w:t xml:space="preserve">由粗恶语，生于具诸刺石、砾瓦、荆棘等意不安适之处。</w:t>
      </w:r>
    </w:p>
    <w:p>
      <w:pPr>
        <w:pStyle w:val="BodyText"/>
      </w:pPr>
      <w:r>
        <w:t xml:space="preserve">这里要把握粗恶语这种业的因果律上的条理。因相与果相完全同类相应的。因相要注意，粗恶刺人的话语，这话说出去的时候，像荆棘一样刺对方的心，就像这一类听起来不好受的言语，叫“粗恶语”，那么当时一造的时候，就熏在阿赖耶识中成了种子了。它不是那种细软和美，一听起来让人如沐春风、如饮甘醇般的话语，而是由粗恶的心出现的。那么以这个业种，果上就现出这种粗恶的环境，它表现出有很多的荆棘、刺石、砾瓦等等，脚踩上去很刺人的、心很不安适的这样的境相。这些都是由粗恶之心现出粗恶之境，因上让人不适悦，果上就现出不适悦的境相，这都是它的表征。缘起的表相，就是出现尖尖的石头、尖尖的瓦，不好走，到处荆棘扎身。这个并不是心外有种东西，而是由业种变出来的。“等”字，还包括没有泉池、河流等等的滋润性的水环境，或者就是荒漠、干地、卤田、戈壁滩、坑险等等一种粗糙性的境相，具有伤害性的境相。这些都是粗恶语所显现的器界的果相。</w:t>
      </w:r>
    </w:p>
    <w:p>
      <w:pPr>
        <w:pStyle w:val="BodyText"/>
      </w:pPr>
      <w:r>
        <w:t xml:space="preserve">今天的时代，人们住在钢筋、水泥、石砖筑成的建筑当中，在那个环境里，处处都是一种很干、很硬、僵化等等的状况。如果从田园、山林到了城市，待上几天就非常难受，非常不安适，因为这里没有青青的草地、柔软的土地、泉池河流等等，全部都是硬邦邦的，踩上去也是硬的，接触什么都是硬的，恐怕这就是今天粗恶语的城市的器界相。再者，在今天来看，现代环境里有非常尖锐的噪音。比如在城市的空间里，常常有车流的行驶，或者各种机器的碰撞，或者制造、切割等的尖锐的声响，电锯、电器等等，这些都是一种粗恶的声音。</w:t>
      </w:r>
    </w:p>
    <w:p>
      <w:pPr>
        <w:pStyle w:val="BodyText"/>
      </w:pPr>
      <w:r>
        <w:t xml:space="preserve">要知道，这是天理当然，一切都是由业决定的，并非随心所欲。当造了粗恶语的语业以后，已经果位成熟的时候，需要在这个地方住上十年乃至一生，那就不得不在这样的地方，受各种环境刺激等的苦恼，就感觉到处都是很粗糙的，感官接触的地方都是不舒服的、不适悦的，这是一种受报。</w:t>
      </w:r>
    </w:p>
    <w:p>
      <w:r>
        <w:pict>
          <v:rect style="width:0;height:1.5pt" o:hralign="center" o:hrstd="t" o:hr="t"/>
        </w:pict>
      </w:r>
    </w:p>
    <w:p>
      <w:pPr>
        <w:pStyle w:val="Heading3"/>
      </w:pPr>
      <w:bookmarkStart w:id="92" w:name="header-n834"/>
      <w:r>
        <w:t xml:space="preserve">（4）士用果</w:t>
      </w:r>
      <w:bookmarkEnd w:id="92"/>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93" w:name="header-n849"/>
      <w:r>
        <w:t xml:space="preserve">大圆满心性休息大车疏</w:t>
      </w:r>
      <w:bookmarkEnd w:id="93"/>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94" w:name="header-n877"/>
      <w:r>
        <w:t xml:space="preserve">因果的奥秘</w:t>
      </w:r>
      <w:bookmarkEnd w:id="94"/>
    </w:p>
    <w:p>
      <w:pPr>
        <w:pStyle w:val="FirstParagraph"/>
      </w:pPr>
      <w:r>
        <w:t xml:space="preserve"> </w:t>
      </w:r>
    </w:p>
    <w:p>
      <w:pPr>
        <w:pStyle w:val="Heading3"/>
      </w:pPr>
      <w:bookmarkStart w:id="95" w:name="header-n879"/>
      <w:r>
        <w:t xml:space="preserve">庚四、绮语分三：一、何为绮语；二、遣除疑惑；三、引事例说明绮语及其果报。</w:t>
      </w:r>
      <w:bookmarkEnd w:id="95"/>
    </w:p>
    <w:p>
      <w:pPr>
        <w:pStyle w:val="FirstParagraph"/>
      </w:pPr>
      <w:r>
        <w:t xml:space="preserve">辛一、何为绮语</w:t>
      </w:r>
    </w:p>
    <w:p>
      <w:pPr>
        <w:pStyle w:val="BodyText"/>
      </w:pPr>
      <w:r>
        <w:t xml:space="preserve">【绮语。事者，谓能引发无利之义。】</w:t>
      </w:r>
    </w:p>
    <w:p>
      <w:pPr>
        <w:pStyle w:val="BodyText"/>
      </w:pPr>
      <w:r>
        <w:t xml:space="preserve">绮语的事，是能引发无利益的所诠义。</w:t>
      </w:r>
    </w:p>
    <w:p>
      <w:pPr>
        <w:pStyle w:val="BodyText"/>
      </w:pPr>
      <w:r>
        <w:t xml:space="preserve">【意乐中三：想者，虽仅说为于彼彼想，然于此中，是即于其所欲说义，彼想而说，此中不须能解境故。烦恼者，谓三毒随一。等起者，谓乐宣说无属乱语。】</w:t>
      </w:r>
    </w:p>
    <w:p>
      <w:pPr>
        <w:pStyle w:val="BodyText"/>
      </w:pPr>
      <w:r>
        <w:t xml:space="preserve">绮语的意乐有三：</w:t>
      </w:r>
    </w:p>
    <w:p>
      <w:pPr>
        <w:pStyle w:val="BodyText"/>
      </w:pPr>
      <w:r>
        <w:t xml:space="preserve">一、“想”，虽然《摄抉择分》中只说到是“于彼彼想”，但此处是指对欲说之义彼想而说，在造作绮语的这里不必要能领解语义的境，因此，绮语的究竟不需要“于境无误想”这一条件。</w:t>
      </w:r>
    </w:p>
    <w:p>
      <w:pPr>
        <w:pStyle w:val="BodyText"/>
      </w:pPr>
      <w:r>
        <w:t xml:space="preserve">二、“烦恼”，是贪嗔痴中任何一种。</w:t>
      </w:r>
    </w:p>
    <w:p>
      <w:pPr>
        <w:pStyle w:val="BodyText"/>
      </w:pPr>
      <w:r>
        <w:t xml:space="preserve">三、“等起”，是爱乐宣说全无关系的迷乱之语。</w:t>
      </w:r>
    </w:p>
    <w:p>
      <w:pPr>
        <w:pStyle w:val="BodyText"/>
      </w:pPr>
      <w:r>
        <w:t xml:space="preserve">【加行者，谓发勤勇宣说绮语。】</w:t>
      </w:r>
    </w:p>
    <w:p>
      <w:pPr>
        <w:pStyle w:val="BodyText"/>
      </w:pPr>
      <w:r>
        <w:t xml:space="preserve">“加行”，是发起勤勇宣说绮语。“发勤勇”，即发起勤作欢喜。</w:t>
      </w:r>
    </w:p>
    <w:p>
      <w:pPr>
        <w:pStyle w:val="BodyText"/>
      </w:pPr>
      <w:r>
        <w:t xml:space="preserve">【究竟者，谓才说绮语。】</w:t>
      </w:r>
    </w:p>
    <w:p>
      <w:pPr>
        <w:pStyle w:val="BodyText"/>
      </w:pPr>
      <w:r>
        <w:t xml:space="preserve">“究竟”，才说绮语便已究竟。</w:t>
      </w:r>
    </w:p>
    <w:p>
      <w:pPr>
        <w:pStyle w:val="BodyText"/>
      </w:pPr>
      <w:r>
        <w:t xml:space="preserve">【此复七事相应，谓若宣说斗讼竞诤，若于外论或梵志咒，以爱乐心受持讽颂，若苦逼语如伤叹等，若戏笑游乐受欲等语，若乐处众宣说王论、臣论、国论、盗贼论等，若说醉语及颠狂语，若邪命语。】</w:t>
      </w:r>
    </w:p>
    <w:p>
      <w:pPr>
        <w:pStyle w:val="BodyText"/>
      </w:pPr>
      <w:r>
        <w:t xml:space="preserve">而且，绮语有七种类别，即斗讼竞诤语、诸婆罗门恶咒术语、苦所逼语、戏笑游乐语、处众杂语、颠狂语、邪命语。</w:t>
      </w:r>
    </w:p>
    <w:p>
      <w:pPr>
        <w:pStyle w:val="BodyText"/>
      </w:pPr>
      <w:r>
        <w:t xml:space="preserve">一、斗讼竞诤语：宣说斗争、诉讼、竞争的语言。</w:t>
      </w:r>
    </w:p>
    <w:p>
      <w:pPr>
        <w:pStyle w:val="BodyText"/>
      </w:pPr>
      <w:r>
        <w:t xml:space="preserve">二、诸婆罗门恶咒术语：对婆罗门等外道论典或梵志咒语，以爱乐心（“爱乐心”此三字是关键）受持讽诵。换言之，对佛法之外能引生无义利的报刊、杂志、书籍、影视、网络论坛、歌曲、新闻等，以爱乐心受持赞美、大声朗读或对他人宣说分别，都是绮语。如果是为显示内外教的胜劣差别，或为观察轮回苦等而宣说，则不属于绮语，因为并非以爱乐心宣说的缘故。</w:t>
      </w:r>
    </w:p>
    <w:p>
      <w:pPr>
        <w:pStyle w:val="BodyText"/>
      </w:pPr>
      <w:r>
        <w:t xml:space="preserve">三、苦所逼语：遭受身心诸苦而发出伤心愁叹之语等。</w:t>
      </w:r>
    </w:p>
    <w:p>
      <w:pPr>
        <w:pStyle w:val="BodyText"/>
      </w:pPr>
      <w:r>
        <w:t xml:space="preserve">四、戏笑游乐语：戏笑、游乐、受欲等的语言。</w:t>
      </w:r>
    </w:p>
    <w:p>
      <w:pPr>
        <w:pStyle w:val="BodyText"/>
      </w:pPr>
      <w:r>
        <w:t xml:space="preserve">五、处众杂语：乐于在大众中宣说王论、臣论、国论、盗贼论等。</w:t>
      </w:r>
    </w:p>
    <w:p>
      <w:pPr>
        <w:pStyle w:val="BodyText"/>
      </w:pPr>
      <w:r>
        <w:t xml:space="preserve">六、颠狂语：宣说醉酒之语及颠狂语。</w:t>
      </w:r>
    </w:p>
    <w:p>
      <w:pPr>
        <w:pStyle w:val="BodyText"/>
      </w:pPr>
      <w:r>
        <w:t xml:space="preserve">七、邪命语：比如，为求得名闻利养，而在施主面前宣说无意义的语言。</w:t>
      </w:r>
    </w:p>
    <w:p>
      <w:pPr>
        <w:pStyle w:val="BodyText"/>
      </w:pPr>
      <w:r>
        <w:t xml:space="preserve">【语无系属、无法相应、非义相应者，谓前后语无所连续，若说杂染，若歌笑等，若观舞时而发言词。】</w:t>
      </w:r>
    </w:p>
    <w:p>
      <w:pPr>
        <w:pStyle w:val="BodyText"/>
      </w:pPr>
      <w:r>
        <w:t xml:space="preserve">“语无系属”，即语言前后不关连。“无法相应”，即说杂染之语，不具正法的内涵。如《瑜伽师地论》所说：“显秽染故，名非有法语。”（显现秽染的缘故，名为“非有法语”，即不具足正法内涵的语言。）“非义相应”，即引发无意义的言语，如：歌舞戏笑等，或观看舞蹈时所发的言词。</w:t>
      </w:r>
    </w:p>
    <w:p>
      <w:pPr>
        <w:pStyle w:val="BodyText"/>
      </w:pPr>
      <w:r>
        <w:t xml:space="preserve">【前三语过，是否绮语，虽有二家，然此所说，顺于前家。】</w:t>
      </w:r>
    </w:p>
    <w:p>
      <w:pPr>
        <w:pStyle w:val="BodyText"/>
      </w:pPr>
      <w:r>
        <w:t xml:space="preserve">对于妄语、离间语、粗恶语这三者是否属于绮语，虽然有两家不同的说法，但此处按照前一家所说，判定属于绮语。</w:t>
      </w:r>
    </w:p>
    <w:p>
      <w:pPr>
        <w:pStyle w:val="BodyText"/>
      </w:pPr>
      <w:r>
        <w:t xml:space="preserve">以上绮语的事范围非常广泛。凡是不能引生利益的语言，都属于绮语。依此衡量，不具足正法涵义的语言，都是绮语。</w:t>
      </w:r>
    </w:p>
    <w:p>
      <w:pPr>
        <w:pStyle w:val="BodyText"/>
      </w:pPr>
      <w:r>
        <w:t xml:space="preserve">辛二、遣除疑惑</w:t>
      </w:r>
    </w:p>
    <w:p>
      <w:pPr>
        <w:pStyle w:val="BodyText"/>
      </w:pPr>
      <w:r>
        <w:t xml:space="preserve">有人说：我是一个现代人，难道连自由说话的权利都不能有吗？谈论政治、经济、文艺、体育等的话题也不能随便吗？难道朋友之间不能开开玩笑吗？这些都要控制，学佛真不自由。为什么要这样限制我们呢？</w:t>
      </w:r>
    </w:p>
    <w:p>
      <w:pPr>
        <w:pStyle w:val="BodyText"/>
      </w:pPr>
      <w:r>
        <w:t xml:space="preserve">答：如果你在山道上开车，会不会把车限制在车道中行驶呢？会不会因为要自由而不入车道，随心所欲地横冲直撞呢？同样，禁止无意义的话语，是离苦得乐的正道，为什么不愿意趣入？我们的心是作者，舌头是画笔，话题是种种颜料，以什么心说什么话，就会在心上染什么色，也就是会在识田中熏下相应的种子，对自他的身心造成影响。</w:t>
      </w:r>
    </w:p>
    <w:p>
      <w:pPr>
        <w:pStyle w:val="BodyText"/>
      </w:pPr>
      <w:r>
        <w:t xml:space="preserve">宋代画家李伯时画马，圆通秀禅师告诫他，念念想马就会堕马身。以此类推，以爱乐心唱靡靡之音的歌曲，谈论世间染污话题，在信口开河之际，就密密麻麻地熏入了生死业种，报在三界。所以求解脱者一定要遮止绮语。</w:t>
      </w:r>
    </w:p>
    <w:p>
      <w:pPr>
        <w:pStyle w:val="BodyText"/>
      </w:pPr>
      <w:r>
        <w:t xml:space="preserve">语言对人内心的影响很大，在热衷于谈论某种世间话题时，内心的染污习气会由绮语而源源不断地带出来，心自然就变得散乱、污浊，无法保持安定、清净。所以语言与心的关系极为密切，不能认为随便谈谈不要紧，其实说每句话都会影响到心。</w:t>
      </w:r>
    </w:p>
    <w:p>
      <w:pPr>
        <w:pStyle w:val="BodyText"/>
      </w:pPr>
      <w:r>
        <w:t xml:space="preserve">在今天这个迷乱话语满天飞的时代，修行人若不禁止绮语，自心要与圣道相应，非常困难。细心观察就能发现，世人谈论的多是增长贪欲、嗔恚、愚痴的话题，如果对世间法的兴趣浓，在出世间法上的兴趣就会淡；利欲心浓，出离心就会淡；一消一长，大有关系，所以放纵绮语，就难与法相应。</w:t>
      </w:r>
    </w:p>
    <w:p>
      <w:pPr>
        <w:pStyle w:val="BodyText"/>
      </w:pPr>
      <w:r>
        <w:t xml:space="preserve">在生活和工作中，有时需要说一些世间话题，这时关键要保持正念，不能让心卷入到迷乱、邪恶的方面。为辨别、分析轮回的现象及体性，而谈论苦、空、无常、无我，这是说佛法，对自他有大利益，而绮语是以爱乐心谈论世间法常、乐、我、净，不但不能对自他引生义利，还将对解脱造成障碍，因此绮语是陷溺轮回之因，不可忽视。</w:t>
      </w:r>
    </w:p>
    <w:p>
      <w:pPr>
        <w:pStyle w:val="BodyText"/>
      </w:pPr>
      <w:r>
        <w:t xml:space="preserve">问：为什么在诵咒时要禁语呢？</w:t>
      </w:r>
    </w:p>
    <w:p>
      <w:pPr>
        <w:pStyle w:val="BodyText"/>
      </w:pPr>
      <w:r>
        <w:t xml:space="preserve">答：以绮语的作用会使心转入染污，转入无意义，因此如果在像如意宝一般的真言中杂入绮语念诵，则会大大损减功德。以比喻而言，禁语状态中念诵的咒语，句句是黄金，夹杂绮语就像在黄金中夹杂了许多废料，起不到纯金的作用，因此密续中说：“清净与不清净相差一千倍，有无等持相差一万倍。”莲花生大士也说：“夹杂绮语诵一年，不如禁语诵一月。”</w:t>
      </w:r>
    </w:p>
    <w:p>
      <w:pPr>
        <w:pStyle w:val="BodyText"/>
      </w:pPr>
      <w:r>
        <w:t xml:space="preserve">辛三、引事例说明绮语及其果报</w:t>
      </w:r>
    </w:p>
    <w:p>
      <w:pPr>
        <w:pStyle w:val="BodyText"/>
      </w:pPr>
      <w:r>
        <w:t xml:space="preserve">有些所谓现代派的修行人，自认为是上根利器，不必拘泥细节。他们视放纵为洒脱，将不拘小节当作修行有境界，轻视律仪，恣意妄为。我们看看古代上根人严谨的修行作风：</w:t>
      </w:r>
    </w:p>
    <w:p>
      <w:pPr>
        <w:pStyle w:val="BodyText"/>
      </w:pPr>
      <w:r>
        <w:t xml:space="preserve">古代宏智禅师承事丹霞淳禅师。一次，他与一僧征诘公案时，不觉失声大笑。淳禅师责备说：“笑这一声，失去多少好事。你不知‘暂时不在，如同死人’吗？”宏智禅师拜下身去，信服淳禅师的教言。从此，虽在暗室之中，也不敢轻忽。</w:t>
      </w:r>
    </w:p>
    <w:p>
      <w:pPr>
        <w:pStyle w:val="BodyText"/>
      </w:pPr>
      <w:r>
        <w:t xml:space="preserve">可见要真实向上，绝不能在语业上有丝毫放纵。一言既出，心即随转，一说绮语，当下便迷乱，失去观照，因此真实用功之人必须戒除绮语。我们观察，常人用语言造的黑业是非常多的，尤其绮语，出口就是。自己的心稍不注意，对世间话题爱乐宣说，就已经造下绮语黑业。所以语言上要严加防范。</w:t>
      </w:r>
    </w:p>
    <w:p>
      <w:pPr>
        <w:pStyle w:val="BodyText"/>
      </w:pPr>
      <w:r>
        <w:t xml:space="preserve">宋朝光孝安禅师，住在清泰寺。一天，他在定中见两个僧人靠着栏杆彼此交谈。最初有天神护卫，听他们谈论。过了很久，天神便离开了。不久有恶鬼唾骂，扫除他们的脚印。安禅师出定后询问，得知二僧最初讨论佛法，之后讲一些家常之事，末后谈到财物供养。禅师知道真相后，一生再没有说过世俗之语。</w:t>
      </w:r>
    </w:p>
    <w:p>
      <w:pPr>
        <w:pStyle w:val="BodyText"/>
      </w:pPr>
      <w:r>
        <w:t xml:space="preserve">从这则事例看出，对说绮语的人，善神远离，恶鬼轻视。护法神护持的是正法，不会拥护说染污法造作黑业的人。因此，修行人自尊自律，才能得到尊重护持。禅师见说绮语天厌鬼怒，终身断除，由此获得了大成就。</w:t>
      </w:r>
    </w:p>
    <w:p>
      <w:pPr>
        <w:pStyle w:val="BodyText"/>
      </w:pPr>
      <w:r>
        <w:t xml:space="preserve">绮语恶业，以现代来说，还包括写无意义的论文、小说、歌词，制作播放能引发贪嗔痴的娱乐、影视节目。总之，传播不能给人带来利益的言论，都是绮语。</w:t>
      </w:r>
    </w:p>
    <w:p>
      <w:pPr>
        <w:pStyle w:val="BodyText"/>
      </w:pPr>
      <w:r>
        <w:t xml:space="preserve">《寿康宝鉴》中记载：有位张某，颇有文才，喜欢编小说，印刷后出售。他认为笔下云烟，并不会损伤阴德。一天夜晚，他梦到父亲呵责他说：“你的著作使读者心神荡漾，败坏他人的行为。冥府对此等罪案，惩罚最为严厉。你本来前程远大，寿命绵长，但以此口业福寿都折光了。可惜祖先几代培植的福业，在你手上毁于一旦！你还认为不伤阴德吗？”张某惊醒，心里非常后悔。不久，全家都被淹死。</w:t>
      </w:r>
    </w:p>
    <w:p>
      <w:pPr>
        <w:pStyle w:val="BodyText"/>
      </w:pPr>
      <w:r>
        <w:t xml:space="preserve">清道光初年，有位苏城的林阿秀，喜欢唱淫秽歌曲。以此黑业，他的喉咙长出乳鹅，腐烂而死。此案例告诫我们，不能唱靡靡之音的流行歌曲。这是黑业，唱多了，身心都出问题。</w:t>
      </w:r>
    </w:p>
    <w:p>
      <w:pPr>
        <w:pStyle w:val="BodyText"/>
      </w:pPr>
      <w:r>
        <w:t xml:space="preserve">明代小说家施耐庵写《水浒传》，淫秽、偷盗、杀人的情节描绘得栩栩如生，后来他家子孙三代都成了哑巴。我们注意到，现代的小说、影视，多是诲淫诲盗，严重污染读者和观众的内心，罪过比杀人还重。杀人只是杀一身、害一世，而这些传媒杀千万身、害千万世。</w:t>
      </w:r>
    </w:p>
    <w:p>
      <w:pPr>
        <w:pStyle w:val="BodyText"/>
      </w:pPr>
      <w:r>
        <w:t xml:space="preserve">《寿康宝鉴》附录中有一则事例：</w:t>
      </w:r>
    </w:p>
    <w:p>
      <w:pPr>
        <w:pStyle w:val="BodyText"/>
      </w:pPr>
      <w:r>
        <w:t xml:space="preserve">渤海有个叫全如玉的人，虽然贫穷，但对行善勤勉努力，见人行好事，便夸奖鼓舞，始终不厌倦。他竭尽己力抄写善书，教化世人。</w:t>
      </w:r>
    </w:p>
    <w:p>
      <w:pPr>
        <w:pStyle w:val="BodyText"/>
      </w:pPr>
      <w:r>
        <w:t xml:space="preserve">一天，他渡海时，船被飓风吹到一座山边。全如玉登上山顶，遥望海天一色，十分畅快。这时忽然有位道人从林中走出，对全说：“世人崇尚虚假，上帝却喜人真诚。你生平劝人行善，又修善书，都是出于真心，不求人知，功德很大。”</w:t>
      </w:r>
    </w:p>
    <w:p>
      <w:pPr>
        <w:pStyle w:val="BodyText"/>
      </w:pPr>
      <w:r>
        <w:t xml:space="preserve">全如玉谦虚地说：“不敢当。”</w:t>
      </w:r>
    </w:p>
    <w:p>
      <w:pPr>
        <w:pStyle w:val="BodyText"/>
      </w:pPr>
      <w:r>
        <w:t xml:space="preserve">道人又说：“读书的儒生虽有才智，却不为圣贤阐发义理，反而编造淫词艳曲，流害天下万世，此种人堕入地狱，受无量苦，永无出期。你去看看，知道他们的罪过，也就知道你的功德。”</w:t>
      </w:r>
    </w:p>
    <w:p>
      <w:pPr>
        <w:pStyle w:val="BodyText"/>
      </w:pPr>
      <w:r>
        <w:t xml:space="preserve">道人拉着全如玉的手，行于云雾中。不久，遥见一所城池，题名“丰都”。守门人长得奇形怪状，见道人到来，都伏地叩头。又来到一所大衙门，门前侍卫林立，见到道人也是拜伏，殿堂题名为“森罗殿”。有位衣冠齐整的阎王出来迎接，对道人以礼相待，极为尊敬。</w:t>
      </w:r>
    </w:p>
    <w:p>
      <w:pPr>
        <w:pStyle w:val="BodyText"/>
      </w:pPr>
      <w:r>
        <w:t xml:space="preserve">道人说：“淫词艳曲最能损害人心，阴间必受惩罚，阳间人却浑然不知，依旧造业不止。带他去看个明白，回去转告世人。世人若能回心向道，也是大慈悲。”</w:t>
      </w:r>
    </w:p>
    <w:p>
      <w:pPr>
        <w:pStyle w:val="BodyText"/>
      </w:pPr>
      <w:r>
        <w:t xml:space="preserve">于是有两个差役把全如玉带到一处，那里有好几个人，有的受刀砍，有的受犁耕，有的受碓舂，有的受油炸。每次受罪完毕，很快又恢复原形。</w:t>
      </w:r>
    </w:p>
    <w:p>
      <w:pPr>
        <w:pStyle w:val="BodyText"/>
      </w:pPr>
      <w:r>
        <w:t xml:space="preserve">全问：“这些是什么人？”</w:t>
      </w:r>
    </w:p>
    <w:p>
      <w:pPr>
        <w:pStyle w:val="BodyText"/>
      </w:pPr>
      <w:r>
        <w:t xml:space="preserve">鬼卒答：“是写淫秽小说书籍的人。”</w:t>
      </w:r>
    </w:p>
    <w:p>
      <w:pPr>
        <w:pStyle w:val="BodyText"/>
      </w:pPr>
      <w:r>
        <w:t xml:space="preserve">全问：“罪业有尽期吗？”</w:t>
      </w:r>
    </w:p>
    <w:p>
      <w:pPr>
        <w:pStyle w:val="BodyText"/>
      </w:pPr>
      <w:r>
        <w:t xml:space="preserve">答：“万劫沉沦，想入蛆虫道尚不可能，哪里有尽期？”</w:t>
      </w:r>
    </w:p>
    <w:p>
      <w:pPr>
        <w:pStyle w:val="BodyText"/>
      </w:pPr>
      <w:r>
        <w:t xml:space="preserve">全如玉心中恐惧，想回去。差役就把他带回了森罗殿。</w:t>
      </w:r>
    </w:p>
    <w:p>
      <w:pPr>
        <w:pStyle w:val="BodyText"/>
      </w:pPr>
      <w:r>
        <w:t xml:space="preserve">道人和全如玉辞别阎王后，道人仍拉着全如玉的手回到原来的山顶。当时正遇顺风，全如玉告别道人，挂帆乘船而归，逢人便讲述自己的见闻，劝人行善。</w:t>
      </w:r>
    </w:p>
    <w:p>
      <w:pPr>
        <w:pStyle w:val="BodyText"/>
      </w:pPr>
      <w:r>
        <w:t xml:space="preserve">凡愚众生遍计的习气深重，常常不自主地随言论而转。如果向大众传播不清净、不如理、无实义的言论，就会引发人们的贪嗔痴，使之趣向恶业，罪过极为深重。传播者必定由此堕入恶趣。</w:t>
      </w:r>
    </w:p>
    <w:p>
      <w:pPr>
        <w:pStyle w:val="BodyText"/>
      </w:pPr>
      <w:r>
        <w:t xml:space="preserve">现代人处处鼓吹要“紧跟潮流”，连说话也要赶时髦，但是冷静地用智慧衡量，当今时代见浊、烦恼浊极为增盛，到处充斥着污秽、无意义的语言。话语“紧跟潮流”，实际上是紧跟现代的语恶潮流，损坏自他，毫无利益。因此，要有一双因果正见的眼目，才能不在语言的造作上误入歧途。</w:t>
      </w:r>
    </w:p>
    <w:p>
      <w:r>
        <w:pict>
          <v:rect style="width:0;height:1.5pt" o:hralign="center" o:hrstd="t" o:hr="t"/>
        </w:pict>
      </w:r>
    </w:p>
    <w:p>
      <w:pPr>
        <w:pStyle w:val="Heading3"/>
      </w:pPr>
      <w:bookmarkStart w:id="96" w:name="header-n942"/>
      <w:r>
        <w:t xml:space="preserve">等流果</w:t>
      </w:r>
      <w:bookmarkEnd w:id="96"/>
    </w:p>
    <w:p>
      <w:pPr>
        <w:pStyle w:val="FirstParagraph"/>
      </w:pPr>
      <w:r>
        <w:t xml:space="preserve">《谛者品》和《十地经》则更具体地对每一黑业都宣说了两种等流果。</w:t>
      </w:r>
    </w:p>
    <w:p>
      <w:pPr>
        <w:pStyle w:val="BodyText"/>
      </w:pPr>
      <w:r>
        <w:t xml:space="preserve">七、以绮语业感召语不尊严或者非堪受无定辩才，即语言没有威严，听者心不尊重。“非堪受无定辩才”：语言没有决定的辩才，含含糊糊，语无伦次，即使说的正确，别人也不堪领受。</w:t>
      </w:r>
    </w:p>
    <w:p>
      <w:pPr>
        <w:pStyle w:val="BodyText"/>
      </w:pPr>
      <w:r>
        <w:t xml:space="preserve">业力是微妙的，说多了绮语，就会摧坏语言的能力，有辩才的会失去辩才，出语威肃的会变得语无尊严。即使想表达有意义的话题，也会被业力所障，一出口就是啰啰嗦嗦一大堆，不能明确地表达。</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97" w:name="header-n975"/>
      <w:r>
        <w:t xml:space="preserve">己三、增上果</w:t>
      </w:r>
      <w:bookmarkEnd w:id="97"/>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98" w:name="header-n1015"/>
      <w:r>
        <w:t xml:space="preserve">因果明镜论</w:t>
      </w:r>
      <w:bookmarkEnd w:id="98"/>
    </w:p>
    <w:p>
      <w:pPr>
        <w:pStyle w:val="FirstParagraph"/>
      </w:pPr>
      <w:r>
        <w:t xml:space="preserve"> </w:t>
      </w:r>
    </w:p>
    <w:p>
      <w:pPr>
        <w:pStyle w:val="Heading4"/>
      </w:pPr>
      <w:bookmarkStart w:id="99" w:name="header-n1017"/>
      <w:r>
        <w:t xml:space="preserve">七 绮语</w:t>
      </w:r>
      <w:bookmarkEnd w:id="99"/>
    </w:p>
    <w:p>
      <w:pPr>
        <w:pStyle w:val="FirstParagraph"/>
      </w:pPr>
      <w:r>
        <w:t xml:space="preserve"> </w:t>
      </w:r>
      <w:r>
        <w:t xml:space="preserve">基，无利无义之语，有七种：（一）辩论过失、斗讼、竞争；（二）于外道论典或咒语爱乐、受持、读诵；（三）被苦恼所逼之语言，如伤叹等；（四）嬉笑、游乐、爱欲之语等；（五）乐于在大众中宣说王论、臣论、国论、盗贼论等；（六）说醉语及癫狂语；（七）说邪命语。</w:t>
      </w:r>
    </w:p>
    <w:p>
      <w:pPr>
        <w:pStyle w:val="BodyText"/>
      </w:pPr>
      <w:r>
        <w:t xml:space="preserve"> </w:t>
      </w:r>
      <w:r>
        <w:t xml:space="preserve">加行，勤勇宣说绮语。</w:t>
      </w:r>
    </w:p>
    <w:p>
      <w:pPr>
        <w:pStyle w:val="BodyText"/>
      </w:pPr>
      <w:r>
        <w:t xml:space="preserve"> </w:t>
      </w:r>
      <w:r>
        <w:t xml:space="preserve">究竟，说完为究竟，不需要他人解义。</w:t>
      </w:r>
    </w:p>
    <w:p>
      <w:r>
        <w:pict>
          <v:rect style="width:0;height:1.5pt" o:hralign="center" o:hrstd="t" o:hr="t"/>
        </w:pict>
      </w:r>
    </w:p>
    <w:p>
      <w:pPr>
        <w:pStyle w:val="Heading2"/>
      </w:pPr>
      <w:bookmarkStart w:id="100" w:name="header-n1024"/>
      <w:r>
        <w:t xml:space="preserve">第三章 世间果报</w:t>
      </w:r>
      <w:bookmarkEnd w:id="100"/>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101" w:name="header-n1028"/>
      <w:r>
        <w:t xml:space="preserve">第一节 异熟果</w:t>
      </w:r>
      <w:bookmarkEnd w:id="101"/>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102" w:name="header-n1032"/>
      <w:r>
        <w:t xml:space="preserve">第二节 等流果</w:t>
      </w:r>
      <w:bookmarkEnd w:id="102"/>
    </w:p>
    <w:p>
      <w:pPr>
        <w:pStyle w:val="Heading4"/>
      </w:pPr>
      <w:bookmarkStart w:id="103" w:name="header-n1034"/>
      <w:r>
        <w:t xml:space="preserve">一 同行等流果</w:t>
      </w:r>
      <w:bookmarkEnd w:id="103"/>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104" w:name="header-n1046"/>
      <w:r>
        <w:t xml:space="preserve">二 感受等流果</w:t>
      </w:r>
      <w:bookmarkEnd w:id="104"/>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105" w:name="header-n1051"/>
      <w:r>
        <w:t xml:space="preserve">第三节 增上果</w:t>
      </w:r>
      <w:bookmarkEnd w:id="105"/>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06" w:name="header-n1060"/>
      <w:r>
        <w:t xml:space="preserve">第四节 分说十恶业的果报</w:t>
      </w:r>
      <w:bookmarkEnd w:id="106"/>
    </w:p>
    <w:p>
      <w:pPr>
        <w:pStyle w:val="FirstParagraph"/>
      </w:pPr>
      <w:r>
        <w:t xml:space="preserve"> </w:t>
      </w:r>
    </w:p>
    <w:p>
      <w:r>
        <w:pict>
          <v:rect style="width:0;height:1.5pt" o:hralign="center" o:hrstd="t" o:hr="t"/>
        </w:pict>
      </w:r>
    </w:p>
    <w:p>
      <w:pPr>
        <w:pStyle w:val="Heading4"/>
      </w:pPr>
      <w:bookmarkStart w:id="107" w:name="header-n1064"/>
      <w:r>
        <w:t xml:space="preserve">七 绮语</w:t>
      </w:r>
      <w:bookmarkEnd w:id="107"/>
    </w:p>
    <w:p>
      <w:pPr>
        <w:pStyle w:val="FirstParagraph"/>
      </w:pPr>
      <w:r>
        <w:t xml:space="preserve"> </w:t>
      </w:r>
      <w:r>
        <w:t xml:space="preserve">在四种语业中，绮语不象其他三种，人们会认为说话是与生俱有的能力。谈天说地，评古论今，是每个人的自由权利，他人无权干涉，怎么会被列为十种恶业之一，并依之要遭受今生与后世的恶报呢？</w:t>
      </w:r>
    </w:p>
    <w:p>
      <w:pPr>
        <w:pStyle w:val="BodyText"/>
      </w:pPr>
      <w:r>
        <w:t xml:space="preserve"> </w:t>
      </w:r>
      <w:r>
        <w:t xml:space="preserve">之所以会有这种疑惑，是由于我们缺乏深入观察的原因。</w:t>
      </w:r>
    </w:p>
    <w:p>
      <w:pPr>
        <w:pStyle w:val="BodyText"/>
      </w:pPr>
      <w:r>
        <w:t xml:space="preserve"> </w:t>
      </w:r>
      <w:r>
        <w:t xml:space="preserve">首先，业感缘起的因果律是建立在每个有情的相续中，而不为外境离心独存的某种力量所控制，业由心造，果由心感即是此理。由前已知，安乐与痛苦的来源是善业与恶业，而业之善恶乃由心来决定，凡以贪嗔痴三毒烦恼发动的一切业均是恶业，唯有招致不悦意的痛苦。绮语的发生，在不作观察时认为是随随便便脱口而说，其实并非事出无因。我们最热衷于谈论、最感兴趣的话题正是内心执著很深的东西，不然，为什么一谈到它就神采飞扬、兴致勃勃，或怒不可遏、义愤填膺呢？以此可知我们的语言时时都夹杂贪嗔痴的烦恼。举例来说，一个女人在津津乐道最近上市的时尚服装，言语中充满了羡慕、渴求的心情，这就是贪心的外在流露；一位暴发户谈起经商之道时，会很精彩地讲述击败对手的阴谋策略，这是以害心而发的。以此类推，我们可以观察到大多数绮语都是依贪嗔痴而产生，无益自他，唯增放逸，增长罪业，所以以绮语业将会堕入恶道中。</w:t>
      </w:r>
    </w:p>
    <w:p>
      <w:pPr>
        <w:pStyle w:val="BodyText"/>
      </w:pPr>
      <w:r>
        <w:t xml:space="preserve"> </w:t>
      </w:r>
      <w:r>
        <w:t xml:space="preserve">其次，因为语言的影响易使听众受到感染，如果听众没有正知正念来摄持身心，就会被绮语所转，生起贪嗔，断己善根；或者流于散漫、杂念纷飞。如此自他相续中生起多少贪心、嗔心，说者的罪业就有多重。进一步看，一旦语言被写成文字，流通于十方后世，则其传播时空大大拓广，造业的影响久远，自然感果受报之量也随此倍增。以下公案可明此理。</w:t>
      </w:r>
    </w:p>
    <w:p>
      <w:pPr>
        <w:pStyle w:val="BodyText"/>
      </w:pPr>
      <w:r>
        <w:t xml:space="preserve"> </w:t>
      </w:r>
      <w:r>
        <w:t xml:space="preserve">宋黄山谷（黄庭坚），好作艳词。一次拜谒圆通秀禅师，秀禅师呵斥他说：“大丈夫翰墨之妙，甘愿施于此乎？”时秀禅师正训戒李伯时画马。山谷笑答：“莫非又置我于马腹中？”禅师说：“伯时念想在马，堕落不过一身，公以艳语挑动天下人的淫心，岂止堕于马腹中，正恐坠入泥犁耳。”谷悚然愧谢，从此绝笔。</w:t>
      </w:r>
    </w:p>
    <w:p>
      <w:pPr>
        <w:pStyle w:val="BodyText"/>
      </w:pPr>
      <w:r>
        <w:t xml:space="preserve"> </w:t>
      </w:r>
      <w:r>
        <w:t xml:space="preserve">李伯时画马，心思入微，昼思夜想，念兹在兹，但并不损害他人。心作心是，充其量不过自己念马自己作马而已。而依山谷之文才，倘若艳词流通百年，传遍天下，读者何止千万？这样有多少人会因此艳词熏发而引生淫心，趋入邪道，细算这笔因果业帐，造业有多重，受报当如何，心里应当明白。</w:t>
      </w:r>
    </w:p>
    <w:p>
      <w:pPr>
        <w:pStyle w:val="BodyText"/>
      </w:pPr>
      <w:r>
        <w:t xml:space="preserve"> </w:t>
      </w:r>
      <w:r>
        <w:t xml:space="preserve">再观察由绮语串习力所导致的等流果报。</w:t>
      </w:r>
    </w:p>
    <w:p>
      <w:pPr>
        <w:pStyle w:val="BodyText"/>
      </w:pPr>
      <w:r>
        <w:t xml:space="preserve"> </w:t>
      </w:r>
      <w:r>
        <w:t xml:space="preserve">人之所以不同于禽兽，其中一点是人有辨别取舍的理智，能断恶向善，净化升华自己。我们的语言都是自内心流露的，如果能恒时保持正知正念，出语常观自心，明白何者应说何者不应说，何时可说何时不可说，说何语言自利利人；说何语言损人损己。这样，在取舍智慧的观照下，由衷而发，自然成为正语，能发挥语言利益自他的正面功能。一旦语言失去正念的摄持，信口开河，纵情而说，不经观察、信口雌黄的散漫绮语就会如决堤之水，夹杂着贪嗔痴的泥沙一发不可收拾。经常这样串习，我们就容易习惯处于语言的迷乱状态之中，内心迷失而不自知。如是串习，造成的同行等流果是生生世世中都爱说绮语。我们的周围有许多这样的人，也许我们自己就是，因为多生习气如油入面，深不可拔，今生生来就啰啰嗦嗦、闲言碎语不断，让人听来心生厌烦。</w:t>
      </w:r>
    </w:p>
    <w:p>
      <w:pPr>
        <w:pStyle w:val="BodyText"/>
      </w:pPr>
      <w:r>
        <w:t xml:space="preserve"> </w:t>
      </w:r>
      <w:r>
        <w:t xml:space="preserve">绮语都是从无明痴心中所发生。因心光既已暗昧，自然出言吐语多属无义，不能清晰了然。这样长期言说绮语会使我们的语言表达能力十分低下，说话言繁语杂，甚至下降到疯子般语无伦次的地步。它的感受等流果是在大众中发言气势薄弱，语言没有威力，口才拙劣，虽说实语，别人也不信受。</w:t>
      </w:r>
    </w:p>
    <w:p>
      <w:pPr>
        <w:pStyle w:val="BodyText"/>
      </w:pPr>
      <w:r>
        <w:t xml:space="preserve"> </w:t>
      </w:r>
      <w:r>
        <w:t xml:space="preserve">以下是因绮语受报的事例。</w:t>
      </w:r>
    </w:p>
    <w:p>
      <w:pPr>
        <w:pStyle w:val="BodyText"/>
      </w:pPr>
      <w:r>
        <w:t xml:space="preserve"> </w:t>
      </w:r>
      <w:r>
        <w:t xml:space="preserve">施耐庵，作水浒传，其中奸盗之事，描写如画，子孙哑者三世。</w:t>
      </w:r>
    </w:p>
    <w:p>
      <w:pPr>
        <w:pStyle w:val="BodyText"/>
      </w:pPr>
      <w:r>
        <w:t xml:space="preserve"> </w:t>
      </w:r>
      <w:r>
        <w:t xml:space="preserve">维杨某生，造一淫书，完成之后，梦神呵责。醒后自己反悔，停止流通。后因子夭折，家境贫穷，仍然付梓印行。不久目盲，手生恶疮，五指拘攣而死。</w:t>
      </w:r>
    </w:p>
    <w:p>
      <w:pPr>
        <w:pStyle w:val="BodyText"/>
      </w:pPr>
      <w:r>
        <w:t xml:space="preserve"> </w:t>
      </w:r>
      <w:r>
        <w:t xml:space="preserve">宜兴潘书升，康熙甲子年秋，梦至关帝殿，正逢散卷，只听殿上宣布：“第一名到”。随即踢下。第二名正是自己，宣布第三第五名都未到。又见壁上挂一黄榜，榜首之名，是“为楫”二字，却不见其姓。不一会儿，来一赤面人，将他所戴的头盔放在潘的头上。潘一梦醒来很觉惊讶，等到榜发，潘果得中第一。之后遍访名叫“为楫”的人。不久知是娄县的傅鹿野，特地前往拜会。傅素以文章驰名，主司原先预选他为首名，第一、第二场文，都评阅甚佳，因丢失第三场卷，遂被摈弃。原来，傅之为人，有口才，生平最多绮语，喜欢扬人之短，故得如此报应。揭榜之后，主司欣赏其文，特请会面。此后傅怏怏不乐，抱恨不已，不多久，以鼓胀暴亡。</w:t>
      </w:r>
    </w:p>
    <w:p>
      <w:pPr>
        <w:pStyle w:val="BodyText"/>
      </w:pPr>
      <w:r>
        <w:t xml:space="preserve"> </w:t>
      </w:r>
      <w:r>
        <w:t xml:space="preserve">江南一书生，文有藻思，但素性喜谈人家闺阃之事，已酉年入闱应试，到第三场发烛之时，忽见卷上有“好谈闺阃”四字，生急以手擦去，等謄正后再看，卷面已被擦破。后见硃卷，有七篇皆圈满，本拟中首名，因无第三场卷而未被录取，生以此潦倒终身。</w:t>
      </w:r>
    </w:p>
    <w:p>
      <w:pPr>
        <w:pStyle w:val="BodyText"/>
      </w:pPr>
      <w:r>
        <w:t xml:space="preserve"> </w:t>
      </w:r>
      <w:r>
        <w:t xml:space="preserve">文人口业，绮语独多，他人刺心之事，在彼却能谈笑风生，极尽描绘之能事，以作茶余饭后的谈资笑料。如是出言刻薄，必然导致福禄削减，算尽而亡。每见慧业文人往往贫困潦倒，一生失意，反不如普通百姓能够温饱自安一生，岂非绮语造恶所致？</w:t>
      </w:r>
    </w:p>
    <w:p>
      <w:pPr>
        <w:pStyle w:val="BodyText"/>
      </w:pPr>
      <w:r>
        <w:t xml:space="preserve"> </w:t>
      </w:r>
      <w:r>
        <w:t xml:space="preserve">再从修行的角度来说，言说绮语实是障道之因。</w:t>
      </w:r>
    </w:p>
    <w:p>
      <w:pPr>
        <w:pStyle w:val="BodyText"/>
      </w:pPr>
      <w:r>
        <w:t xml:space="preserve"> </w:t>
      </w:r>
      <w:r>
        <w:t xml:space="preserve">念修咒语时如果掺杂一些庸俗不堪的闲言碎语，那么这种念诵称为不清净念诵。就象是在黄金中掺杂黄铜一样，即使黄铜只有少量，但已不能称为纯金，再也起不到纯金的作用。如续部云：“若无此等持，如海底磐石，诵数劫无果。”又云：“净与不净差千倍，有无等持差十万。”邬金莲师也说：“杂有绮语诵一年，不如禁语诵一月。”</w:t>
      </w:r>
    </w:p>
    <w:p>
      <w:pPr>
        <w:pStyle w:val="BodyText"/>
      </w:pPr>
      <w:r>
        <w:t xml:space="preserve"> </w:t>
      </w:r>
      <w:r>
        <w:t xml:space="preserve">在僧众共修时，如果有人中间以绮语中断念诵，影响他人，则会破坏全体僧众共修的功德，并且会损坏施主的福德资粮。对于说绮语的人来说，一边漫不经心地诵咒，一边交头接耳，绮语不断，这样会造下与舍法一样的重罪。</w:t>
      </w:r>
    </w:p>
    <w:p>
      <w:pPr>
        <w:pStyle w:val="BodyText"/>
      </w:pPr>
      <w:r>
        <w:t xml:space="preserve"> </w:t>
      </w:r>
      <w:r>
        <w:t xml:space="preserve">修行人本欲求证本性光明，如果心地尘垢不除，焉能得见真谛。而语自连心，常说绮语，会使性地蒙垢，妄心坚固，迷失转深，所以是成道的障碍。《法苑珠林》中说：“夫忠言所以显理，绮语所以乖真，由忠故有实，有实故德生，德生故所以成圣。由绮语故虚妄，虚妄故罪业生，罪业故受苦，故知趣理求圣，要须实说，说若虚假，终为乖理。”</w:t>
      </w:r>
    </w:p>
    <w:p>
      <w:pPr>
        <w:pStyle w:val="Heading1"/>
      </w:pPr>
      <w:bookmarkStart w:id="108" w:name="header-n1085"/>
      <w:r>
        <w:t xml:space="preserve">净障修法文</w:t>
      </w:r>
      <w:bookmarkEnd w:id="108"/>
    </w:p>
    <w:p>
      <w:pPr>
        <w:pStyle w:val="FirstParagraph"/>
      </w:pPr>
      <w:r>
        <w:t xml:space="preserve"> </w:t>
      </w:r>
    </w:p>
    <w:p>
      <w:pPr>
        <w:pStyle w:val="Heading3"/>
      </w:pPr>
      <w:bookmarkStart w:id="109" w:name="header-n1087"/>
      <w:r>
        <w:t xml:space="preserve">(十)忏悔绮语罪</w:t>
      </w:r>
      <w:bookmarkEnd w:id="109"/>
    </w:p>
    <w:p>
      <w:pPr>
        <w:pStyle w:val="FirstParagraph"/>
      </w:pPr>
      <w:r>
        <w:t xml:space="preserve">1、皈依发心</w:t>
      </w:r>
      <w:r>
        <w:t xml:space="preserve"> </w:t>
      </w:r>
      <w:r>
        <w:t xml:space="preserve">2、思惟过患: 异熟果，分别堕入三恶趣中。转生为人，也将成为诸人不喜，如疯子般言繁语杂，心烦意乱，谁也不相信他的话，生生世世中爱说绮语。以绮语将损坏念修功德，</w:t>
      </w:r>
      <w:r>
        <w:rPr>
          <w:b/>
        </w:rPr>
        <w:t xml:space="preserve">莲师说:“杂有绮语诵一月，不如禁语诵一日。”《法苑珠林》云:“由绮语故虚妄，虚妄故罪业生，罪业故受苦，故知趣理求圣，要须实说，说若虚假，终为乖理。”</w:t>
      </w:r>
      <w:r>
        <w:t xml:space="preserve"> </w:t>
      </w:r>
      <w:r>
        <w:t xml:space="preserve">3、检查罪业</w:t>
      </w:r>
      <w:r>
        <w:t xml:space="preserve"> </w:t>
      </w:r>
      <w:r>
        <w:t xml:space="preserve">是否造过以下口恶:</w:t>
      </w:r>
      <w:r>
        <w:t xml:space="preserve"> </w:t>
      </w:r>
      <w:r>
        <w:t xml:space="preserve">宣说斗讼竞争语;乐说无关语; 对外道论典、外道咒以爱乐心受持讽诵; 在大众场合喜谈王论、臣论、盗贼论等; 说戏笑、游乐、爱欲等语; 说醉语、颠狂语;说邪命语;念诵经咒夹杂世语。</w:t>
      </w:r>
      <w:r>
        <w:t xml:space="preserve"> </w:t>
      </w:r>
      <w:r>
        <w:t xml:space="preserve">以上罪业是否教他作、见作随喜。</w:t>
      </w:r>
      <w:r>
        <w:t xml:space="preserve"> </w:t>
      </w:r>
      <w:r>
        <w:t xml:space="preserve">4、诚心发露</w:t>
      </w:r>
      <w:r>
        <w:t xml:space="preserve"> </w:t>
      </w:r>
      <w:r>
        <w:t xml:space="preserve">5、立誓防护: 心中清晰观想并发愿:今后决不说斗讼语、竞争语，不说无关语，不说戏笑、游乐、爱欲等语，不说世间王、臣、盗贼等论，不阅不诵能引贪嗔的外道论典。纵遇命难不舍此誓言。发愿以正念摄持，说具义语。</w:t>
      </w:r>
      <w:r>
        <w:t xml:space="preserve"> </w:t>
      </w:r>
      <w:r>
        <w:t xml:space="preserve">6、持咒对治</w:t>
      </w:r>
      <w:r>
        <w:t xml:space="preserve"> </w:t>
      </w:r>
      <w:r>
        <w:t xml:space="preserve">7、回向善根</w:t>
      </w:r>
    </w:p>
    <w:p>
      <w:pPr>
        <w:pStyle w:val="Heading1"/>
      </w:pPr>
      <w:bookmarkStart w:id="110" w:name="header-n1090"/>
      <w:r>
        <w:t xml:space="preserve">正法念处经讲记-益西彭措堪布</w:t>
      </w:r>
      <w:bookmarkEnd w:id="110"/>
    </w:p>
    <w:p>
      <w:pPr>
        <w:pStyle w:val="FirstParagraph"/>
      </w:pPr>
      <w:r>
        <w:t xml:space="preserve"> </w:t>
      </w:r>
    </w:p>
    <w:p>
      <w:pPr>
        <w:pStyle w:val="Heading4"/>
      </w:pPr>
      <w:bookmarkStart w:id="111" w:name="header-n1092"/>
      <w:r>
        <w:t xml:space="preserve">何名绮语</w:t>
      </w:r>
      <w:bookmarkEnd w:id="111"/>
    </w:p>
    <w:p>
      <w:pPr>
        <w:pStyle w:val="FirstParagraph"/>
      </w:pPr>
      <w:r>
        <w:t xml:space="preserve">又修行者知业报法。云何名为第四口业？无义绮语，前后相违，不相应说，不决定受决定如余，如是名为第四口业。</w:t>
      </w:r>
    </w:p>
    <w:p>
      <w:pPr>
        <w:pStyle w:val="BodyText"/>
      </w:pPr>
      <w:r>
        <w:t xml:space="preserve">修行者又要了解业报之法，因上造什么业行，会感得什么果报，这叫做知业报法。怎么叫做第四种绮语口业呢？就是说一些无意义的话，前后相违或者不相应的话，这些绮语业决定受和不决定受的情况就像其余三种业那样，如是名为第四口业。</w:t>
      </w:r>
    </w:p>
    <w:p>
      <w:pPr>
        <w:pStyle w:val="BodyText"/>
      </w:pPr>
      <w:r>
        <w:t xml:space="preserve">绮语是指无有实义的语言，说的话前言不搭后语，这么说说，那么说说，胡说乱说，或者说不相应法义的话。这样的话都是绮语，全是废话。这些随意乱说的话、无病呻吟的话、垃圾一样没营养的话，通通属于绮语。</w:t>
      </w:r>
    </w:p>
    <w:p>
      <w:r>
        <w:pict>
          <v:rect style="width:0;height:1.5pt" o:hralign="center" o:hrstd="t" o:hr="t"/>
        </w:pict>
      </w:r>
    </w:p>
    <w:p>
      <w:pPr>
        <w:pStyle w:val="Heading4"/>
      </w:pPr>
      <w:bookmarkStart w:id="112" w:name="header-n1099"/>
      <w:r>
        <w:t xml:space="preserve">绮语果报</w:t>
      </w:r>
      <w:bookmarkEnd w:id="112"/>
    </w:p>
    <w:p>
      <w:pPr>
        <w:pStyle w:val="FirstParagraph"/>
      </w:pPr>
      <w:r>
        <w:t xml:space="preserve">又修行者内心思惟，随顺正法，观察法行，云何绮语乐行多作？彼见闻知或天眼见，若彼绮语乐行多作，堕于地狱畜生饿鬼；若生人中，一切不爱；王舍怨家兄弟亲家轻弄嫌贱。此是绮语口业果报。</w:t>
      </w:r>
    </w:p>
    <w:p>
      <w:pPr>
        <w:pStyle w:val="BodyText"/>
      </w:pPr>
      <w:r>
        <w:t xml:space="preserve">又修行者心里思维：我想要随顺正法而行，观察什么法是合法的，什么法是不合法的，怎样做对自己有利，怎么做对自己不利，这样思维观察后谨慎取舍、规范自己的行为。那么，什么是说绮语的果报呢？我们以见闻了知到或以天眼见到，喜欢说绮语的人说多了就堕入地狱、畜生、饿鬼。如果生在人中，所有人都不喜爱他，人人讨厌；常常被王、邻居、怨家、兄弟、亲家等戏弄、轻视、嫌弃、看不起，这就是绮语口业的果报。</w:t>
      </w:r>
    </w:p>
    <w:p>
      <w:pPr>
        <w:pStyle w:val="BodyText"/>
      </w:pPr>
      <w:r>
        <w:t xml:space="preserve">我们要少说话多念经咒，不要整天絮絮叨叨，说那些没营养的闲话，这样没任何意义。我们现在有说话的权利就要好好珍惜，说有意义、利益自他的话。如果嘴上没有把门的，随口胡说，那发展到一定程度就非常麻烦。我们都有说话没人听、没人理的经验，即使是非常好的提议也没人采纳，这就是语言不威重、被人轻视，标准绮语的果报相。何况这个业未来要堕恶趣，遭到更惨的恶报呢？世人为了养生、美容等一点点利益，都对自己的衣食住行约束有加，那修行人思维业果后，身口意的行为当然更值得谨慎。</w:t>
      </w:r>
    </w:p>
    <w:p>
      <w:r>
        <w:pict>
          <v:rect style="width:0;height:1.5pt" o:hralign="center" o:hrstd="t" o:hr="t"/>
        </w:pict>
      </w:r>
    </w:p>
    <w:p>
      <w:pPr>
        <w:pStyle w:val="Heading4"/>
      </w:pPr>
      <w:bookmarkStart w:id="113" w:name="header-n1106"/>
      <w:r>
        <w:t xml:space="preserve">绮语之因</w:t>
      </w:r>
      <w:bookmarkEnd w:id="113"/>
    </w:p>
    <w:p>
      <w:pPr>
        <w:pStyle w:val="FirstParagraph"/>
      </w:pPr>
      <w:r>
        <w:t xml:space="preserve">又修行者内心思惟，随顺正法，观察法行，观察第四不善业道绮语口业，云何绮语？绮语几种？</w:t>
      </w:r>
    </w:p>
    <w:p>
      <w:pPr>
        <w:pStyle w:val="BodyText"/>
      </w:pPr>
      <w:r>
        <w:t xml:space="preserve">修行者要时时观察不放逸，心里要这样思维：我怎么做才能随顺正法？进一步观察，什么样的行为合乎法？现在要观察的是口业第四个不善业道——绮语的情况。什么样的行为是绮语？绮语有几种？</w:t>
      </w:r>
    </w:p>
    <w:p>
      <w:pPr>
        <w:pStyle w:val="BodyText"/>
      </w:pPr>
      <w:r>
        <w:t xml:space="preserve">前后语言不相应说，故名绮语；心轻速转，前后语言相应而说，亦名绮语。</w:t>
      </w:r>
    </w:p>
    <w:p>
      <w:pPr>
        <w:pStyle w:val="BodyText"/>
      </w:pPr>
      <w:r>
        <w:t xml:space="preserve">前后的语言不相应，这叫做“绮语”，也就是前言不搭后语，随口那么说说，平常人把这叫做废话连篇。说话客观严谨的人，都是一句一句心里想清楚了才说出来的，每句话都是有理有据，符合真理、事实，对人有利益的。而绮语就是口里随便说，前后无关，不相属，与真实也不相应，这类语言都叫做绮语。人在说绮语时心很轻浮，很快速就随便说出去了，前后语言即使相应，随便脱口而出，也叫做绮语。说具义语的时候，心是真实、清明的，想清楚了才那么说，就如理如法。</w:t>
      </w:r>
    </w:p>
    <w:p>
      <w:pPr>
        <w:pStyle w:val="BodyText"/>
      </w:pPr>
      <w:r>
        <w:t xml:space="preserve">从慢心起，自轻因缘，令人不信，即于现身是恶道生，一切世间轻毁之因，无所饶益，垢语绮语。如是第四垢语口业非善业道，勿作绮语，亦莫随喜，不应受行，若绮语者则非善人。</w:t>
      </w:r>
    </w:p>
    <w:p>
      <w:pPr>
        <w:pStyle w:val="BodyText"/>
      </w:pPr>
      <w:r>
        <w:t xml:space="preserve">世尊教诫，</w:t>
      </w:r>
      <w:r>
        <w:rPr>
          <w:b/>
        </w:rPr>
        <w:t xml:space="preserve">绮语实际是从慢心而起的</w:t>
      </w:r>
      <w:r>
        <w:t xml:space="preserve">。</w:t>
      </w:r>
      <w:r>
        <w:rPr>
          <w:b/>
        </w:rPr>
        <w:t xml:space="preserve">我们觉得无所谓，夹杂了轻慢放肆，嘴巴才乱说</w:t>
      </w:r>
      <w:r>
        <w:t xml:space="preserve">，因此，绮语的根源是慢心。由于自己不自尊不自爱，以自轻妄动的因缘让人不信受，别人看不起、不尊重，在现身就生在恶道了。好说绮语的人，虽然有人的身体，但实际上他的心处处受苦，已经是恶道众生了。乐说绮语成为一切世间轻毁的因，没有任何利益。这就是有垢秽的绮语。</w:t>
      </w:r>
    </w:p>
    <w:p>
      <w:pPr>
        <w:pStyle w:val="BodyText"/>
      </w:pPr>
      <w:r>
        <w:t xml:space="preserve">这第四种不清净垢浊的语业不是善业道，是不好的行为，多说绮语不是往上走，而是往恶道下去，往苦趣里走。这样知道后应当发誓：我以后再也不说绮语。也不随喜他人的绮语，也不要受行各种绮语。如果说绮语就不是善人。</w:t>
      </w:r>
    </w:p>
    <w:p>
      <w:pPr>
        <w:pStyle w:val="BodyText"/>
      </w:pPr>
      <w:r>
        <w:t xml:space="preserve">目前很多人跟风网络流行语言，这就非常糟糕。什么缘故呢？因为一般人的心很染污、不尊重、放肆、懈慢、任意妄为，胡乱造各种新名词、流行语。如果观察一下，那个就是天不怕地不怕，不信因果，随便杜撰的绮语，这些语言出自贪欲、嗔恚、散乱、我慢、骄诳、肤浅而无所谓的心。当今时代很多人根本不知道业因果，人们认可自由的理念，并且幼稚地把无所顾忌当成是自由，引得很多人纷纷效仿。当前大街上流行的语言，如果用心去观察，多数根本不具实义，完全是追求新鲜感，追求狂放姿态，宣泄情绪，肆意放荡的说法，这都是非常危险的。应该说现代人非常可怜，过重的心理压力无可排遣，所以就去追逐所谓的戏乐，转移被压迫的感觉。然而，绮语的宣泄却导致生活更加混乱，因此这是一个歧途。</w:t>
      </w:r>
    </w:p>
    <w:p>
      <w:pPr>
        <w:pStyle w:val="BodyText"/>
      </w:pPr>
      <w:r>
        <w:t xml:space="preserve">绮语的本质是不相应语、不具义语。如果去随喜它，自己就染上了不清净的语言，此后将导致一系列的苦相，比如说话不威重，为人轻视。话说多了心不清净，状态非常混乱，无法出现智慧、信心、悲心、善心等善的状态，而且最后是往恶趣里走。</w:t>
      </w:r>
    </w:p>
    <w:p>
      <w:pPr>
        <w:pStyle w:val="BodyText"/>
      </w:pPr>
      <w:r>
        <w:t xml:space="preserve">语言是心的样子，是心智的表现。语和心的关系非常近，彼此之间相互影响也就很大。如果一个人说多了污七八糟的绮语就会受染污，埋没自己的善心。当今人类之所以少有慈悲心、柔软心、体贴心、关怀心等，也是放纵语业的恶果。这个时代很难得听到智慧语、理智的语言、长远的语言或者心法相应的语言，人们多是任着一个狂心随便说，这种语言说多了心就乱了，是往恶趣里走的，所以一定要禁止。</w:t>
      </w:r>
    </w:p>
    <w:p>
      <w:pPr>
        <w:pStyle w:val="Heading1"/>
      </w:pPr>
      <w:bookmarkStart w:id="114" w:name="header-n1118"/>
      <w:r>
        <w:t xml:space="preserve">百业经</w:t>
      </w:r>
      <w:bookmarkEnd w:id="114"/>
    </w:p>
    <w:p>
      <w:pPr>
        <w:pStyle w:val="Heading1"/>
      </w:pPr>
      <w:bookmarkStart w:id="115" w:name="header-n1120"/>
      <w:r>
        <w:t xml:space="preserve">贤愚经</w:t>
      </w:r>
      <w:bookmarkEnd w:id="115"/>
    </w:p>
    <w:p>
      <w:pPr>
        <w:pStyle w:val="FirstParagraph"/>
      </w:pPr>
      <w:r>
        <w:t xml:space="preserve"> </w:t>
      </w:r>
    </w:p>
    <w:p>
      <w:pPr>
        <w:pStyle w:val="Heading2"/>
      </w:pPr>
      <w:bookmarkStart w:id="116" w:name="header-n1122"/>
      <w:r>
        <w:t xml:space="preserve">贤愚经白话：优波毱提缘品第六十七</w:t>
      </w:r>
      <w:bookmarkEnd w:id="116"/>
    </w:p>
    <w:p>
      <w:pPr>
        <w:pStyle w:val="FirstParagraph"/>
      </w:pPr>
      <w:r>
        <w:t xml:space="preserve"> </w:t>
      </w:r>
      <w:r>
        <w:t xml:space="preserve">摘要：绮语者：谓无益浮词，华妙绮丽，谈说淫妄，导人邪念等。大多数绮语都是依贪瞋痴而产生，无益自他，唯增放逸，增长罪业。绮语有七种：一、辩论过失、斗讼、竞争；二、于外道论典或咒语爱乐、受持、读诵；三、被苦恼所逼的语言，如伤叹等；四、嬉笑、游乐、爱欲之语等；五、乐于在大众中宣说王论、臣论、国论、盗贼论等；六、说醉语及癫狂语；七、说邪命语</w:t>
      </w:r>
    </w:p>
    <w:p>
      <w:pPr>
        <w:pStyle w:val="BodyText"/>
      </w:pPr>
      <w:r>
        <w:t xml:space="preserve"> </w:t>
      </w:r>
      <w:r>
        <w:t xml:space="preserve">佛言，休息绮语，获十种功德。何等为十？一者天人爱敬；二者明人随喜；三者常乐实事；四者不为明人所嫌，共住不离；五者闻言能领；六者常得尊重爱敬；七者常得爱乐阿兰若处；八者爱乐贤圣默然；九者远离恶人，亲近贤圣；十者身坏命终，得生善道。</w:t>
      </w:r>
    </w:p>
    <w:p>
      <w:pPr>
        <w:pStyle w:val="BodyText"/>
      </w:pPr>
      <w:r>
        <w:t xml:space="preserve"> </w:t>
      </w:r>
      <w:r>
        <w:t xml:space="preserve">如能断除绮语、说具义语，则生生世世中生在贵族之家，众人拥戴，语言畅达，前后连贯，无有差错，能言善辩并与正法毫不相违。而所说之语相合众人心意，犹如蜂蜜一般。</w:t>
      </w:r>
    </w:p>
    <w:p>
      <w:pPr>
        <w:pStyle w:val="BodyText"/>
      </w:pPr>
      <w:r>
        <w:t xml:space="preserve"> </w:t>
      </w:r>
      <w:r>
        <w:t xml:space="preserve">优波毱提缘品第六十七</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舍卫国里有一位梵志，名叫阿巴毱提，非常聪明、广学多闻，博古通今。他前往佛那里，请求出家作沙门，又对佛祈请道：“假如我出家修行，智慧、辩才能与舍利弗相等，我就心甘情愿出家修行，如果不如舍利弗，我就回家去。”</w:t>
      </w:r>
    </w:p>
    <w:p>
      <w:pPr>
        <w:pStyle w:val="BodyText"/>
      </w:pPr>
      <w:r>
        <w:t xml:space="preserve"> </w:t>
      </w:r>
      <w:r>
        <w:t xml:space="preserve">佛随即回答道：“你比不上他。”于是那位梵志便打消了出家修道的念头，回到自己家中。世尊在他走后对在场的众弟子说：“在我灭度后一百年中，这位婆罗门会被度化出家修道，证得六种神通，智慧高远，他教化的众生如微尘一样不可计数。”</w:t>
      </w:r>
    </w:p>
    <w:p>
      <w:pPr>
        <w:pStyle w:val="BodyText"/>
      </w:pPr>
      <w:r>
        <w:t xml:space="preserve"> </w:t>
      </w:r>
      <w:r>
        <w:t xml:space="preserve">当佛将要涅槃时，告诉阿难说：“我灭度以后，所有的经藏全部托付你，你应当好好受持，使佛法广为流传弘扬。”世尊涅槃后，就由阿难主持佛法。阿难后来也想舍身涅槃，于是就告诉弟子耶贳羁说：“等我去世以后，所有的经典法要都由你来护持。”因此又告诉他：“波罗柰国有一位居士，名叫毱提，这个居士有个儿子，叫做优波毱提。你要好好地寻找，度化他修道，日后如果你过世，可以把佛法托付给他。”</w:t>
      </w:r>
    </w:p>
    <w:p>
      <w:pPr>
        <w:pStyle w:val="BodyText"/>
      </w:pPr>
      <w:r>
        <w:t xml:space="preserve"> </w:t>
      </w:r>
      <w:r>
        <w:t xml:space="preserve">阿难灭度后，弟子耶贳羁主持着佛法，到处游行和教化世人，度化了许多人。后来到了波罗奈国，前去毱提家造访，与这位居士彼此相识，经常往来。那时居士生了一个男孩，名叫阿巴毱提，年纪还很小。耶贳羁到他家去请求毱提将这个孩子给他作弟子，想让他学道。他父亲回答说：“我刚有一个儿子，得靠他继承家业，不能让他出家。如果以后再生一个儿子，那时再给您做弟子。”</w:t>
      </w:r>
    </w:p>
    <w:p>
      <w:pPr>
        <w:pStyle w:val="BodyText"/>
      </w:pPr>
      <w:r>
        <w:t xml:space="preserve"> </w:t>
      </w:r>
      <w:r>
        <w:t xml:space="preserve">后来又生了一个男孩，名叫难陀毱提。耶贳羁又前往毱提家索要这孩子。他父亲回复说：“大儿子经营外面的事，二儿子管理家里的事，只有这样操持家业，才能使家庭兴旺。感情上实在舍不下两个儿子，不能给您。如果以后再有一个儿子，我保证将他交给您。”</w:t>
      </w:r>
    </w:p>
    <w:p>
      <w:pPr>
        <w:pStyle w:val="BodyText"/>
      </w:pPr>
      <w:r>
        <w:t xml:space="preserve"> </w:t>
      </w:r>
      <w:r>
        <w:t xml:space="preserve">耶贳羁已证得阿罗汉，三明皆已具足，能够了知人的根性，他观察这两个男孩与修道没有什么缘分，也就停止了这个想法，不再急切的请求。后来居士又生了一个男孩，容貌端正美妙，形相与众不同。耶贳羁又前往居士家讨要。</w:t>
      </w:r>
    </w:p>
    <w:p>
      <w:pPr>
        <w:pStyle w:val="BodyText"/>
      </w:pPr>
      <w:r>
        <w:t xml:space="preserve"> </w:t>
      </w:r>
      <w:r>
        <w:t xml:space="preserve">这位父亲回复他说：“孩子现在还小，不懂得侍奉，而且家里又贫困，还没有什么财物可以奉送。您暂且等等，待他长大了就交给您。”优波毱提渐渐长大，才能非常突出。他父亲交给他一些财物，让他到集市里贩卖。于是耶贳羁就到他那里，为他宣说法义，教他控制意念，用黑白石子来记数，产生善念放下白石子，有邪念时放黑石子。</w:t>
      </w:r>
    </w:p>
    <w:p>
      <w:pPr>
        <w:pStyle w:val="BodyText"/>
      </w:pPr>
      <w:r>
        <w:t xml:space="preserve"> </w:t>
      </w:r>
      <w:r>
        <w:t xml:space="preserve">优波毱提接受了耶贳羁的教导，有了善恶的念头，就用投掷石子来计数。一开始，黑石子偏多，白石子很少。渐渐地通过修习，黑白石子数量相当。不断地调整和控制心念，再也没有黑石子，全部是白石子了，善念已经深厚，以至证得了初果。</w:t>
      </w:r>
    </w:p>
    <w:p>
      <w:pPr>
        <w:pStyle w:val="BodyText"/>
      </w:pPr>
      <w:r>
        <w:t xml:space="preserve"> </w:t>
      </w:r>
      <w:r>
        <w:t xml:space="preserve">当时城里有个淫荡女人，让婢女拿钱到集市上买花。优波毱提心地质朴正直，多给了她一些花，不让她心有不满。婢女捧着花回家，淫女见后觉得奇怪，便询问婢女：“前些天买花，用的钱是一样多，以前为什么花少，今天为什么这么多？是不是你以前欺骗我少付了钱吗？”婢女回话说：“今天卖花的店家，仁慈守礼，平等地卖给我花，所以比平常多得一些花。而且那人长得英俊，非同一般，如果你见到他后，便不会有什么遗憾了。”淫荡女人听婢女这样说，便派人请优波毱提到她家来。</w:t>
      </w:r>
    </w:p>
    <w:p>
      <w:pPr>
        <w:pStyle w:val="BodyText"/>
      </w:pPr>
      <w:r>
        <w:t xml:space="preserve"> </w:t>
      </w:r>
      <w:r>
        <w:t xml:space="preserve">优波毱提克制自己没有去，那女人反复派人请他，优波毱提还是没有听从。后来那女人和王室的子弟私底下有了勾搭，那女子贪图他各种宝物做成的衣服，贪利忘义，就把王家子弟杀害隐藏起来。王室家四处搜察，在她家里被找到，随即抓住那个女人，斩断她的手脚，割掉耳朵鼻子，把她悬挂在高高的柱子上，竖立她的家中。</w:t>
      </w:r>
    </w:p>
    <w:p>
      <w:pPr>
        <w:pStyle w:val="BodyText"/>
      </w:pPr>
      <w:r>
        <w:t xml:space="preserve"> </w:t>
      </w:r>
      <w:r>
        <w:t xml:space="preserve">那女子虽然身受如此酷刑，但还没有死去。优波毱提前往她那里，那女人对他说：“以前我容貌端正的时候，你不肯来相见，现在我已经成了残废，有什么可看的呢？”优波毱提当即对她说：“我并非因为贪爱美色而来，而是因为怜悯你才来到这里。”因此优波毱提就为她宣说四种无常法：此身不净、苦、空、无我。逐一地进行审视观察，有什么可以依赖的呢？而愚痴的人却由此妄生种种贪着。女人听完法后，得到法眼净，优波毱提则获得阿那含果。</w:t>
      </w:r>
    </w:p>
    <w:p>
      <w:pPr>
        <w:pStyle w:val="BodyText"/>
      </w:pPr>
      <w:r>
        <w:t xml:space="preserve"> </w:t>
      </w:r>
      <w:r>
        <w:t xml:space="preserve">后来耶贳羁再次到居士家中，向他索要优波毱提，做自己的沙弥，居士奉教把优波毱提送给耶贳羁，于是带他到自己的精舍，为他传授沙弥十戒，年满二十岁后，就为他授比丘戒，在白四羯磨结束后，获得阿罗汉果，完全具足三明六通，言辞巧妙，能开演无穷法义。便聚集大众，想为他们演说佛法。</w:t>
      </w:r>
    </w:p>
    <w:p>
      <w:pPr>
        <w:pStyle w:val="BodyText"/>
      </w:pPr>
      <w:r>
        <w:t xml:space="preserve"> </w:t>
      </w:r>
      <w:r>
        <w:t xml:space="preserve">当时魔王波旬在大众聚会的地方，天上降下金钱，众人都抢着捡钱，竟然不再听闻佛法了。到第二天，优波毱提又集合大众宣讲法义，波旬又降下种种花蕊，来扰乱众人的心。第三天，优波毱提再次召集众人，魔王波旬便变化为一头大象，全身呈蓝琉璃色，口中有六颗牙，每颗牙上有七个浴池，浴池中有七朵莲花，每朵莲花上有七个仙女，这些仙女都在莲花上唱歌跳舞。</w:t>
      </w:r>
    </w:p>
    <w:p>
      <w:pPr>
        <w:pStyle w:val="BodyText"/>
      </w:pPr>
      <w:r>
        <w:t xml:space="preserve"> </w:t>
      </w:r>
      <w:r>
        <w:t xml:space="preserve">这头大象就在大众旁优哉游哉地漫步，人们忍不住侧头观看，注意力不在听法上。到第四天优波毱提还是召集大家说法，魔王又变化成一个端正美妙的女子，站立在尊者身后，众人专注在她的美色上，却忘了听闻佛法。</w:t>
      </w:r>
    </w:p>
    <w:p>
      <w:pPr>
        <w:pStyle w:val="BodyText"/>
      </w:pPr>
      <w:r>
        <w:t xml:space="preserve"> </w:t>
      </w:r>
      <w:r>
        <w:t xml:space="preserve">于是尊者立即把那女子变化成白骨，众人见此情形，才专心听尊者说法，证果的人很多。尊者原本有一只狗，天天在它耳边，悄悄地为它说法，这只狗命终后，投生在第六天，同魔王波旬共坐在一个座位上。</w:t>
      </w:r>
    </w:p>
    <w:p>
      <w:pPr>
        <w:pStyle w:val="BodyText"/>
      </w:pPr>
      <w:r>
        <w:t xml:space="preserve"> </w:t>
      </w:r>
      <w:r>
        <w:t xml:space="preserve">魔王心里想：“这位天尊大德，竟然与我等同，不知他前世从哪里死亡，而转生在这里？”当即观察他的来历，发现是从狗身转变而来。“这个沙门，竟然这般凌辱我！”魔王远远地窥伺尊者，待尊者入禅定后，就拿着一个宝冠，戴在尊者的头上。尊者出定后，感到头上有冠，当即就作观察，知道是波旬所为，就用神力召感魔王前来。</w:t>
      </w:r>
    </w:p>
    <w:p>
      <w:pPr>
        <w:pStyle w:val="BodyText"/>
      </w:pPr>
      <w:r>
        <w:t xml:space="preserve"> </w:t>
      </w:r>
      <w:r>
        <w:t xml:space="preserve">尊者把狗的尸体变化成一个装饰品，对魔王说：“你送给我一顶宝冠，我很感谢你馈赠的好意，如今我把这个首饰送给你，以表酬谢。”魔王接受后，便返回天上，却发现自己戴着的竟然是条死狗，心中不禁十分厌恶，想要把它褪下来，他用尽了神力，还是不能除去它。</w:t>
      </w:r>
    </w:p>
    <w:p>
      <w:pPr>
        <w:pStyle w:val="BodyText"/>
      </w:pPr>
      <w:r>
        <w:t xml:space="preserve"> </w:t>
      </w:r>
      <w:r>
        <w:t xml:space="preserve">(于是魔王)又拜见帝释天主，恳求帮他除去这不清净的东西。帝释告诉魔王：“只有给你戴上的人才能把它拿下来，不是我的能力所能帮你除去。”于是魔王又到处去请求各位天王直到梵天王，对他们说尽好话，希望能替他除掉这一秽物。</w:t>
      </w:r>
    </w:p>
    <w:p>
      <w:pPr>
        <w:pStyle w:val="BodyText"/>
      </w:pPr>
      <w:r>
        <w:t xml:space="preserve"> </w:t>
      </w:r>
      <w:r>
        <w:t xml:space="preserve">他们的回答也和帝释一样，不是他们的能力所能办到。实在没办法，魔王只好来见尊者，对他说：“佛真是大德之士，慈悲心广阔无边，而声闻人实在是凶狠可畏。以何为证呢？我从前率领着十八亿魔兵，围攻菩萨，想要破坏他的修道，但他依然心怀慈悲，不怨恨我。如今我只是稍稍冒犯了你，就被折磨成这样子！”</w:t>
      </w:r>
    </w:p>
    <w:p>
      <w:pPr>
        <w:pStyle w:val="BodyText"/>
      </w:pPr>
      <w:r>
        <w:t xml:space="preserve"> </w:t>
      </w:r>
      <w:r>
        <w:t xml:space="preserve">尊者回答：“确实是这样的，佛相比于我，实在要胜过百千万倍，不可为喻，就像须弥山与芥子相比，像大海之水与牛脚印之水相比，像狮子王与狐狸相比，大小的差别实在不可企及！”尊者对魔王说：“我生在后世，没有见过如来，听说你有神力能变成佛的形象，不妨为我变化一下，我很想瞻仰。”</w:t>
      </w:r>
    </w:p>
    <w:p>
      <w:pPr>
        <w:pStyle w:val="BodyText"/>
      </w:pPr>
      <w:r>
        <w:t xml:space="preserve"> </w:t>
      </w:r>
      <w:r>
        <w:t xml:space="preserve">魔王答复说：“我现在就变现佛身，你千万不要行礼！”尊者回答说：“不行礼。”于是魔王就变作佛身，身体高达一丈六，紫磨金色，具备三十二相和八十种好，光明晃耀，胜过日月的光辉。尊者心中满怀欣喜，便上前去稽首行礼。魔王赶忙恢复原形，对尊者说：“刚才说好不行礼，为什么现在又顶礼呢？”</w:t>
      </w:r>
    </w:p>
    <w:p>
      <w:pPr>
        <w:pStyle w:val="BodyText"/>
      </w:pPr>
      <w:r>
        <w:t xml:space="preserve"> </w:t>
      </w:r>
      <w:r>
        <w:t xml:space="preserve">尊者回答：“我只是向佛行礼，又不是向你行礼。”魔王重新对尊者赔礼道：“恳请您怜悯我，把这条死狗除去！”尊者告诉他：“你只要生起慈心，不起恶念，护持众生，这死狗就会变成宝饰。如果心怀着恶意，则会变成狗尸。”魔王波旬因为害怕的缘故，就一直发善心。尊者成道以后，经他度化而获得四果的人，每人用一根筹计算，每根筹四寸长，这样的筹堆满一间长、宽、高均达六丈的房子。</w:t>
      </w:r>
    </w:p>
    <w:p>
      <w:pPr>
        <w:pStyle w:val="BodyText"/>
      </w:pPr>
      <w:r>
        <w:t xml:space="preserve"> </w:t>
      </w:r>
      <w:r>
        <w:t xml:space="preserve">于是众人对尊者说：“尊者的福德实在是博大，度化的众生实在难以计量！”尊者告诉他们：“我还是畜生的时候也度化众生，使他们得到圣果，何况今日！”与会大众于是问道：“不知尊者前世是如何度化众生呢？”</w:t>
      </w:r>
    </w:p>
    <w:p>
      <w:pPr>
        <w:pStyle w:val="BodyText"/>
      </w:pPr>
      <w:r>
        <w:t xml:space="preserve"> </w:t>
      </w:r>
      <w:r>
        <w:t xml:space="preserve">尊者便告诉他们：“在很久以前，波罗奈国有一座仙山，有五百位辟支佛居住在山中。当时有一只猕猴每天都来供养，并拜见他们的仪容姿态。后来这些辟支佛们都涅槃了，又有五百名梵志接着在这里居住修行。这些梵志们有的供奉日月，有的供奉火神。供奉日月的人，翘着脚向着日月，供奉火的人，不论早晚一直燃着火。</w:t>
      </w:r>
    </w:p>
    <w:p>
      <w:pPr>
        <w:pStyle w:val="BodyText"/>
      </w:pPr>
      <w:r>
        <w:t xml:space="preserve"> </w:t>
      </w:r>
      <w:r>
        <w:t xml:space="preserve">而那个猕猴见到翘着脚的，便把他的脚拉下，见到他们燃火，便把火灭掉，接着猕猴就端身正坐而观修。各位梵志看到它这样，互相交头接耳说着：‘这个猕猴，应是在为我们示现修行威仪啊！’于是立即各自调整身姿，谛观诸法真理，渐渐地心开意解，都获得了辟支佛道。当时那只猕猴，就是现在的我！。”</w:t>
      </w:r>
    </w:p>
    <w:p>
      <w:pPr>
        <w:pStyle w:val="BodyText"/>
      </w:pPr>
      <w:r>
        <w:t xml:space="preserve"> </w:t>
      </w:r>
      <w:r>
        <w:t xml:space="preserve">与会众人又问：“不知因为什么因缘受猕猴身？”尊者告诉他们：“过去九十一劫以前，有毗婆尸佛出现在世上。一群比丘在波罗奈国的一座仙山中居住，当时有位罗汉比丘登上山顶，脚下轻快，跑得非常迅疾。</w:t>
      </w:r>
      <w:r>
        <w:t xml:space="preserve"> </w:t>
      </w:r>
      <w:r>
        <w:rPr>
          <w:b/>
        </w:rPr>
        <w:t xml:space="preserve">有一位年轻的修道人见此情景，忍不住脱口而出：‘此人跑起来轻飘迅速，真像只猕猴。’由于这个因缘，他在五百世中一直作猕猴</w:t>
      </w:r>
      <w:r>
        <w:t xml:space="preserve">。</w:t>
      </w:r>
      <w:r>
        <w:t xml:space="preserve"> </w:t>
      </w:r>
      <w:r>
        <w:t xml:space="preserve">因此，所有的四众弟子，都应守护自己的口舌，不可随意胡言。”</w:t>
      </w:r>
    </w:p>
    <w:p>
      <w:pPr>
        <w:pStyle w:val="BodyText"/>
      </w:pPr>
      <w:r>
        <w:t xml:space="preserve"> </w:t>
      </w:r>
      <w:r>
        <w:t xml:space="preserve">尊者优波毱提宣说这些法时，一切与会大众，有的得到须陀洹果、斯陀含果、阿那含果、阿罗汉果，有种缘觉善根的，有的发了大乘心得到不退转位，不可称计。信受其教，欢喜奉行。</w:t>
      </w:r>
    </w:p>
    <w:p>
      <w:pPr>
        <w:pStyle w:val="BodyText"/>
      </w:pPr>
      <w:r>
        <w:t xml:space="preserve"> </w:t>
      </w:r>
      <w:r>
        <w:t xml:space="preserve">附原经文;</w:t>
      </w:r>
    </w:p>
    <w:p>
      <w:pPr>
        <w:pStyle w:val="BodyText"/>
      </w:pPr>
      <w:r>
        <w:t xml:space="preserve"> </w:t>
      </w:r>
      <w:r>
        <w:t xml:space="preserve">优波毱提缘品第六十七</w:t>
      </w:r>
    </w:p>
    <w:p>
      <w:pPr>
        <w:pStyle w:val="BodyText"/>
      </w:pPr>
      <w:r>
        <w:t xml:space="preserve"> </w:t>
      </w:r>
      <w:r>
        <w:t xml:space="preserve">【古文】</w:t>
      </w:r>
    </w:p>
    <w:p>
      <w:pPr>
        <w:pStyle w:val="BodyText"/>
      </w:pPr>
      <w:r>
        <w:t xml:space="preserve"> </w:t>
      </w:r>
      <w:r>
        <w:t xml:space="preserve">如是我闻。一时佛在舍卫国祇树给孤独园。尔时此国有一梵志。字阿巴毱提。聪明广学。探古达今。往至佛所。求作沙门。因复启曰。若我出家。智慧辩才。与舍利弗等者。情则甘乐。若当不如便自归家。</w:t>
      </w:r>
    </w:p>
    <w:p>
      <w:pPr>
        <w:pStyle w:val="BodyText"/>
      </w:pPr>
      <w:r>
        <w:t xml:space="preserve"> </w:t>
      </w:r>
      <w:r>
        <w:t xml:space="preserve">佛寻答曰。卿不如也。时彼梵志。止不学道。还归其舍。世尊于后。告众会言。我灭度已。一百岁中。此婆罗门。而当染化。逮成六通。智慧高远。教化众生。其数如尘。</w:t>
      </w:r>
    </w:p>
    <w:p>
      <w:pPr>
        <w:pStyle w:val="BodyText"/>
      </w:pPr>
      <w:r>
        <w:t xml:space="preserve"> </w:t>
      </w:r>
      <w:r>
        <w:t xml:space="preserve">佛涅槃时。告阿难言。我灭度后。一切经藏。悉付嘱汝。汝当受持广使流布。世尊既灭。阿难持法。阿难后时。复欲舍身。告弟子耶贳羁言。我去世后。所有典要。汝当护持。因复告曰。波罗柰(龙藏为[木+柰])国。当有居士字曰毱提。此人有子。名优波毱提。卿好求索。度用为道。卿若寿终。以法付之。</w:t>
      </w:r>
    </w:p>
    <w:p>
      <w:pPr>
        <w:pStyle w:val="BodyText"/>
      </w:pPr>
      <w:r>
        <w:t xml:space="preserve"> </w:t>
      </w:r>
      <w:r>
        <w:t xml:space="preserve">阿难灭已。此耶贳羁。奉持佛法。游化世间。所度甚多。复至波罗柰(龙藏为[木+柰])。往造居士。与共相识。数数往来。其彼居士。生一男儿。字阿巴毱提。年在幼稚。于时耶贳羁。往从索之。欲使为道。其父答曰。始有一子。当绍门户。不可尔也。若后更生。便用相给。</w:t>
      </w:r>
    </w:p>
    <w:p>
      <w:pPr>
        <w:pStyle w:val="BodyText"/>
      </w:pPr>
      <w:r>
        <w:t xml:space="preserve"> </w:t>
      </w:r>
      <w:r>
        <w:t xml:space="preserve">后复生男。子字难陀毱提。耶贳羁复往从索。其父报言。大子营外。次子营内。于其家居。乃可丰隆。情中恋惜。未能相许。若后更有。信当奉惠。</w:t>
      </w:r>
    </w:p>
    <w:p>
      <w:pPr>
        <w:pStyle w:val="BodyText"/>
      </w:pPr>
      <w:r>
        <w:t xml:space="preserve"> </w:t>
      </w:r>
      <w:r>
        <w:t xml:space="preserve">此耶贳羁。是阿罗汉。三明具足。能知人根。观此二儿。与道无缘。亦自息意。不殷勤求。时彼居士复更生男。颜貌端妙。形相殊特。时耶贳羁。复往从索。</w:t>
      </w:r>
    </w:p>
    <w:p>
      <w:pPr>
        <w:pStyle w:val="BodyText"/>
      </w:pPr>
      <w:r>
        <w:t xml:space="preserve"> </w:t>
      </w:r>
      <w:r>
        <w:t xml:space="preserve">其父报曰。儿今犹小。未能奉事。又复家贫。无以饷送。且欲停之。须大当与。年渐长大。高才器盛。父付财物。居肆贩卖。时耶贳羁。往到其边。而为说法。教使系念。以白黑石子。用当筹算。善念下白。恶念下黑。</w:t>
      </w:r>
    </w:p>
    <w:p>
      <w:pPr>
        <w:pStyle w:val="BodyText"/>
      </w:pPr>
      <w:r>
        <w:t xml:space="preserve"> </w:t>
      </w:r>
      <w:r>
        <w:t xml:space="preserve">优波毱提。奉受其教。善恶之念。輙投石子。初黑偏多。白者尠少。渐渐修习。白黑正等。系念不止。更无黑石。纯有白者。善念已盛。逮得初果。</w:t>
      </w:r>
    </w:p>
    <w:p>
      <w:pPr>
        <w:pStyle w:val="BodyText"/>
      </w:pPr>
      <w:r>
        <w:t xml:space="preserve"> </w:t>
      </w:r>
      <w:r>
        <w:t xml:space="preserve">时彼城中。有淫女人。遣婢持钱。往从买华。优波毱提。心性质直。饶与其华。不令有恨。婢赍华归。淫女甚怪。问其婢言。前日买华。用钱一种。往何以少。今何以多。将无前时相欺减乎。婢答之言。今日华主。慈仁守礼。平等相与。所以饶获。又复其人。形体殊妙。大家若见。没不有恨。淫女闻之。遣信请唤。</w:t>
      </w:r>
    </w:p>
    <w:p>
      <w:pPr>
        <w:pStyle w:val="BodyText"/>
      </w:pPr>
      <w:r>
        <w:t xml:space="preserve"> </w:t>
      </w:r>
      <w:r>
        <w:t xml:space="preserve">优波毱提。自抑不往。又复延召。终不从命。于时淫女。与王家儿。而共交通。贪其衣服。众宝所成。利兴义衰。杀而藏之。王家搜觅。于其舍得。寻取淫女。斩截手足。劓其耳鼻。悬于高标。竖置家间。</w:t>
      </w:r>
    </w:p>
    <w:p>
      <w:pPr>
        <w:pStyle w:val="BodyText"/>
      </w:pPr>
      <w:r>
        <w:t xml:space="preserve"> </w:t>
      </w:r>
      <w:r>
        <w:t xml:space="preserve">虽荷此苦。然未命终。优波毱提。往到其所。淫女谓言。往者端正。不肯相见。今日形残。何所看乎。寻即对曰。吾不爱色。而来至此。用相怜故。来到此耳。因为宣说四非常法。是身不净苦空无我。一一谛察。有何可恃。愚惑之徒。妄生染想。淫女闻法。逮法眼净。优波毱提。成阿那含。</w:t>
      </w:r>
    </w:p>
    <w:p>
      <w:pPr>
        <w:pStyle w:val="BodyText"/>
      </w:pPr>
      <w:r>
        <w:t xml:space="preserve"> </w:t>
      </w:r>
      <w:r>
        <w:t xml:space="preserve">时耶贳羁。复从居士。索此少年。用作沙弥。奉教持与。将至精舍。授其十戒。年满二十。便授具足。四羯磨竟。得阿罗汉道。三明六通。皆悉满具。言辞巧妙。所演无穷。便集众人。欲为说法。</w:t>
      </w:r>
    </w:p>
    <w:p>
      <w:pPr>
        <w:pStyle w:val="BodyText"/>
      </w:pPr>
      <w:r>
        <w:t xml:space="preserve"> </w:t>
      </w:r>
      <w:r>
        <w:t xml:space="preserve">时魔波旬。于会处所。而雨金钱。众人竞拾。竟不闻法。于第二日。复集大众。魔雨华鬚。以乱众心。于第三日。复集大众。魔王便化作一大象。绀瑠璃色。口有六牙。其一牙上。有七浴池。其浴池中。有七莲华。一莲华上。有七玉女。斯诸玉女。皆作妓乐。</w:t>
      </w:r>
    </w:p>
    <w:p>
      <w:pPr>
        <w:pStyle w:val="BodyText"/>
      </w:pPr>
      <w:r>
        <w:t xml:space="preserve"> </w:t>
      </w:r>
      <w:r>
        <w:t xml:space="preserve">其象优游徐步会侧。众人顾目。情不存法。于第四日。复集大众。魔王复化作一女人。端正美妙。侍立尊后。众人注目。忽忘法事。</w:t>
      </w:r>
    </w:p>
    <w:p>
      <w:pPr>
        <w:pStyle w:val="BodyText"/>
      </w:pPr>
      <w:r>
        <w:t xml:space="preserve"> </w:t>
      </w:r>
      <w:r>
        <w:t xml:space="preserve">于时尊者。寻化其女。令作白骨。众人见已乃专听法。得道者众。尊者本来。有一狗子。日日于耳。窃为说法。其狗命终。生第六天与魔波旬。共坐一床。</w:t>
      </w:r>
    </w:p>
    <w:p>
      <w:pPr>
        <w:pStyle w:val="BodyText"/>
      </w:pPr>
      <w:r>
        <w:t xml:space="preserve"> </w:t>
      </w:r>
      <w:r>
        <w:t xml:space="preserve">魔王思惟。此天大德。乃与我等。为从何没。而来生此。寻观察之。知从狗身。彼沙门者。相辱乃尔。遥伺尊者入禅定时。持一宝冠著其头上。既从定起。觉顶有冠。寻便思察。知魔所为。即以神力感魔使来。</w:t>
      </w:r>
    </w:p>
    <w:p>
      <w:pPr>
        <w:pStyle w:val="BodyText"/>
      </w:pPr>
      <w:r>
        <w:t xml:space="preserve"> </w:t>
      </w:r>
      <w:r>
        <w:t xml:space="preserve">化其狗尸。令似髴饰。而告魔言。汝遗我冠。深识来意。今以髴饰。用相酬赠。魔王受已。便还天上。而见所著。乃是死狗。心中厌恶。而欲去之。尽其神力。不能令却。</w:t>
      </w:r>
    </w:p>
    <w:p>
      <w:pPr>
        <w:pStyle w:val="BodyText"/>
      </w:pPr>
      <w:r>
        <w:t xml:space="preserve"> </w:t>
      </w:r>
      <w:r>
        <w:t xml:space="preserve">复诣帝释。求除不净。帝释报言。其作此者。斯人能舍。非是吾力之所任施。魔王复去。广问诸天乃至梵天。向之嘉言。愿除兹秽。</w:t>
      </w:r>
    </w:p>
    <w:p>
      <w:pPr>
        <w:pStyle w:val="BodyText"/>
      </w:pPr>
      <w:r>
        <w:t xml:space="preserve"> </w:t>
      </w:r>
      <w:r>
        <w:t xml:space="preserve">各答如初。非力所办。事不获已。来诣尊者。而谓言曰。佛实大德。慈心无边。诸声闻辈。诚为凶忌。何以验之。我乃昔日。将诸魔兵凡十八种。攻围菩萨。欲败其道。犹怀慈悲。不以为怨。我今小触。相困乃尔。</w:t>
      </w:r>
    </w:p>
    <w:p>
      <w:pPr>
        <w:pStyle w:val="BodyText"/>
      </w:pPr>
      <w:r>
        <w:t xml:space="preserve"> </w:t>
      </w:r>
      <w:r>
        <w:t xml:space="preserve">尊者答言。理实如是。佛之于我。百千万倍。不可为喻。如须弥山比彼芥子。如大海水方于牛迹。如师子王喻于野干。大小之形。实不相及。尊者语魔。吾生末世。不见如来。闻汝神力能化作佛。试为一现。我欲观之。</w:t>
      </w:r>
    </w:p>
    <w:p>
      <w:pPr>
        <w:pStyle w:val="BodyText"/>
      </w:pPr>
      <w:r>
        <w:t xml:space="preserve"> </w:t>
      </w:r>
      <w:r>
        <w:t xml:space="preserve">魔王答言。我今化现。慎莫为礼。对曰不礼。是时魔王。化身作佛。躯体丈六。紫磨金色。三十二相。八十种好。光明赫弈。喻倍日月。尊者欣悦。便前稽首。魔还复形。语尊者言。向云不礼。今作礼何。</w:t>
      </w:r>
    </w:p>
    <w:p>
      <w:pPr>
        <w:pStyle w:val="BodyText"/>
      </w:pPr>
      <w:r>
        <w:t xml:space="preserve"> </w:t>
      </w:r>
      <w:r>
        <w:t xml:space="preserve">尊者答言。我自礼佛。不礼于汝。魔复谢曰。唯愿矜愍。却此死狗。尊者告曰。汝起慈心。拥护群生。则此死狗。变成宝饰。若怀恶意。则作狗尸。魔以畏故。恒发善想。是时尊者。成道已后。所化众生。得四果者。一人一筹。筹长四寸。如此之筹。满于一房。房高六丈。纵广亦尔。</w:t>
      </w:r>
    </w:p>
    <w:p>
      <w:pPr>
        <w:pStyle w:val="BodyText"/>
      </w:pPr>
      <w:r>
        <w:t xml:space="preserve"> </w:t>
      </w:r>
      <w:r>
        <w:t xml:space="preserve">于是众人白尊者言。尊者福德。实为弘博。化度群萌。不可称数。尊者告曰。吾为畜生时。亦化众生。使得圣果。何况今日。众会白言。不审先世。所度云何。</w:t>
      </w:r>
    </w:p>
    <w:p>
      <w:pPr>
        <w:pStyle w:val="BodyText"/>
      </w:pPr>
      <w:r>
        <w:t xml:space="preserve"> </w:t>
      </w:r>
      <w:r>
        <w:t xml:space="preserve">尊者告曰。乃往过去。波罗奈国。有一仙山。五百辟支佛。止住其中。时有猕猴。日来供养。奉觐仪容。诸辟支佛。后尽徙去。复有五百梵志。续在中止。诸梵志等。或事日月。或复事火。事日月者。翘脚向之。其事火者。朝夕然之。</w:t>
      </w:r>
    </w:p>
    <w:p>
      <w:pPr>
        <w:pStyle w:val="BodyText"/>
      </w:pPr>
      <w:r>
        <w:t xml:space="preserve"> </w:t>
      </w:r>
      <w:r>
        <w:t xml:space="preserve">时彼猕猴。见其翘脚。便取挽下。见其然火。便取灭之。猕猴于时。端坐思惟。诸梵志见。自相谓言。此猕猴者。将为我曹示兹威仪。寻各整身。谛察真理。心意开解。尽得辟支佛道。彼猕猴者。我身是也。</w:t>
      </w:r>
    </w:p>
    <w:p>
      <w:pPr>
        <w:pStyle w:val="BodyText"/>
      </w:pPr>
      <w:r>
        <w:t xml:space="preserve"> </w:t>
      </w:r>
      <w:r>
        <w:t xml:space="preserve">众会复白以何因缘。受猕猴身。尊者告曰。乃往过去九十一劫。有毗婆尸佛出现于世。有诸比丘在波罗奈仙山中住。时有应真。登上山巅。放脚轻疾。有一年少道人。而作是言。彼行飘速。正似猕猴。由此因缘。五百世中。常作猕猴。以是之故。凡有四辈。应自护口。勿妄出言。</w:t>
      </w:r>
    </w:p>
    <w:p>
      <w:pPr>
        <w:pStyle w:val="BodyText"/>
      </w:pPr>
      <w:r>
        <w:t xml:space="preserve"> </w:t>
      </w:r>
      <w:r>
        <w:t xml:space="preserve">尊者优波毱提。说此法时。一切大会。有得须陀洹斯陀含阿那含阿罗汉者。种缘觉善根者。发大乘心逮不退者。不可称计。信受其教。欢喜奉行。</w:t>
      </w:r>
    </w:p>
    <w:p>
      <w:pPr>
        <w:pStyle w:val="Heading1"/>
      </w:pPr>
      <w:bookmarkStart w:id="117" w:name="header-n1186"/>
      <w:r>
        <w:t xml:space="preserve">【讲记62】佛为娑伽罗龙王所说大乘经讲记-索达吉堪布</w:t>
      </w:r>
      <w:bookmarkEnd w:id="117"/>
    </w:p>
    <w:p>
      <w:pPr>
        <w:pStyle w:val="FirstParagraph"/>
      </w:pPr>
      <w:r>
        <w:t xml:space="preserve"> </w:t>
      </w:r>
    </w:p>
    <w:p>
      <w:pPr>
        <w:pStyle w:val="Heading3"/>
      </w:pPr>
      <w:bookmarkStart w:id="118" w:name="header-n1188"/>
      <w:r>
        <w:t xml:space="preserve">两舌的果报</w:t>
      </w:r>
      <w:bookmarkEnd w:id="118"/>
    </w:p>
    <w:p>
      <w:pPr>
        <w:pStyle w:val="FirstParagraph"/>
      </w:pPr>
      <w:r>
        <w:t xml:space="preserve">下面讲的是两舌的果报。</w:t>
      </w:r>
      <w:r>
        <w:t xml:space="preserve"> </w:t>
      </w:r>
      <w:r>
        <w:rPr>
          <w:b/>
        </w:rPr>
        <w:t xml:space="preserve">若复两舌，当堕地狱、畜生及焰魔界。后生人间，以余业故，得二种报：一者得下劣眷属，二者感亲属分离。</w:t>
      </w:r>
    </w:p>
    <w:p>
      <w:pPr>
        <w:pStyle w:val="BodyText"/>
      </w:pPr>
      <w:r>
        <w:t xml:space="preserve">如果讲两舌的语言，也会先堕入地狱、旁生、焰魔界，后来获得人身的时候，以余业将会感召两种果报，第一个是所得的眷属非常下劣，另一个是亲属会纷纷远离他。</w:t>
      </w:r>
    </w:p>
    <w:p>
      <w:pPr>
        <w:pStyle w:val="BodyText"/>
      </w:pPr>
      <w:r>
        <w:t xml:space="preserve">以前说两舌语言的人，今生第一个果报是“得下劣眷属”。他身边的人品行都很差，非常恶劣，自己一直得不到好的眷属。就像现在有的企业家，一直找不到人才，有的法师或寺院住持，一直也收不到好弟子，这可能也是以前说离间语的果报。</w:t>
      </w:r>
    </w:p>
    <w:p>
      <w:pPr>
        <w:pStyle w:val="BodyText"/>
      </w:pPr>
      <w:r>
        <w:t xml:space="preserve">第二种果报是“感亲属分离”。今生他最爱、关系最好的这些人，包括家人、亲戚、朋友、身边的人等，都会纷纷离开他。这些离散也是他以前说离间语导致的。</w:t>
      </w:r>
    </w:p>
    <w:p>
      <w:pPr>
        <w:pStyle w:val="Heading1"/>
      </w:pPr>
      <w:bookmarkStart w:id="119" w:name="header-n1194"/>
      <w:r>
        <w:t xml:space="preserve">藏传净土法</w:t>
      </w:r>
      <w:bookmarkEnd w:id="119"/>
    </w:p>
    <w:p>
      <w:pPr>
        <w:pStyle w:val="FirstParagraph"/>
      </w:pPr>
      <w:r>
        <w:t xml:space="preserve"> </w:t>
      </w:r>
    </w:p>
    <w:p>
      <w:pPr>
        <w:pStyle w:val="Heading1"/>
      </w:pPr>
      <w:bookmarkStart w:id="120" w:name="header-n1196"/>
      <w:r>
        <w:t xml:space="preserve">第五十九课</w:t>
      </w:r>
      <w:bookmarkEnd w:id="120"/>
    </w:p>
    <w:p>
      <w:pPr>
        <w:pStyle w:val="FirstParagraph"/>
      </w:pPr>
      <w:r>
        <w:t xml:space="preserve">1.请列举《菩提道次第广论》中提到的七种绮语。</w:t>
      </w:r>
    </w:p>
    <w:p>
      <w:pPr>
        <w:pStyle w:val="BodyText"/>
      </w:pPr>
      <w:r>
        <w:t xml:space="preserve">2.请解释什么是绮语。</w:t>
      </w:r>
    </w:p>
    <w:p>
      <w:pPr>
        <w:pStyle w:val="BodyText"/>
      </w:pPr>
      <w:r>
        <w:t xml:space="preserve">3.在念诵或闻法时夹杂绮语有何过患？你有没有这样的行为？今后你打算如何行持？</w:t>
      </w:r>
    </w:p>
    <w:p>
      <w:pPr>
        <w:pStyle w:val="BodyText"/>
      </w:pPr>
      <w:r>
        <w:t xml:space="preserve">4.绮语有何果报？</w:t>
      </w:r>
    </w:p>
    <w:p>
      <w:pPr>
        <w:pStyle w:val="BodyText"/>
      </w:pPr>
      <w:r>
        <w:t xml:space="preserve">5.断除绮语有何功德？</w:t>
      </w:r>
    </w:p>
    <w:p>
      <w:pPr>
        <w:pStyle w:val="BodyText"/>
      </w:pPr>
      <w:r>
        <w:t xml:space="preserve">在四种语不善业中，妄语、离间语和恶语已经讲完了，今天开始讲绮语。</w:t>
      </w:r>
    </w:p>
    <w:p>
      <w:pPr>
        <w:pStyle w:val="BodyText"/>
      </w:pPr>
      <w:r>
        <w:t xml:space="preserve">有些人认为说话啰唆就是绮语，其实这种理解是片面的，绮语的范围非常广，在很多经论中对此都有宣说。</w:t>
      </w:r>
    </w:p>
    <w:p>
      <w:pPr>
        <w:pStyle w:val="BodyText"/>
      </w:pPr>
      <w:r>
        <w:t xml:space="preserve">在《瑜伽师地论》中提到，绮语有非时语、非实语、非义语、非法语、非静语等。</w:t>
      </w:r>
    </w:p>
    <w:p>
      <w:pPr>
        <w:pStyle w:val="BodyText"/>
      </w:pPr>
      <w:r>
        <w:t xml:space="preserve">在《弥勒菩萨所问经论》中提到了七种绮语：一、依不善意语，以烦恼心说的语言。</w:t>
      </w:r>
    </w:p>
    <w:p>
      <w:pPr>
        <w:pStyle w:val="BodyText"/>
      </w:pPr>
      <w:r>
        <w:t xml:space="preserve">二、无义语，没有意义或无关紧要的语言。</w:t>
      </w:r>
    </w:p>
    <w:p>
      <w:pPr>
        <w:pStyle w:val="BodyText"/>
      </w:pPr>
      <w:r>
        <w:t xml:space="preserve">三、非时语，语言虽然有意义，但说的时间不恰当。前一段时间我们开会，本来应该轮流发言，可是有个人一直不停地说，结果别人都没办法发言。这样非时说话不是很好，人应该把握好说话的时间和分寸。</w:t>
      </w:r>
    </w:p>
    <w:p>
      <w:pPr>
        <w:pStyle w:val="BodyText"/>
      </w:pPr>
      <w:r>
        <w:t xml:space="preserve">四、恶法相应语，一切与不善法——唱歌、跳舞、战争等——相应的语言。</w:t>
      </w:r>
    </w:p>
    <w:p>
      <w:pPr>
        <w:pStyle w:val="BodyText"/>
      </w:pPr>
      <w:r>
        <w:t xml:space="preserve">五、作语。六、不作语。</w:t>
      </w:r>
    </w:p>
    <w:p>
      <w:pPr>
        <w:pStyle w:val="BodyText"/>
      </w:pPr>
      <w:r>
        <w:t xml:space="preserve">七、无作语7。</w:t>
      </w:r>
    </w:p>
    <w:p>
      <w:pPr>
        <w:pStyle w:val="BodyText"/>
      </w:pPr>
      <w:r>
        <w:t xml:space="preserve">在《菩提道次第广论》中也提到七种绮语：</w:t>
      </w:r>
    </w:p>
    <w:p>
      <w:pPr>
        <w:pStyle w:val="BodyText"/>
      </w:pPr>
      <w:r>
        <w:t xml:space="preserve">一、斗讼竞诤语，宣说斗争、诉讼、竞争的语言。</w:t>
      </w:r>
    </w:p>
    <w:p>
      <w:pPr>
        <w:pStyle w:val="BodyText"/>
      </w:pPr>
      <w:r>
        <w:t xml:space="preserve">二、恶咒术语，如对婆罗门的论典和咒语以爱乐心受持讽诵。</w:t>
      </w:r>
    </w:p>
    <w:p>
      <w:pPr>
        <w:pStyle w:val="BodyText"/>
      </w:pPr>
      <w:r>
        <w:t xml:space="preserve">三、苦所逼语，为痛苦所逼迫而发出的语言。四、戏笑游乐语，戏笑、游乐、歌舞、影视方面的语言。</w:t>
      </w:r>
    </w:p>
    <w:p>
      <w:pPr>
        <w:pStyle w:val="BodyText"/>
      </w:pPr>
      <w:r>
        <w:t xml:space="preserve">五、处众杂语，在大众场合说世间的杂语。</w:t>
      </w:r>
    </w:p>
    <w:p>
      <w:pPr>
        <w:pStyle w:val="BodyText"/>
      </w:pPr>
      <w:r>
        <w:t xml:space="preserve">六、颠狂语，犹如心识不正常者发出的迷乱的语言。</w:t>
      </w:r>
    </w:p>
    <w:p>
      <w:pPr>
        <w:pStyle w:val="BodyText"/>
      </w:pPr>
      <w:r>
        <w:t xml:space="preserve">七、邪命语，为得到名闻利养而说的五种邪命之语。</w:t>
      </w:r>
    </w:p>
    <w:p>
      <w:pPr>
        <w:pStyle w:val="BodyText"/>
      </w:pPr>
      <w:r>
        <w:t xml:space="preserve">根据这些经论的观点可知：从狭义来讲，吃喝玩乐等与佛法和解脱无关的语言属于绮语；从广义来讲，不仅如此，连妄语、离间语、恶语也都包括在绮语中。</w:t>
      </w:r>
    </w:p>
    <w:p>
      <w:pPr>
        <w:pStyle w:val="BodyText"/>
      </w:pPr>
      <w:r>
        <w:t xml:space="preserve">7《弥勒菩萨所问经论》云：“（绮语之）作不作相无作相者。如前杀生中说。”据此，特摘录此论在杀生中对作、不作、无作的解释：“又作不作相无作相者。作者所作事。不作者所不作事。彼作事共起。虽作业灭而善无记法相续不断。问曰。云何不作而名为业。答曰。以能与作事作因与作果事作因。……如自在人口敕令杀。仙人嗔心欲杀众生。受敕使者依自在人口敕而杀。信仙夜叉依仙嗔心而杀众生。彼自在人及仙人等作杀生因。使人及夜叉身业成时。彼自在人及以仙人俱得成就不作身业。又如受戒人临受戒时身动口说。及受戒时默然而住。身口不动。师羯磨已。彼人成就无作身业。此亦如是又如口业事。而口不言但动头眴目奋眉举手如是等相表前事者。亦得成就不作口业。又应身作业。而身不动口说种种身业方便。彼事成时亦得成就不作身业。”</w:t>
      </w:r>
    </w:p>
    <w:p>
      <w:pPr>
        <w:pStyle w:val="BodyText"/>
      </w:pPr>
      <w:r>
        <w:t xml:space="preserve">大家很有必要学习绮语的道理，并以此观察自己的语言，之后断除一切绮语。现在很多城市里的人诵经、念咒非常困难，始终完成不了任务，我不相信这些人一点时间都没有，其实他们的很多时间都浪费在说绮语上了。藏地的修行人修持善法很精进，平时很少说废话，因此念完一亿遍心咒的人非常多，希望各位佛友能像他们一样断除绮语、精进修持善法。</w:t>
      </w:r>
    </w:p>
    <w:p>
      <w:pPr>
        <w:pStyle w:val="BodyText"/>
      </w:pPr>
      <w:r>
        <w:t xml:space="preserve">按喇拉曲智仁波切的观点，所谓绮语是指未经观察、信口雌黄的无关之语。佛陀曾说：“详察细审而言说，未经观察切莫说。”因此，如果要开口说话，必须事先详细观察、深思熟虑，否则，未经观察就随口乱说很可能造成前言不搭后语的绮语。这样的绮语对自他都不利，会导致今生来世的不悦意果报。</w:t>
      </w:r>
    </w:p>
    <w:p>
      <w:pPr>
        <w:pStyle w:val="BodyText"/>
      </w:pPr>
      <w:r>
        <w:t xml:space="preserve">有些人本来并不坏，可是一遇到人就说个不停，因为没有守护自己的语言，导致别人对他不信任。语言是人与人沟通的主要工具，人的形象在很大程度上取决于语言。一群人首先互不相识，其中的一个人站出来讲话，如果他的语言很得体，当下会赢得众人的尊敬，人们会对他留下深刻的印象；如果他的语言颠三倒四，一点意义都没有，当下就会被众人轻视，得不到众人的信任。因此我们说话一定要慎重。</w:t>
      </w:r>
    </w:p>
    <w:p>
      <w:pPr>
        <w:pStyle w:val="BodyText"/>
      </w:pPr>
      <w:r>
        <w:t xml:space="preserve">如果在大众场合中不经详察随口乱说，这会伤害许多人而成为绮语、恶语，过失非常大。藏族有句谚语，“口中若出言，当视他人脸。”因此，说话一定要考虑别人的感受，要想到：这样说会不会让别人产生误解，会不会让别人伤心，会不会让别人退失信心。藏地的智者说话特别注意，如果没有特殊必要，一般不会揭露别人的过失。今后大家应该注意自己的语言，不管在大众中发言还是私下与人交谈，不能想到什么就说什么，像疯狂者一样喋喋不休说了半天，不但没有实义反而伤害了听者。</w:t>
      </w:r>
    </w:p>
    <w:p>
      <w:pPr>
        <w:pStyle w:val="BodyText"/>
      </w:pPr>
      <w:r>
        <w:t xml:space="preserve">以上介绍了什么是绮语，大家应该这样理解。有人问一位法师：“客套话或赞美别人的话是不是绮语？”那位法师说：“这个不算。绮语是欺骗众生的花言巧语，没有欺骗他人就不是绮语。要是让他上当吃亏，用花言巧语来欺骗就是绮语。还有，电视和电影里表演的杀、盗、淫、妄都属于绮语。”我想他可能是没有详细观察而说的，实际上绮语有特定的定义，不能随便解释。</w:t>
      </w:r>
    </w:p>
    <w:p>
      <w:pPr>
        <w:pStyle w:val="BodyText"/>
      </w:pPr>
      <w:r>
        <w:t xml:space="preserve">下面我们分析绮语的过患。在一切绮语中，以在闻法或者念诵仪轨、咒语时胡言乱语、东拉西扯的罪过最为严重。闻法时本应一心专注，不能做其他的事情，可是我听说有些菩提学会的学员听课时吃东西、发短信、接电话，这样很不如法。现在菩提学会只是在周六、周日上几堂课，每堂课最多一个小时，在一个星期中，其他时间都用在工作和生活上，难道这几个小时都不能完全用在佛法上吗？拿关手机来说，如果一个人真的重视闻法，那他在一个星期里关几个小时手机完全没问题，再忙的人也可以做到。在我们学院，由于法师经常强调闻法规矩，大家听课都很如法，外面的很多居士由于不太懂这些道理，所以有很多不如法之处，希望这些人今后要注意了。</w:t>
      </w:r>
    </w:p>
    <w:p>
      <w:pPr>
        <w:pStyle w:val="BodyText"/>
      </w:pPr>
      <w:r>
        <w:t xml:space="preserve">喇拉曲智仁波切在《极乐愿文大疏》中提到：在念诵仪轨、咒语时本应专心，可是由于现在僧团总的僧规及瑜伽自宗的法规十分涣散、松懈，有些人在念诵仪轨时废话连篇，与兴趣相投的道友互相打闹、交头接耳，到了中间念咒时，便取出一个如黑肠子般的鼻烟壶开始吸烟8，或者做喝茶、闲聊等种种非法行。这样的念修是很不如法的。</w:t>
      </w:r>
    </w:p>
    <w:p>
      <w:pPr>
        <w:pStyle w:val="BodyText"/>
      </w:pPr>
      <w:r>
        <w:t xml:space="preserve">比较而言，在喇拉曲智仁波切的时代，僧团的法规还不算特别松懈，现在僧团的法规真的是很松懈了。古代的修行人对念诵特别认真，从早到晚都不说话，但现在的有些僧人却不是这样。前一段时间，我听说有些僧人到施主家念经，本来早上天一亮就该念经，可是他们一直不起床，直到吃午饭时才起来，吃完午饭后，要么喝茶，要么聊天，要么玩耍，要么发短信，经念得很不如法，施主们都很不高兴。</w:t>
      </w:r>
    </w:p>
    <w:p>
      <w:pPr>
        <w:pStyle w:val="BodyText"/>
      </w:pPr>
      <w:r>
        <w:t xml:space="preserve">提到喝茶聊天，听说有些居士经常去茶馆喝茶。我觉得如果比较累，偶尔去茶馆放松一下也是可以的，但如果经常泡在茶馆里就没必要了。有些菩提学会的道友对听课不重视，敷衍了事地听一两个小时，之后也不研讨法义就直奔茶馆而去，在茶馆里呆的时间比听课的时间还长，这样不是很好。无所事事的人才成天在茶馆里消磨时光，我们佛教徒有很多要做的事，每天都有要修的法，还要做利益众生的事，不应该这样浪费时间。</w:t>
      </w:r>
    </w:p>
    <w:p>
      <w:pPr>
        <w:pStyle w:val="BodyText"/>
      </w:pPr>
      <w:r>
        <w:t xml:space="preserve">8以前藏地个别的出家人有吸鼻烟的现象，我小时候曾见过有些出家人吸鼻烟：用指甲从烟壶里挑一点烟末送入鼻孔，然后惬意地吸几下。吸鼻烟也是有过患的，藏地的很多高僧大德都讲过吸鼻烟的过失。</w:t>
      </w:r>
    </w:p>
    <w:p>
      <w:pPr>
        <w:pStyle w:val="BodyText"/>
      </w:pPr>
      <w:r>
        <w:t xml:space="preserve">总之，在闻法诵咒时，若夹杂闲言碎语、喝茶、吸烟，则罪过与舍法罪相同，因此，大家在行持正法时不要掺杂这些行为。</w:t>
      </w:r>
    </w:p>
    <w:p>
      <w:pPr>
        <w:pStyle w:val="BodyText"/>
      </w:pPr>
      <w:r>
        <w:t xml:space="preserve">前一段时间，我家乡一位名叫森德的出家人到学院参加普贤云供法会，那几天他住在我弟弟家里，在整个法会期间，他一句闲话都不说，唯一念诵仪轨和咒语。法会期间，我到弟弟家里去办事，见到他一边用转经轮一边念经，我向他打招呼：“你来了？”他向我点点头示意。法会结束后，我问他：“你是不是念经时都止语？”他说：“是这样的。”后来我想起来，他从前念经也是这样：小时候，宗教政策还没有开放，一次我家乡举办大型娱乐活动，当时乡领导要求所有人都必须参加，虽然森德对此没有兴趣，但也不得不去。当时我和他住在一个帐篷里，虽然外面有赛马、射箭等各种娱乐活动，但他从来不去观看，一直住在帐篷里止语念经。现在已经过去三十多年了，他的行为一直都没有改变。</w:t>
      </w:r>
    </w:p>
    <w:p>
      <w:pPr>
        <w:pStyle w:val="BodyText"/>
      </w:pPr>
      <w:r>
        <w:t xml:space="preserve">其实，在念诵时本来就应该止语，这样念诵的功德才大，如果夹杂闲言碎语，功德就不大了。莲池大师在《竹窗随笔》里讲了一个公案：明朝总兵戚继光常念《金刚经》，当他镇守苏浙的三江一带时，一夜梦见一位阵亡的兵士对他说：“明天我遣妻子来拜见您，求您为我诵经一卷，使我脱离冥道之苦。”第二天，果然有一妇人哭哭啼啼地来求见戚继光，恳请他为亡夫念一卷《金刚经》，戚公便答应了她的请求。次日清晨，他就为那位兵士诵经回向。当天夜里，戚公梦见那位兵士对他说：“承蒙您为我诵《金刚经》，可惜只得半卷功德，因为经中夹杂了‘不用’二字。”戚公觉得奇怪，仔细回想，才记起诵经到一半时，夫人派婢女送茶饼，自己远远见了，挥手示意令拿回去。当时口中虽然没说，但心中起了“不用”的念头。第二天早晨，戚公事先把门关好，至诚诵经回向，夜里又梦见那位兵士前来道谢，说已经获得超度了。莲池大师说，这件事是他听一个叫东林的僧人说的，东林很诚实，很有道行，绝不会妄语，因此这件事应该是真实不虚的。</w:t>
      </w:r>
    </w:p>
    <w:p>
      <w:pPr>
        <w:pStyle w:val="BodyText"/>
      </w:pPr>
      <w:r>
        <w:t xml:space="preserve">按照这个公案来看，念经时连起个杂念都不行，这个要求对一般的人也许有点高了，但最起码我们在念经时不要说杂话，否则，如果口中念一句“嗡吗呢叭美吽”，然后夹一句“不吃”，或者念一句“嗡啊吽班札尔格热巴玛色德吽”，然后又夹一句“不喝”……这样念诵功德肯定不大。当然，如果是长期念诵，一直止语有一定的困难，但平时的短期念诵无论如何一定要止语。（止语也要分场合，有些发心的道友不仅念诵时止语，连负责人和他沟通时也不说话，只是用身体的姿势来表示，这样也有点过头了。我觉得该说话时还是要说，如果所有的发心人员都不说话，那我讲课时也不开口，只用各种姿势作表示。）</w:t>
      </w:r>
    </w:p>
    <w:p>
      <w:pPr>
        <w:pStyle w:val="BodyText"/>
      </w:pPr>
      <w:r>
        <w:t xml:space="preserve">此外，如果在念诵经咒时讲故事，谈论历代王朝、军事、抢劫、商业，评论女人的好坏和财物的贤劣，或者闲扯古今中外、沟头沟尾等形形色色的无稽之谈，这就是所谓的“乱言之口如恶库，信口胡说争讼因9。”依靠这些绮语会产生贪嗔的分别念，进而断送自他念诵的善根，这样过失非常大。这一点大家也应该清楚：我们在听课或念经时，如果旁边有人说一些无关的语言，则自他的心都会被这些语言所转，最终自他的善根都会被毁坏。</w:t>
      </w:r>
    </w:p>
    <w:p>
      <w:pPr>
        <w:pStyle w:val="BodyText"/>
      </w:pPr>
      <w:r>
        <w:t xml:space="preserve">9这是藏地的一个谚语，意思是：胡说八道的嘴就像恶业的仓库一样，什么恶业都能造得出，不加思索的信口乱说最终会变成争讼之因。学院的有些人就是这样，由于不观察自己的语言，经常说是非，当管家调查是非的来源时，拼命辩解也无法解释清楚，给自己带来许多麻烦。</w:t>
      </w:r>
    </w:p>
    <w:p>
      <w:pPr>
        <w:pStyle w:val="BodyText"/>
      </w:pPr>
      <w:r>
        <w:t xml:space="preserve">因此，修行人要注意自己的语言，平时没事时不要话太多，如果非要说话，应该说与佛法和解脱有关的语言，这样天人和护法神都会欢喜护持，如果说贪嗔痴等非法的语言，不仅人听了会讨厌，连非人也会讨厌。</w:t>
      </w:r>
    </w:p>
    <w:p>
      <w:pPr>
        <w:pStyle w:val="BodyText"/>
      </w:pPr>
      <w:r>
        <w:t xml:space="preserve">《缁门崇行录》里有一个公案：宋朝的光孝安禅师曾担任清泰寺住持，一次他在定中看到两个僧人倚着栏杆交谈，开始的时候，有天神护卫并恭听他们谈论，一段时间后天神便离去了，不久听到恶鬼在旁边谩骂他们，并扫除他们走过的脚印。禅师出定后询问二人，方知他俩最初讨论佛法，所以天神护卫倾听，接着谈论家常，所以天神便离去了，最后谈到财物供养，恶鬼也不屑地唾骂他们。禅师知道此事后，终生不再谈世俗琐事。从这个公案可以看出，如果一个人如理行持善法，会感召善神的护持，如果一个人做非法的行为，不仅善神不会护持他，连恶鬼也会厌弃他，有正见的人当然更不会恭敬他。</w:t>
      </w:r>
    </w:p>
    <w:p>
      <w:pPr>
        <w:pStyle w:val="BodyText"/>
      </w:pPr>
      <w:r>
        <w:t xml:space="preserve">既然绮语的过患这么大，那什么样的人爱说绮语呢？一般而言，那些不知羞耻、懈怠懒惰、放逸散漫、贪嗔强烈、如鹦鹉般喜欢言谈、心口不调顺的人爱说绮语。</w:t>
      </w:r>
    </w:p>
    <w:p>
      <w:pPr>
        <w:pStyle w:val="BodyText"/>
      </w:pPr>
      <w:r>
        <w:t xml:space="preserve">人和人的差别确实很大：有些人对世出世间的高尚道理兴趣浓厚，喜欢谈论这方面的话题，而不喜欢说非法的语言，一涉及到是非长短之事，马上主动转变话题；有些人则恰恰相反，对高尚的话题毫无兴趣，特别喜欢谈论无聊和下流之事，一听到是非就兴趣十足：“等一等，我先说几句。你们不知道啊，这个人特别坏，我知道他的很多过失……”那时他兴头十足，抢着说话，就像有些喇嘛急着参与辩论一样。</w:t>
      </w:r>
    </w:p>
    <w:p>
      <w:pPr>
        <w:pStyle w:val="BodyText"/>
      </w:pPr>
      <w:r>
        <w:t xml:space="preserve">人的语言与宿世的串习有关。有些人可能是前世的习气，特别爱说他人的过失：在一个僧团之中，如果有一百个人做善事，他从来都不说，但只要一个人做了一点坏事，他马上就大肆宣扬：“这个出家人太坏了，这所寺院的出家人都是如此。”我觉得这种人非常颠倒：既然你承认一个人干坏事，那也应该承认一百个人做好事，为什么你对坏事大谈特谈，而对好事却闭口不谈？而且一个人干坏事不能代表所有的人干坏事，为什么要以一个人来否定所有的人呢？</w:t>
      </w:r>
    </w:p>
    <w:p>
      <w:pPr>
        <w:pStyle w:val="BodyText"/>
      </w:pPr>
      <w:r>
        <w:t xml:space="preserve">如果对比绮语和非绮语，有智慧的人就会知道该说什么样的语言。何谓绮语？《阿毗昙心论》中说：“不善语、无益语、非法语，是名绮语。”何谓不绮语？《舍利弗阿毗昙论》中说：“若人应时语、真实语、有义语、调伏语、寂静语、顺时善语，是名不绮语。”绮语和非绮语的好坏可谓一目了然，所以我们应舍弃具过患的绮语，以具功德的非绮语进行交流，这样会给自己带来快乐。</w:t>
      </w:r>
    </w:p>
    <w:p>
      <w:pPr>
        <w:pStyle w:val="BodyText"/>
      </w:pPr>
      <w:r>
        <w:t xml:space="preserve">一个人的意乐决定了他说什么样的语言，由此又会带来不同的后果。生活和修行的各个方面都是如此，如果自己把一切都看作逆境，那即便身处天堂，也会觉得和地狱没有差别；如果把一切都看作顺境，那即便身处地狱，也会像在天堂一样。我看过一个故事。有一头老牛掉入一个深坑，主人发现后，觉得要把它救上来很困难。主人想：如果这头牛还年轻，救出它还值得，可是它已经老了，救出来也没有用了。于是主人便不管它了。那是一个很深的大坑，当地人都往坑里倒垃圾。老牛伤心地想：这些人真没良心，我年轻时为他们服务，现在我遇到困难，他们不但不救我，还要往我身上倒垃圾。它越想越生气，用头使劲撞坑壁。后来它冷静下来，觉得既然已经如此，也没必要再给自己增加烦恼。后来老牛翻开垃圾，居然找到很多吃的东西，于是它以此维持生命。老牛把人们倒的垃圾踩在脚下，把坑一点点填满，终于有一天，这个大坑被填满了，老牛也高高兴兴地出来了。</w:t>
      </w:r>
    </w:p>
    <w:p>
      <w:pPr>
        <w:pStyle w:val="BodyText"/>
      </w:pPr>
      <w:r>
        <w:t xml:space="preserve">这个故事说明，哪怕身处再大的逆境，只要有积极的心态，也能将其转化为顺境。比如下大雪，悲观者想：下雪太冷了，怎么办啊？而乐观者则想：雪花纷飞，多漂亮啊！要是有照相机拍个雪景就好了！或者想：下雪挺好的，空气新鲜，不容易昏沉。所以心态非常重要，当遇到违缘时，如果能换一个角度，从违缘中找到正面的因素，就会使违缘转化为顺缘。看人也是这样，对任何一个人，如果从不好的方面看，会觉得他浑身都是缺点，又丑又脏又坏，如果从好的方面看，也会发现他具足很多优点。这里对相关的道理略作发挥，下面回到绮语这个主题。</w:t>
      </w:r>
    </w:p>
    <w:p>
      <w:pPr>
        <w:pStyle w:val="BodyText"/>
      </w:pPr>
      <w:r>
        <w:t xml:space="preserve">如果与好说绮语之人交往相处，将断掉自己的善根，最终自己会被引入恶趣。《入行论》中说：“伴愚必然生，自赞毁他过，好谈世间乐，无义不善事。”</w:t>
      </w:r>
    </w:p>
    <w:p>
      <w:pPr>
        <w:pStyle w:val="BodyText"/>
      </w:pPr>
      <w:r>
        <w:t xml:space="preserve">（若与凡愚交往，必然会导致自赞毁他，以及喜好谈论世间享乐、无义事、不善事等诸多过患。）所以，恶友的影响确实很大，能很快摧毁自己的善根和道心。一个人要向上走，一百个好人拉都很困难，可是要向下滑，一个恶人就能把他引入恶趣，所以我们应该远离恶友。我看过宗喀巴大师的《往生西方极乐世界发愿文》，大师发愿：刹那亦不随恶师恶友增上而转！我们也应如是发愿。</w:t>
      </w:r>
    </w:p>
    <w:p>
      <w:pPr>
        <w:pStyle w:val="BodyText"/>
      </w:pPr>
      <w:r>
        <w:t xml:space="preserve">发愿非常重要，平时做完念经、顶礼等善法，都要以这些善根发愿：愿我的相续中一刹那也不产生世间的分别念，愿我的所作所为悉能成办一切众生的利益，愿我早日产生出离心、菩提心和无二慧，愿我生生世世不害任何众生，愿我的善根尽快成熟并利益到众生，愿我生生世世不离三宝的光明，等等。尤其是欲求往生极乐世界者更要注重发愿，白天晚上都要想：愿我死后能立即往生极乐世界，面见阿弥陀佛、观世音菩萨和大势至菩萨，在他们的加持下，相续中遍满普贤行愿的如海功德，之后利益天边无际的众生。不仅心中这样发愿，口中也要这样说，这都是对治恶业、生起功德的办法。</w:t>
      </w:r>
    </w:p>
    <w:p>
      <w:pPr>
        <w:pStyle w:val="BodyText"/>
      </w:pPr>
      <w:r>
        <w:t xml:space="preserve">世间人很可怜，一天二十四小时里，一句有意义的话也说不出来，说的尽是毫无意义的废话。尤其是有些老人话特别多，法王如意宝也常说老年人爱说废话，我也遇到过很多这样的老人。按理来讲，老人气血不足，不应该说很多话，可是有些老人偏偏很啰唆，这样不是很好。《法句譬喻经》里有一个公案：以前有七个老人从远方来到舍卫国，他们苦苦哀求佛陀让他们出家，世尊答应了他们的请求。（昨天有一个老人对我说：“好多寺院都不收老人，你们这里收不收老人啊？”我说：“我们这里收是收，但你有没有房子？”他说：“房子应该是上师您老人家安排，如果您不安排，那怎么能叫上师呢？”也许他认为上师是招待所的负责人。）七个老人出家后不精进办道，整天谈论以前的事，而且大声说笑，影响其他比丘的修行。世尊知道后告诫他们：“世间人以五种事而自恃：一是青春年少，二是相貌端严，三是身体健康，四是金银财宝，五是种姓高贵。这五种法你们都没有，你们为什么还多言世事、大声戏笑呢？”世尊又为他们宣说了人身无常坏灭、老病死苦的教言。听了佛的开示，七个老人顿时心开意解，获得阿罗汉果。</w:t>
      </w:r>
    </w:p>
    <w:p>
      <w:pPr>
        <w:pStyle w:val="BodyText"/>
      </w:pPr>
      <w:r>
        <w:t xml:space="preserve">所以人老了确实没必要说很多话，应该把所剩不多的光阴用于修行。出家人就更没必要说很多话了。不过有些出家人很颠倒，特别爱说以前的事：“我以前长得什么样”、“我以前是波浪发型（这些人现在不要说波浪，头上连‘一滴水’都没有了）”、“我以前有多少钱”、“我以前特别能干”……其实你出家之前再怎么样，现在都过去了，谈论那些还有什么用呢？</w:t>
      </w:r>
    </w:p>
    <w:p>
      <w:pPr>
        <w:pStyle w:val="BodyText"/>
      </w:pPr>
      <w:r>
        <w:t xml:space="preserve">人们常说：“一切语言均是由欲望而说。”所以绮语大多是自赞毁他的语言。这样的绮语会导致贪嗔之心强烈、懈怠懒惰等许多过患。尤其对修行人来说，绮语会令念修的功德大打折扣。邬金莲花生大士曾说：“杂有绮语诵一月，不如禁语诵一日。”在《宝积经》等经中也宣说了绮语的诸多过患。大家应该多看这方面的教言，要对绮语的过患产生深刻的认识。</w:t>
      </w:r>
    </w:p>
    <w:p>
      <w:pPr>
        <w:pStyle w:val="BodyText"/>
      </w:pPr>
      <w:r>
        <w:t xml:space="preserve">我们经堂里到处都贴着“止语”，这都是在提醒大家尽量少说废话。因此，以后在开法会的时候，大家最好从头至尾不杂其他语言，如果做不到完全止语，至少也要在一座修法期间止语。比如念上师瑜伽，前面的仪轨念完后，中间念诵莲师心咒，之后观想莲师融入自己心间，最后作回向，在这之间都不能说话。听课也应如此，从课前的加倍咒到最后的《普贤行愿品》之间都不能说话，直到回向完毕后才能说话。</w:t>
      </w:r>
    </w:p>
    <w:p>
      <w:pPr>
        <w:pStyle w:val="BodyText"/>
      </w:pPr>
      <w:r>
        <w:t xml:space="preserve">绮语有何果报呢？因为绮语是以贪嗔痴而产生的，所以其异熟果报是堕入地狱、饿鬼、旁生。如佛经云：“绮语之罪，亦令众生堕三恶道。”其等流果是即便转生为人，也会令众人不喜，如疯子般言繁语杂，心烦意乱，谁也不相信他的话，生生世世爱说绮语。佛经中说：“（绮语者）若生人中，得二种果报：一者言无人信，二者语不明了。”现在有些人说话别人不相信，语言也没有条理，这就是因为他们前世绮语说得太多，这些人如果继续说绮语，来世还会感受这些不悦意的果报。《正法念处经》中也说：“多集绮语句，能令心意乱，破坏于梵行，妨碍涅槃道。”意思是，多说绮语会令心情烦乱，破坏自己的梵行，障碍自己获得解脱。</w:t>
      </w:r>
    </w:p>
    <w:p>
      <w:pPr>
        <w:pStyle w:val="BodyText"/>
      </w:pPr>
      <w:r>
        <w:t xml:space="preserve">与之相反，如果断除绮语，则有很多不可思议的利益：生生世世会转生于贵族之家，受到众人拥戴，说话前后连贯，语言不会有过错，能言善辩，与正法不相违，所说之语犹如蜂蜜一般相合众人心意。</w:t>
      </w:r>
    </w:p>
    <w:p>
      <w:pPr>
        <w:pStyle w:val="BodyText"/>
      </w:pPr>
      <w:r>
        <w:t xml:space="preserve">经论中讲了很多断除绮语的功德。如《大智度论》中说：“若欲广多闻，为人所信受，是故当至诚，不应作绮语。”也就是说，断除绮语可获得广闻博学和为人信受的功德。《大集经》中说断除绮语有十种功德：一、天人爱敬。二、明人（即智者）随喜。三、常乐实事。四、不为明人所嫌，共住不离。五、闻言悉能领受。六、常得他人尊重爱敬。七、常乐阿兰若处。八、爱乐贤圣默然。九、远离恶人，亲近贤圣。十、身坏命终得生善道。其他经中说：“设若能断除，无义诸绮语，恒时讲正法，彼士转善趣。”《正法念处经》中也说：“观绮语如刀，一切常远离，常行于正语，是人生善道。”</w:t>
      </w:r>
    </w:p>
    <w:p>
      <w:pPr>
        <w:pStyle w:val="BodyText"/>
      </w:pPr>
      <w:r>
        <w:t xml:space="preserve">到目前为止，我们已经讲完了四种语不善业，如果一一问大家：有没有说过妄语？有没有说过离间语？有没有说过恶语？有没有说过绮语？可能每个人都会点头承认。既然如此，就一定要在阿弥陀佛及其眷属面前发露忏悔四种语恶业。对每一个修持净土法门的人来说，非常有必要学习这些因果方面的道理，否则，即使你天天念佛，即使阿弥陀佛的威力再大，如果自己相续中的罪业没有清净，要往生极乐世界也有一定的困难。这就像有的领导虽然很想解救犯人，但如果犯人的罪太重，领导也很难帮得上忙。因此，站在对自己负责的角度，大家一定要通达这些因果之理，然后忏悔往昔所造的恶业，发誓以后再不造恶，之后再精进念佛并发愿往生极乐世界，这样才有机会往生极乐世界。</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8:03Z</dcterms:created>
  <dcterms:modified xsi:type="dcterms:W3CDTF">2020-06-30T06:48:03Z</dcterms:modified>
</cp:coreProperties>
</file>

<file path=docProps/custom.xml><?xml version="1.0" encoding="utf-8"?>
<Properties xmlns="http://schemas.openxmlformats.org/officeDocument/2006/custom-properties" xmlns:vt="http://schemas.openxmlformats.org/officeDocument/2006/docPropsVTypes"/>
</file>